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9BF58" w14:textId="77777777" w:rsidR="00BE19B2" w:rsidRPr="00FA7FDE" w:rsidRDefault="00DA0956">
      <w:pPr>
        <w:pStyle w:val="Ttulo"/>
      </w:pPr>
      <w:r w:rsidRPr="00FA7FDE">
        <w:t>Avaliação dos Indicadores do PLS</w:t>
      </w:r>
      <w:r w:rsidRPr="00FA7FDE">
        <w:br/>
        <w:t>Resolução CNJ Nº 201/2015</w:t>
      </w:r>
      <w:r w:rsidRPr="00FA7FDE">
        <w:br/>
        <w:t>Consolidação dos dados mensais até outubro/2021</w:t>
      </w:r>
    </w:p>
    <w:p w14:paraId="4B2E5A26" w14:textId="77777777" w:rsidR="00BE19B2" w:rsidRPr="00FA7FDE" w:rsidRDefault="00DA0956">
      <w:pPr>
        <w:pStyle w:val="Author"/>
        <w:rPr>
          <w:lang w:val="pt-BR"/>
        </w:rPr>
      </w:pPr>
      <w:r w:rsidRPr="00FA7FDE">
        <w:rPr>
          <w:lang w:val="pt-BR"/>
        </w:rPr>
        <w:t>Núcleo de Estatística da Gestão Estratégica</w:t>
      </w:r>
    </w:p>
    <w:p w14:paraId="4C455313" w14:textId="77777777" w:rsidR="00BE19B2" w:rsidRPr="00FA7FDE" w:rsidRDefault="00DA0956">
      <w:pPr>
        <w:pStyle w:val="Data"/>
        <w:rPr>
          <w:lang w:val="pt-BR"/>
        </w:rPr>
      </w:pPr>
      <w:r w:rsidRPr="00FA7FDE">
        <w:rPr>
          <w:lang w:val="pt-BR"/>
        </w:rPr>
        <w:t>Compilado</w:t>
      </w:r>
      <w:r w:rsidRPr="00FA7FDE">
        <w:rPr>
          <w:lang w:val="pt-BR"/>
        </w:rPr>
        <w:t xml:space="preserve"> em 03 de dezembro de 2021</w:t>
      </w:r>
    </w:p>
    <w:sdt>
      <w:sdtPr>
        <w:rPr>
          <w:rFonts w:ascii="Arial" w:eastAsiaTheme="minorHAnsi" w:hAnsi="Arial" w:cstheme="minorBidi"/>
          <w:color w:val="auto"/>
          <w:sz w:val="24"/>
          <w:szCs w:val="24"/>
        </w:rPr>
        <w:id w:val="3247627"/>
        <w:docPartObj>
          <w:docPartGallery w:val="Table of Contents"/>
          <w:docPartUnique/>
        </w:docPartObj>
      </w:sdtPr>
      <w:sdtEndPr/>
      <w:sdtContent>
        <w:p w14:paraId="1A90CFA1" w14:textId="35545247" w:rsidR="00BE19B2" w:rsidRPr="00FA7FDE" w:rsidRDefault="00732438">
          <w:pPr>
            <w:pStyle w:val="CabealhodoSumrio"/>
          </w:pPr>
          <w:r>
            <w:t>Sumário</w:t>
          </w:r>
        </w:p>
        <w:p w14:paraId="43BA83FB" w14:textId="24AD5E9D" w:rsidR="00732438" w:rsidRDefault="00DA0956">
          <w:pPr>
            <w:pStyle w:val="Sumrio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r w:rsidRPr="00FA7FDE">
            <w:fldChar w:fldCharType="begin"/>
          </w:r>
          <w:r w:rsidRPr="00FA7FDE">
            <w:instrText>TOC \o "1-3" \h \z \u</w:instrText>
          </w:r>
          <w:r w:rsidRPr="00FA7FDE">
            <w:fldChar w:fldCharType="separate"/>
          </w:r>
          <w:hyperlink w:anchor="_Toc89440685" w:history="1">
            <w:r w:rsidR="00732438" w:rsidRPr="00F11604">
              <w:rPr>
                <w:rStyle w:val="Hyperlink"/>
                <w:noProof/>
              </w:rPr>
              <w:t>1</w:t>
            </w:r>
            <w:r w:rsidR="00732438"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="00732438" w:rsidRPr="00F11604">
              <w:rPr>
                <w:rStyle w:val="Hyperlink"/>
                <w:noProof/>
              </w:rPr>
              <w:t>Objetivo</w:t>
            </w:r>
            <w:r w:rsidR="00732438">
              <w:rPr>
                <w:noProof/>
                <w:webHidden/>
              </w:rPr>
              <w:tab/>
            </w:r>
            <w:r w:rsidR="00732438">
              <w:rPr>
                <w:noProof/>
                <w:webHidden/>
              </w:rPr>
              <w:fldChar w:fldCharType="begin"/>
            </w:r>
            <w:r w:rsidR="00732438">
              <w:rPr>
                <w:noProof/>
                <w:webHidden/>
              </w:rPr>
              <w:instrText xml:space="preserve"> PAGEREF _Toc89440685 \h </w:instrText>
            </w:r>
            <w:r w:rsidR="00732438">
              <w:rPr>
                <w:noProof/>
                <w:webHidden/>
              </w:rPr>
            </w:r>
            <w:r w:rsidR="00732438">
              <w:rPr>
                <w:noProof/>
                <w:webHidden/>
              </w:rPr>
              <w:fldChar w:fldCharType="separate"/>
            </w:r>
            <w:r w:rsidR="00732438">
              <w:rPr>
                <w:noProof/>
                <w:webHidden/>
              </w:rPr>
              <w:t>4</w:t>
            </w:r>
            <w:r w:rsidR="00732438">
              <w:rPr>
                <w:noProof/>
                <w:webHidden/>
              </w:rPr>
              <w:fldChar w:fldCharType="end"/>
            </w:r>
          </w:hyperlink>
        </w:p>
        <w:p w14:paraId="65660148" w14:textId="02755AB9" w:rsidR="00732438" w:rsidRDefault="00732438">
          <w:pPr>
            <w:pStyle w:val="Sumrio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86" w:history="1">
            <w:r w:rsidRPr="00F11604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Pap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C23D7" w14:textId="07320114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87" w:history="1">
            <w:r w:rsidRPr="00F11604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Consumo de papel total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CPt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7AC2D" w14:textId="2F991905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88" w:history="1">
            <w:r w:rsidRPr="00F11604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Gasto com Papel Próprio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GPp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4EF40" w14:textId="04E4FC53" w:rsidR="00732438" w:rsidRDefault="00732438">
          <w:pPr>
            <w:pStyle w:val="Sumrio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89" w:history="1">
            <w:r w:rsidRPr="00F11604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Telefo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B26DD" w14:textId="3E7FEE4A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0" w:history="1">
            <w:r w:rsidRPr="00F11604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Gasto relativo com telefonia fixa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GRTf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EEA77" w14:textId="7E2AC7FE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1" w:history="1">
            <w:r w:rsidRPr="00F11604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Gasto relativo com telefonia móvel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GRTm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5AC93" w14:textId="053A25A0" w:rsidR="00732438" w:rsidRDefault="00732438">
          <w:pPr>
            <w:pStyle w:val="Sumrio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2" w:history="1">
            <w:r w:rsidRPr="00F11604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Energia Elét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A58F8" w14:textId="1CCB2F7C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3" w:history="1">
            <w:r w:rsidRPr="00F11604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Consumo de Energia Elétrica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CE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40C91" w14:textId="50142246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4" w:history="1">
            <w:r w:rsidRPr="00F11604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Consumo relativo de Energia Elétrica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CRE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2F4C9" w14:textId="64C2555F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5" w:history="1">
            <w:r w:rsidRPr="00F11604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Gasto com Energia Elétrica (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5A240" w14:textId="0EF14596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6" w:history="1">
            <w:r w:rsidRPr="00F11604">
              <w:rPr>
                <w:rStyle w:val="Hyperlink"/>
                <w:noProof/>
              </w:rPr>
              <w:t>4.4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Gasto relativo com Energia Elétrica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GRE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E6C5B" w14:textId="4BE3A3CF" w:rsidR="00732438" w:rsidRDefault="00732438">
          <w:pPr>
            <w:pStyle w:val="Sumrio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7" w:history="1">
            <w:r w:rsidRPr="00F11604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Água e Esgo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FC99B" w14:textId="26C88BB3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8" w:history="1">
            <w:r w:rsidRPr="00F11604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Consumo de água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CA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62463" w14:textId="0A3E42CC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699" w:history="1">
            <w:r w:rsidRPr="00F11604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Consumo relativo de Água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CRA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EC527" w14:textId="4000D377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700" w:history="1">
            <w:r w:rsidRPr="00F11604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Gasto com água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GA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E452E" w14:textId="7F80F5FC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701" w:history="1">
            <w:r w:rsidRPr="00F11604">
              <w:rPr>
                <w:rStyle w:val="Hyperlink"/>
                <w:noProof/>
              </w:rPr>
              <w:t>5.4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Gasto relativo com água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GRA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0D1A7" w14:textId="60C8CA50" w:rsidR="00732438" w:rsidRDefault="00732438">
          <w:pPr>
            <w:pStyle w:val="Sumrio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702" w:history="1">
            <w:r w:rsidRPr="00F11604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Gestão de Resídu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7A246" w14:textId="1E842386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703" w:history="1">
            <w:r w:rsidRPr="00F11604">
              <w:rPr>
                <w:rStyle w:val="Hyperlink"/>
                <w:noProof/>
              </w:rPr>
              <w:t>6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Total de Materiais destinados à reciclagem (TM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93086" w14:textId="335C038B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704" w:history="1">
            <w:r w:rsidRPr="00F11604">
              <w:rPr>
                <w:rStyle w:val="Hyperlink"/>
                <w:noProof/>
              </w:rPr>
              <w:t>6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Destinação de resíduos de saúde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Drs</m:t>
              </m:r>
            </m:oMath>
            <w:r w:rsidRPr="00F1160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73708" w14:textId="29E2EFFF" w:rsidR="00732438" w:rsidRDefault="00732438">
          <w:pPr>
            <w:pStyle w:val="Sumrio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705" w:history="1">
            <w:r w:rsidRPr="00F11604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>Combustí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70A25" w14:textId="5689C2F9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706" w:history="1">
            <w:r w:rsidRPr="00F11604">
              <w:rPr>
                <w:rStyle w:val="Hyperlink"/>
                <w:noProof/>
              </w:rPr>
              <w:t>7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 xml:space="preserve">Consumo relativo de álcool e gasolina -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CRag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CF7EC" w14:textId="62035A26" w:rsidR="00732438" w:rsidRDefault="00732438">
          <w:pPr>
            <w:pStyle w:val="Sumrio2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89440707" w:history="1">
            <w:r w:rsidRPr="00F11604">
              <w:rPr>
                <w:rStyle w:val="Hyperlink"/>
                <w:noProof/>
              </w:rPr>
              <w:t>7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eastAsia="pt-BR"/>
              </w:rPr>
              <w:tab/>
            </w:r>
            <w:r w:rsidRPr="00F11604">
              <w:rPr>
                <w:rStyle w:val="Hyperlink"/>
                <w:noProof/>
              </w:rPr>
              <w:t xml:space="preserve">Consumo relativo de diesel -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CRd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40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4EE86" w14:textId="3CEFE157" w:rsidR="00BE19B2" w:rsidRPr="00FA7FDE" w:rsidRDefault="00DA0956">
          <w:r w:rsidRPr="00FA7FDE">
            <w:fldChar w:fldCharType="end"/>
          </w:r>
        </w:p>
      </w:sdtContent>
    </w:sdt>
    <w:p w14:paraId="1C0F8C3C" w14:textId="77777777" w:rsidR="00BE19B2" w:rsidRPr="00FA7FDE" w:rsidRDefault="00DA0956">
      <w:pPr>
        <w:pStyle w:val="Ttulo1"/>
      </w:pPr>
      <w:bookmarkStart w:id="0" w:name="objetivo"/>
      <w:bookmarkStart w:id="1" w:name="_Toc89440685"/>
      <w:r w:rsidRPr="00FA7FDE">
        <w:lastRenderedPageBreak/>
        <w:t>1</w:t>
      </w:r>
      <w:r w:rsidRPr="00FA7FDE">
        <w:tab/>
        <w:t>Objetivo</w:t>
      </w:r>
      <w:bookmarkEnd w:id="1"/>
    </w:p>
    <w:p w14:paraId="1B838F86" w14:textId="77777777" w:rsidR="00BE19B2" w:rsidRPr="00FA7FDE" w:rsidRDefault="00DA0956">
      <w:pPr>
        <w:pStyle w:val="FirstParagraph"/>
      </w:pPr>
      <w:r w:rsidRPr="00FA7FDE">
        <w:t xml:space="preserve">      Apresentar os resultados comparativos dos indicadores mensais disponíveis do Plano de Logística Sustentável (Resolução CNJ Nº 201/2015) até </w:t>
      </w:r>
      <w:r w:rsidRPr="00FA7FDE">
        <w:rPr>
          <w:b/>
          <w:bCs/>
        </w:rPr>
        <w:t>outubro de 2021</w:t>
      </w:r>
      <w:r w:rsidRPr="00FA7FDE">
        <w:t>. Para efeito de comparação, serão considerados dados referentes a 2019, ano não-eleitoral ante</w:t>
      </w:r>
      <w:r w:rsidRPr="00FA7FDE">
        <w:t>rior a 2021,</w:t>
      </w:r>
    </w:p>
    <w:p w14:paraId="2125C439" w14:textId="77777777" w:rsidR="00BE19B2" w:rsidRPr="00FA7FDE" w:rsidRDefault="00DA0956">
      <w:pPr>
        <w:pStyle w:val="Corpodetexto"/>
      </w:pPr>
      <w:r w:rsidRPr="00FA7FDE">
        <w:t>  É extremamente importante salientar que a pandemia de Covid-19 não estava estabelecida em 2019, de modo que as comparações serão, no geral, superlativas.</w:t>
      </w:r>
    </w:p>
    <w:p w14:paraId="40E58F8E" w14:textId="77777777" w:rsidR="00BE19B2" w:rsidRPr="00FA7FDE" w:rsidRDefault="00DA0956">
      <w:pPr>
        <w:pStyle w:val="Corpodetexto"/>
      </w:pPr>
      <w:r w:rsidRPr="00FA7FDE">
        <w:t>      Serão indicados os resultados consolidados e representativos sobre o consumo e/ou</w:t>
      </w:r>
      <w:r w:rsidRPr="00FA7FDE">
        <w:t xml:space="preserve"> gastos com:</w:t>
      </w:r>
    </w:p>
    <w:p w14:paraId="41C1140D" w14:textId="77777777" w:rsidR="00BE19B2" w:rsidRPr="00FA7FDE" w:rsidRDefault="00DA0956">
      <w:pPr>
        <w:pStyle w:val="Compact"/>
        <w:numPr>
          <w:ilvl w:val="0"/>
          <w:numId w:val="37"/>
        </w:numPr>
      </w:pPr>
      <w:r w:rsidRPr="00FA7FDE">
        <w:t>Papel;</w:t>
      </w:r>
    </w:p>
    <w:p w14:paraId="272B0BEB" w14:textId="77777777" w:rsidR="00BE19B2" w:rsidRPr="00FA7FDE" w:rsidRDefault="00DA0956">
      <w:pPr>
        <w:pStyle w:val="Compact"/>
        <w:numPr>
          <w:ilvl w:val="0"/>
          <w:numId w:val="37"/>
        </w:numPr>
      </w:pPr>
      <w:r w:rsidRPr="00FA7FDE">
        <w:t>Telefonia;</w:t>
      </w:r>
    </w:p>
    <w:p w14:paraId="3974FE01" w14:textId="77777777" w:rsidR="00BE19B2" w:rsidRPr="00FA7FDE" w:rsidRDefault="00DA0956">
      <w:pPr>
        <w:pStyle w:val="Compact"/>
        <w:numPr>
          <w:ilvl w:val="0"/>
          <w:numId w:val="37"/>
        </w:numPr>
      </w:pPr>
      <w:r w:rsidRPr="00FA7FDE">
        <w:t>Energia elétrica;</w:t>
      </w:r>
    </w:p>
    <w:p w14:paraId="584138B7" w14:textId="77777777" w:rsidR="00BE19B2" w:rsidRPr="00FA7FDE" w:rsidRDefault="00DA0956">
      <w:pPr>
        <w:pStyle w:val="Compact"/>
        <w:numPr>
          <w:ilvl w:val="0"/>
          <w:numId w:val="37"/>
        </w:numPr>
      </w:pPr>
      <w:r w:rsidRPr="00FA7FDE">
        <w:t>Água;</w:t>
      </w:r>
    </w:p>
    <w:p w14:paraId="5929A1D7" w14:textId="77777777" w:rsidR="00BE19B2" w:rsidRPr="00FA7FDE" w:rsidRDefault="00DA0956">
      <w:pPr>
        <w:pStyle w:val="Compact"/>
        <w:numPr>
          <w:ilvl w:val="0"/>
          <w:numId w:val="37"/>
        </w:numPr>
      </w:pPr>
      <w:r w:rsidRPr="00FA7FDE">
        <w:t>Gestão de resíduos e;</w:t>
      </w:r>
    </w:p>
    <w:p w14:paraId="2D329B62" w14:textId="77777777" w:rsidR="00BE19B2" w:rsidRPr="00FA7FDE" w:rsidRDefault="00DA0956">
      <w:pPr>
        <w:pStyle w:val="Compact"/>
        <w:numPr>
          <w:ilvl w:val="0"/>
          <w:numId w:val="37"/>
        </w:numPr>
      </w:pPr>
      <w:r w:rsidRPr="00FA7FDE">
        <w:t>Combustível.</w:t>
      </w:r>
    </w:p>
    <w:p w14:paraId="097FD61F" w14:textId="77777777" w:rsidR="00BE19B2" w:rsidRPr="00FA7FDE" w:rsidRDefault="00DA0956">
      <w:pPr>
        <w:pStyle w:val="Ttulo1"/>
      </w:pPr>
      <w:bookmarkStart w:id="2" w:name="papel"/>
      <w:bookmarkStart w:id="3" w:name="_Toc89440686"/>
      <w:bookmarkEnd w:id="0"/>
      <w:r w:rsidRPr="00FA7FDE">
        <w:lastRenderedPageBreak/>
        <w:t>2</w:t>
      </w:r>
      <w:r w:rsidRPr="00FA7FDE">
        <w:tab/>
        <w:t>Papel</w:t>
      </w:r>
      <w:bookmarkEnd w:id="3"/>
    </w:p>
    <w:p w14:paraId="08461CBC" w14:textId="77777777" w:rsidR="00BE19B2" w:rsidRPr="00FA7FDE" w:rsidRDefault="00DA0956">
      <w:pPr>
        <w:pStyle w:val="FirstParagraph"/>
      </w:pPr>
      <w:r w:rsidRPr="00FA7FDE">
        <w:t xml:space="preserve">      Os resultados relativos ao item 2 - Papel serão apresentados considerando os indicadores gerais </w:t>
      </w:r>
      <w:r w:rsidRPr="00FA7FDE">
        <w:rPr>
          <w:i/>
          <w:iCs/>
        </w:rPr>
        <w:t>2.7 - Consumo de papel total (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FA7FDE">
        <w:rPr>
          <w:i/>
          <w:iCs/>
        </w:rPr>
        <w:t>)</w:t>
      </w:r>
      <w:r w:rsidRPr="00FA7FDE">
        <w:t xml:space="preserve"> e </w:t>
      </w:r>
      <w:r w:rsidRPr="00FA7FDE">
        <w:rPr>
          <w:i/>
          <w:iCs/>
        </w:rPr>
        <w:t>2.10 Gasto com p</w:t>
      </w:r>
      <w:r w:rsidRPr="00FA7FDE">
        <w:rPr>
          <w:i/>
          <w:iCs/>
        </w:rPr>
        <w:t>apel próprio (</w:t>
      </w: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Pr="00FA7FDE">
        <w:rPr>
          <w:i/>
          <w:iCs/>
        </w:rPr>
        <w:t>)</w:t>
      </w:r>
      <w:r w:rsidRPr="00FA7FDE">
        <w:t>.</w:t>
      </w:r>
    </w:p>
    <w:p w14:paraId="04C917FD" w14:textId="77777777" w:rsidR="00BE19B2" w:rsidRPr="00FA7FDE" w:rsidRDefault="00DA0956">
      <w:pPr>
        <w:pStyle w:val="Ttulo2"/>
      </w:pPr>
      <w:bookmarkStart w:id="4" w:name="consumo-de-papel-total-cp_t"/>
      <w:bookmarkStart w:id="5" w:name="_Toc89440687"/>
      <w:r w:rsidRPr="00FA7FDE">
        <w:t>2.1</w:t>
      </w:r>
      <w:r w:rsidRPr="00FA7FDE">
        <w:tab/>
        <w:t>Consumo de papel total (</w:t>
      </w:r>
      <m:oMath>
        <m:r>
          <m:rPr>
            <m:sty m:val="bi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 w:rsidRPr="00FA7FDE">
        <w:t>)</w:t>
      </w:r>
      <w:bookmarkEnd w:id="5"/>
    </w:p>
    <w:p w14:paraId="31AA0786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quantidade total consumida de resmas de papel, incluindo papel próprio e contratado, reciclado e não-reciclado.</w:t>
      </w:r>
    </w:p>
    <w:p w14:paraId="62EF6583" w14:textId="77777777" w:rsidR="00BE19B2" w:rsidRPr="00FA7FDE" w:rsidRDefault="00DA0956">
      <w:pPr>
        <w:pStyle w:val="Corpodetexto"/>
      </w:pPr>
      <w:r w:rsidRPr="00FA7FDE">
        <w:t>Unidade de medida: resmas Fórmula:</w:t>
      </w:r>
    </w:p>
    <w:p w14:paraId="15163785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r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r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r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rc</m:t>
              </m:r>
            </m:sub>
          </m:sSub>
        </m:oMath>
      </m:oMathPara>
    </w:p>
    <w:p w14:paraId="105CB67F" w14:textId="77777777" w:rsidR="00BE19B2" w:rsidRPr="00FA7FDE" w:rsidRDefault="00DA0956">
      <w:pPr>
        <w:pStyle w:val="FirstParagraph"/>
      </w:pPr>
      <w:r w:rsidRPr="00FA7FDE">
        <w:t>onde:</w:t>
      </w:r>
    </w:p>
    <w:p w14:paraId="4FD1DD0F" w14:textId="77777777" w:rsidR="00BE19B2" w:rsidRPr="00FA7FDE" w:rsidRDefault="00DA0956">
      <w:pPr>
        <w:pStyle w:val="Compact"/>
        <w:numPr>
          <w:ilvl w:val="0"/>
          <w:numId w:val="38"/>
        </w:numPr>
      </w:pP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rp</m:t>
            </m:r>
          </m:sub>
        </m:sSub>
      </m:oMath>
      <w:r w:rsidRPr="00FA7FDE">
        <w:t xml:space="preserve"> – Consumo de papel não-reciclado próprio;</w:t>
      </w:r>
    </w:p>
    <w:p w14:paraId="411A67C2" w14:textId="77777777" w:rsidR="00BE19B2" w:rsidRPr="00FA7FDE" w:rsidRDefault="00DA0956">
      <w:pPr>
        <w:pStyle w:val="Compact"/>
        <w:numPr>
          <w:ilvl w:val="0"/>
          <w:numId w:val="38"/>
        </w:numPr>
      </w:pP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rp</m:t>
            </m:r>
          </m:sub>
        </m:sSub>
      </m:oMath>
      <w:r w:rsidRPr="00FA7FDE">
        <w:t xml:space="preserve"> – Consumo de papel reciclado próprio;</w:t>
      </w:r>
    </w:p>
    <w:p w14:paraId="2D0B591E" w14:textId="77777777" w:rsidR="00BE19B2" w:rsidRPr="00FA7FDE" w:rsidRDefault="00DA0956">
      <w:pPr>
        <w:pStyle w:val="Compact"/>
        <w:numPr>
          <w:ilvl w:val="0"/>
          <w:numId w:val="38"/>
        </w:numPr>
      </w:pP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rc</m:t>
            </m:r>
          </m:sub>
        </m:sSub>
      </m:oMath>
      <w:r w:rsidRPr="00FA7FDE">
        <w:t xml:space="preserve"> – Consumo de papel não-reciclado contratado e;</w:t>
      </w:r>
    </w:p>
    <w:p w14:paraId="27668CFF" w14:textId="77777777" w:rsidR="00BE19B2" w:rsidRPr="00FA7FDE" w:rsidRDefault="00DA0956">
      <w:pPr>
        <w:pStyle w:val="Compact"/>
        <w:numPr>
          <w:ilvl w:val="0"/>
          <w:numId w:val="38"/>
        </w:numPr>
      </w:pP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rc</m:t>
            </m:r>
          </m:sub>
        </m:sSub>
      </m:oMath>
      <w:r w:rsidRPr="00FA7FDE">
        <w:t xml:space="preserve"> </w:t>
      </w:r>
      <w:r w:rsidRPr="00FA7FDE">
        <w:t>– Consumo de papel reciclado contratado.</w:t>
      </w:r>
    </w:p>
    <w:p w14:paraId="243BD5D9" w14:textId="77777777" w:rsidR="00BE19B2" w:rsidRPr="00FA7FDE" w:rsidRDefault="00BE19B2">
      <w:pPr>
        <w:pStyle w:val="FirstParagraph"/>
      </w:pPr>
    </w:p>
    <w:p w14:paraId="2687BD0D" w14:textId="3B976BF3" w:rsidR="00BE19B2" w:rsidRPr="00FA7FDE" w:rsidRDefault="00732438">
      <w:pPr>
        <w:pStyle w:val="TableCaption"/>
      </w:pPr>
      <w:r>
        <w:t>Tabela</w:t>
      </w:r>
      <w:r w:rsidR="00DA0956" w:rsidRPr="00FA7FDE">
        <w:t xml:space="preserve"> 2.1: </w:t>
      </w:r>
      <w:bookmarkStart w:id="6" w:name="tab:tabCPp"/>
      <w:r w:rsidR="00DA0956" w:rsidRPr="00FA7FDE">
        <w:t xml:space="preserve">Indicador 2.7 - </w:t>
      </w:r>
      <w:proofErr w:type="spellStart"/>
      <w:r w:rsidR="00DA0956" w:rsidRPr="00FA7FDE">
        <w:t>CPt</w:t>
      </w:r>
      <w:bookmarkEnd w:id="6"/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41"/>
        <w:gridCol w:w="961"/>
        <w:gridCol w:w="961"/>
        <w:gridCol w:w="961"/>
        <w:gridCol w:w="961"/>
        <w:gridCol w:w="961"/>
        <w:gridCol w:w="861"/>
      </w:tblGrid>
      <w:tr w:rsidR="00BE19B2" w:rsidRPr="00FA7FDE" w14:paraId="553C04AC" w14:textId="77777777">
        <w:trPr>
          <w:cantSplit/>
          <w:tblHeader/>
          <w:jc w:val="center"/>
        </w:trPr>
        <w:tc>
          <w:tcPr>
            <w:tcW w:w="8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C5FA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F8CC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762D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88C3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7918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63AA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563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3BD523A1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C170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C01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20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5AD4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31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4805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77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C486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24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22CC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7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C78D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54</w:t>
            </w:r>
          </w:p>
        </w:tc>
      </w:tr>
      <w:tr w:rsidR="00BE19B2" w:rsidRPr="00FA7FDE" w14:paraId="254E4A18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A88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3645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.95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66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74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C8A6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.96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5DBF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35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8BF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685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87E9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469</w:t>
            </w:r>
          </w:p>
        </w:tc>
      </w:tr>
      <w:tr w:rsidR="00BE19B2" w:rsidRPr="00FA7FDE" w14:paraId="336C335C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D344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ADB5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8.66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E3D4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75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92F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.09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1486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90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39C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06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F7A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0</w:t>
            </w:r>
          </w:p>
        </w:tc>
      </w:tr>
      <w:tr w:rsidR="00BE19B2" w:rsidRPr="00FA7FDE" w14:paraId="6E588633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B0FA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4ABE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.44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45B4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42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2EE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35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81C6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.56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6814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921F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0</w:t>
            </w:r>
          </w:p>
        </w:tc>
      </w:tr>
      <w:tr w:rsidR="00BE19B2" w:rsidRPr="00FA7FDE" w14:paraId="5BC3387F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1365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E329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.19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8CC2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.13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C348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.33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8FD4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79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8A65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327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5</w:t>
            </w:r>
          </w:p>
        </w:tc>
      </w:tr>
      <w:tr w:rsidR="00BE19B2" w:rsidRPr="00FA7FDE" w14:paraId="27C455D0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B4E5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lastRenderedPageBreak/>
              <w:t>Jun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DA5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.04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9269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03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9A46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89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3E1F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49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FF06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AA6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40</w:t>
            </w:r>
          </w:p>
        </w:tc>
      </w:tr>
      <w:tr w:rsidR="00BE19B2" w:rsidRPr="00FA7FDE" w14:paraId="773E8C82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CD41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6EA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.60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916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28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6C2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.48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293C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.19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B214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F27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55</w:t>
            </w:r>
          </w:p>
        </w:tc>
      </w:tr>
      <w:tr w:rsidR="00BE19B2" w:rsidRPr="00FA7FDE" w14:paraId="78494DE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550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7EC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6.96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60B9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.55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442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.59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55E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6.46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B283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.40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230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549</w:t>
            </w:r>
          </w:p>
        </w:tc>
      </w:tr>
      <w:tr w:rsidR="00BE19B2" w:rsidRPr="00FA7FDE" w14:paraId="2B5172E8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EEE0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EBBF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.33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EC84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50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3C4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.07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75C3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.37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AA38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.55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0F05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082</w:t>
            </w:r>
          </w:p>
        </w:tc>
      </w:tr>
      <w:tr w:rsidR="00BE19B2" w:rsidRPr="00FA7FDE" w14:paraId="1A0E765A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E95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0F41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8.58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0CF3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.84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B8B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.56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E0E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.62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23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.831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D3B0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700</w:t>
            </w:r>
          </w:p>
        </w:tc>
      </w:tr>
      <w:tr w:rsidR="00BE19B2" w:rsidRPr="00FA7FDE" w14:paraId="20E5CB07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F297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5D09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6.03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FB9A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6.32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0EC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6.21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CEE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.44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385A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.57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C62C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NA</w:t>
            </w:r>
          </w:p>
        </w:tc>
      </w:tr>
      <w:tr w:rsidR="00BE19B2" w:rsidRPr="00FA7FDE" w14:paraId="1445915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8C8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1D3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35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66D1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17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5034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11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B531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13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ADB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.10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EBB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NA</w:t>
            </w:r>
          </w:p>
        </w:tc>
      </w:tr>
      <w:tr w:rsidR="00BE19B2" w:rsidRPr="00FA7FDE" w14:paraId="4B15E39F" w14:textId="77777777">
        <w:trPr>
          <w:cantSplit/>
          <w:jc w:val="center"/>
        </w:trPr>
        <w:tc>
          <w:tcPr>
            <w:tcW w:w="8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5CC1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502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56.399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615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1.093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17F3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7.477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AC37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0.593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A701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17.293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3E5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.954</w:t>
            </w:r>
          </w:p>
        </w:tc>
      </w:tr>
    </w:tbl>
    <w:p w14:paraId="21CA3310" w14:textId="77777777" w:rsidR="00BE19B2" w:rsidRPr="00FA7FDE" w:rsidRDefault="00BE19B2">
      <w:pPr>
        <w:pStyle w:val="Corpodetexto"/>
      </w:pPr>
    </w:p>
    <w:p w14:paraId="6515C0A8" w14:textId="77777777" w:rsidR="00BE19B2" w:rsidRPr="00FA7FDE" w:rsidRDefault="00DA0956">
      <w:pPr>
        <w:pStyle w:val="CaptionedFigure"/>
      </w:pPr>
      <w:r w:rsidRPr="00FA7FDE">
        <w:rPr>
          <w:noProof/>
        </w:rPr>
        <w:drawing>
          <wp:inline distT="0" distB="0" distL="0" distR="0" wp14:anchorId="0758A5ED" wp14:editId="6EE21B02">
            <wp:extent cx="5600700" cy="3633787"/>
            <wp:effectExtent l="0" t="0" r="0" b="0"/>
            <wp:docPr id="1" name="Picture" descr="Figure 2.1: CP_t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Cp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CD0B0" w14:textId="4EA07BF3" w:rsidR="00BE19B2" w:rsidRPr="00FA7FDE" w:rsidRDefault="00732438">
      <w:pPr>
        <w:pStyle w:val="ImageCaption"/>
      </w:pPr>
      <w:r>
        <w:t>Figura</w:t>
      </w:r>
      <w:r w:rsidR="00DA0956" w:rsidRPr="00FA7FDE">
        <w:t xml:space="preserve"> 2.1: </w:t>
      </w:r>
      <m:oMath>
        <m:r>
          <m:rPr>
            <m:sty m:val="bi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 w:rsidR="00DA0956" w:rsidRPr="00FA7FDE">
        <w:t xml:space="preserve"> - 2019 e 2021</w:t>
      </w:r>
    </w:p>
    <w:p w14:paraId="4B2EB9BE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7333187B" wp14:editId="0A3F1129">
            <wp:extent cx="5600700" cy="3633787"/>
            <wp:effectExtent l="0" t="0" r="0" b="0"/>
            <wp:docPr id="2" name="Picture" descr="Figure 2.2: CP_t acumulado -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CptAc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884A4" w14:textId="4A627A9A" w:rsidR="00BE19B2" w:rsidRPr="00FA7FDE" w:rsidRDefault="00732438">
      <w:pPr>
        <w:pStyle w:val="ImageCaption"/>
      </w:pPr>
      <w:r>
        <w:t>Figura</w:t>
      </w:r>
      <w:r w:rsidR="00DA0956" w:rsidRPr="00FA7FDE">
        <w:t xml:space="preserve"> 2.2: </w:t>
      </w:r>
      <m:oMath>
        <m:r>
          <m:rPr>
            <m:sty m:val="bi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 w:rsidR="00DA0956" w:rsidRPr="00FA7FDE">
        <w:t xml:space="preserve"> acumulado - 2016 a 2021</w:t>
      </w:r>
    </w:p>
    <w:p w14:paraId="28256085" w14:textId="77777777" w:rsidR="00BE19B2" w:rsidRPr="00FA7FDE" w:rsidRDefault="00DA0956">
      <w:pPr>
        <w:pStyle w:val="Corpodetexto"/>
      </w:pPr>
      <w:r w:rsidRPr="00FA7FDE">
        <w:t xml:space="preserve">      O agregado do consumo de papel total até outubro de em 2021 foi cerca de 3.954 resmas e no mesmo período de 2019, 30.012, o que acarreta na </w:t>
      </w:r>
      <w:r w:rsidRPr="00FA7FDE">
        <w:rPr>
          <w:b/>
          <w:bCs/>
        </w:rPr>
        <w:t>redução</w:t>
      </w:r>
      <w:r w:rsidRPr="00FA7FDE">
        <w:t xml:space="preserve"> de -86,8% entre esses dois períodos analisados.</w:t>
      </w:r>
    </w:p>
    <w:p w14:paraId="3CF49918" w14:textId="77777777" w:rsidR="00BE19B2" w:rsidRPr="00FA7FDE" w:rsidRDefault="00DA0956">
      <w:pPr>
        <w:pStyle w:val="Ttulo2"/>
      </w:pPr>
      <w:bookmarkStart w:id="7" w:name="gasto-com-papel-próprio-gp_p"/>
      <w:bookmarkStart w:id="8" w:name="_Toc89440688"/>
      <w:bookmarkEnd w:id="4"/>
      <w:r w:rsidRPr="00FA7FDE">
        <w:t>2.2</w:t>
      </w:r>
      <w:r w:rsidRPr="00FA7FDE">
        <w:tab/>
        <w:t>Gasto c</w:t>
      </w:r>
      <w:r w:rsidRPr="00FA7FDE">
        <w:t>om Papel Próprio (</w:t>
      </w:r>
      <m:oMath>
        <m:r>
          <m:rPr>
            <m:sty m:val="bi"/>
          </m:rP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</m:oMath>
      <w:r w:rsidRPr="00FA7FDE">
        <w:t>)</w:t>
      </w:r>
      <w:bookmarkEnd w:id="8"/>
    </w:p>
    <w:p w14:paraId="0EA21233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despesa total realizada pelo órgão com a aquisição de resmas de papel. Não considerar a despesa referente ao papel fornecido por empresa contratada para serviços de impressão e reprografia.</w:t>
      </w:r>
    </w:p>
    <w:p w14:paraId="7AA0F841" w14:textId="77777777" w:rsidR="00BE19B2" w:rsidRPr="00FA7FDE" w:rsidRDefault="00DA0956">
      <w:pPr>
        <w:pStyle w:val="Corpodetexto"/>
      </w:pPr>
      <w:r w:rsidRPr="00FA7FDE">
        <w:t>Unidade de medida: reais;</w:t>
      </w:r>
    </w:p>
    <w:p w14:paraId="0C60CBA1" w14:textId="77777777" w:rsidR="00BE19B2" w:rsidRPr="00FA7FDE" w:rsidRDefault="00DA0956">
      <w:pPr>
        <w:pStyle w:val="Corpodetexto"/>
      </w:pPr>
      <w:r w:rsidRPr="00FA7FDE">
        <w:t>Fór</w:t>
      </w:r>
      <w:r w:rsidRPr="00FA7FDE">
        <w:t>mula:</w:t>
      </w:r>
    </w:p>
    <w:p w14:paraId="78709642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r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rp</m:t>
              </m:r>
            </m:sub>
          </m:sSub>
        </m:oMath>
      </m:oMathPara>
    </w:p>
    <w:p w14:paraId="124159B7" w14:textId="77777777" w:rsidR="00BE19B2" w:rsidRPr="00FA7FDE" w:rsidRDefault="00DA0956">
      <w:pPr>
        <w:pStyle w:val="FirstParagraph"/>
      </w:pPr>
      <w:r w:rsidRPr="00FA7FDE">
        <w:t>onde,</w:t>
      </w:r>
    </w:p>
    <w:p w14:paraId="701B7F25" w14:textId="77777777" w:rsidR="00BE19B2" w:rsidRPr="00FA7FDE" w:rsidRDefault="00DA0956">
      <w:pPr>
        <w:pStyle w:val="Compact"/>
        <w:numPr>
          <w:ilvl w:val="0"/>
          <w:numId w:val="39"/>
        </w:numPr>
      </w:pP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rp</m:t>
            </m:r>
          </m:sub>
        </m:sSub>
      </m:oMath>
      <w:r w:rsidRPr="00FA7FDE">
        <w:t xml:space="preserve"> – Gasto com papel não-reciclado próprio;</w:t>
      </w:r>
    </w:p>
    <w:p w14:paraId="69E99B16" w14:textId="77777777" w:rsidR="00BE19B2" w:rsidRPr="00FA7FDE" w:rsidRDefault="00DA0956">
      <w:pPr>
        <w:pStyle w:val="Compact"/>
        <w:numPr>
          <w:ilvl w:val="0"/>
          <w:numId w:val="39"/>
        </w:numPr>
      </w:pP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rp</m:t>
            </m:r>
          </m:sub>
        </m:sSub>
      </m:oMath>
      <w:r w:rsidRPr="00FA7FDE">
        <w:t xml:space="preserve"> – Gasto com papel reciclado próprio.</w:t>
      </w:r>
    </w:p>
    <w:p w14:paraId="41EF8384" w14:textId="77777777" w:rsidR="00BE19B2" w:rsidRPr="00FA7FDE" w:rsidRDefault="00BE19B2">
      <w:pPr>
        <w:pStyle w:val="FirstParagraph"/>
      </w:pPr>
    </w:p>
    <w:p w14:paraId="1C9547B5" w14:textId="6F0AAEFA" w:rsidR="00BE19B2" w:rsidRPr="00FA7FDE" w:rsidRDefault="00732438">
      <w:pPr>
        <w:pStyle w:val="TableCaption"/>
      </w:pPr>
      <w:r>
        <w:t>Tabela</w:t>
      </w:r>
      <w:r w:rsidR="00DA0956" w:rsidRPr="00FA7FDE">
        <w:t xml:space="preserve"> 2.2: </w:t>
      </w:r>
      <w:bookmarkStart w:id="9" w:name="tab:tabGPp"/>
      <w:r w:rsidR="00DA0956" w:rsidRPr="00FA7FDE">
        <w:t>Indicador 2.10 - $</w:t>
      </w:r>
      <w:proofErr w:type="spellStart"/>
      <w:r w:rsidR="00DA0956" w:rsidRPr="00FA7FDE">
        <w:t>GP_p</w:t>
      </w:r>
      <w:proofErr w:type="spellEnd"/>
      <w:r w:rsidR="00DA0956" w:rsidRPr="00FA7FDE">
        <w:t>$</w:t>
      </w:r>
      <w:bookmarkEnd w:id="9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41"/>
        <w:gridCol w:w="1312"/>
        <w:gridCol w:w="1312"/>
        <w:gridCol w:w="1312"/>
        <w:gridCol w:w="1312"/>
        <w:gridCol w:w="1312"/>
        <w:gridCol w:w="1211"/>
      </w:tblGrid>
      <w:tr w:rsidR="00BE19B2" w:rsidRPr="00FA7FDE" w14:paraId="0C3454E3" w14:textId="77777777">
        <w:trPr>
          <w:cantSplit/>
          <w:tblHeader/>
          <w:jc w:val="center"/>
        </w:trPr>
        <w:tc>
          <w:tcPr>
            <w:tcW w:w="8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C9BA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D538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947E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8C3D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EAAC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AF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12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930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45F4244E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941D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0740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1.75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F37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3.842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F6F5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0.513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ABA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3.33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CF49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1.029,00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068D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700,54</w:t>
            </w:r>
          </w:p>
        </w:tc>
      </w:tr>
      <w:tr w:rsidR="00BE19B2" w:rsidRPr="00FA7FDE" w14:paraId="00786C56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1906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D0D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3.287,81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7DB5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3.544,35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5D52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3.687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C08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1.84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A59E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5.778,82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F9C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9.057,66</w:t>
            </w:r>
          </w:p>
        </w:tc>
      </w:tr>
      <w:tr w:rsidR="00BE19B2" w:rsidRPr="00FA7FDE" w14:paraId="15083AB0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0BF1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F906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837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2.752,54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8403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1.835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4726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9.32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570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7.039,96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661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0,00</w:t>
            </w:r>
          </w:p>
        </w:tc>
      </w:tr>
      <w:tr w:rsidR="00BE19B2" w:rsidRPr="00FA7FDE" w14:paraId="2E0DC13E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027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A423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AB2A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9.65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DB3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1.89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439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61.76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C33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CEA8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0,00</w:t>
            </w:r>
          </w:p>
        </w:tc>
      </w:tr>
      <w:tr w:rsidR="00BE19B2" w:rsidRPr="00FA7FDE" w14:paraId="5401D5A3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B219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4954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2.50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0264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0.62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547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8.035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62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7.777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EF3C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AB8D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64,91</w:t>
            </w:r>
          </w:p>
        </w:tc>
      </w:tr>
      <w:tr w:rsidR="00BE19B2" w:rsidRPr="00FA7FDE" w14:paraId="396DD26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BDA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0CD8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8F66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4.83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0AE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2.10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6E6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6.673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A17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1FE1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519,28</w:t>
            </w:r>
          </w:p>
        </w:tc>
      </w:tr>
      <w:tr w:rsidR="00BE19B2" w:rsidRPr="00FA7FDE" w14:paraId="6FB2EE5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DCB0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1BC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95.00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6A45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3.426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BC2B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74.27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B001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3.272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0338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47CC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714,01</w:t>
            </w:r>
          </w:p>
        </w:tc>
      </w:tr>
      <w:tr w:rsidR="00BE19B2" w:rsidRPr="00FA7FDE" w14:paraId="251A8448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EBE4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74E1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B921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5.69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025A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8.69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0E1A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87.47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D1AF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8.264,92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0F74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7.127,06</w:t>
            </w:r>
          </w:p>
        </w:tc>
      </w:tr>
      <w:tr w:rsidR="00BE19B2" w:rsidRPr="00FA7FDE" w14:paraId="78CF6EEE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187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3FF3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8.75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CEB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0.706,54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BFC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5.115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3472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8.61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E7C4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20.167,45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2EEC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.046,46</w:t>
            </w:r>
          </w:p>
        </w:tc>
      </w:tr>
      <w:tr w:rsidR="00BE19B2" w:rsidRPr="00FA7FDE" w14:paraId="33431304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F9F7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56D9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75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34.81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F959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75.282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B9D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76.153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C131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49.698,58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683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9.087,29</w:t>
            </w:r>
          </w:p>
        </w:tc>
      </w:tr>
      <w:tr w:rsidR="00BE19B2" w:rsidRPr="00FA7FDE" w14:paraId="156A1A8E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D46D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628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0.00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453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77.31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A225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84.162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476F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1.356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5ACC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59.325,40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A16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 NA</w:t>
            </w:r>
          </w:p>
        </w:tc>
      </w:tr>
      <w:tr w:rsidR="00BE19B2" w:rsidRPr="00FA7FDE" w14:paraId="2007FE7E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9722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D47B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0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41F0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2.272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62AB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1.557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0FDD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1.86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772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14.321,97</w:t>
            </w:r>
          </w:p>
        </w:tc>
        <w:tc>
          <w:tcPr>
            <w:tcW w:w="12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EB95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 xml:space="preserve">       NA</w:t>
            </w:r>
          </w:p>
        </w:tc>
      </w:tr>
      <w:tr w:rsidR="00BE19B2" w:rsidRPr="00FA7FDE" w14:paraId="6F926A97" w14:textId="77777777">
        <w:trPr>
          <w:cantSplit/>
          <w:jc w:val="center"/>
        </w:trPr>
        <w:tc>
          <w:tcPr>
            <w:tcW w:w="8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AE5B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C65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951.288,81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DA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79.503,43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F1FF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507.162,00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A96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549.448,00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126A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25.626,10</w:t>
            </w:r>
          </w:p>
        </w:tc>
        <w:tc>
          <w:tcPr>
            <w:tcW w:w="12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415B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51.317,21</w:t>
            </w:r>
          </w:p>
        </w:tc>
      </w:tr>
    </w:tbl>
    <w:p w14:paraId="5F1023F5" w14:textId="77777777" w:rsidR="00BE19B2" w:rsidRPr="00FA7FDE" w:rsidRDefault="00BE19B2">
      <w:pPr>
        <w:pStyle w:val="Corpodetexto"/>
      </w:pPr>
    </w:p>
    <w:p w14:paraId="094046A6" w14:textId="77777777" w:rsidR="00BE19B2" w:rsidRPr="00FA7FDE" w:rsidRDefault="00DA0956">
      <w:pPr>
        <w:pStyle w:val="Corpodetexto"/>
      </w:pPr>
      <w:r w:rsidRPr="00FA7FDE">
        <w:t xml:space="preserve">      O gasto de papel próprio total até outubro de 2021 foi de R$ 51.317,21 e em 2019 no mesmo período, R$ 406.224,00, o que resultou na </w:t>
      </w:r>
      <w:r w:rsidRPr="00FA7FDE">
        <w:rPr>
          <w:b/>
          <w:bCs/>
        </w:rPr>
        <w:t>redução</w:t>
      </w:r>
      <w:r w:rsidRPr="00FA7FDE">
        <w:t xml:space="preserve"> de -87,4%.</w:t>
      </w:r>
    </w:p>
    <w:p w14:paraId="01E2FD37" w14:textId="77777777" w:rsidR="00BE19B2" w:rsidRPr="00FA7FDE" w:rsidRDefault="00DA0956">
      <w:pPr>
        <w:pStyle w:val="Corpodetexto"/>
      </w:pPr>
      <w:r w:rsidRPr="00FA7FDE">
        <w:rPr>
          <w:noProof/>
        </w:rPr>
        <w:lastRenderedPageBreak/>
        <w:drawing>
          <wp:inline distT="0" distB="0" distL="0" distR="0" wp14:anchorId="308209B8" wp14:editId="07BB97B0">
            <wp:extent cx="5600700" cy="3633787"/>
            <wp:effectExtent l="0" t="0" r="0" b="0"/>
            <wp:docPr id="3" name="Picture" descr="(#fig:gGPp,)GP_p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Pp,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7FDE">
        <w:t xml:space="preserve"> 0 </w:t>
      </w:r>
      <w:r w:rsidRPr="00FA7FDE">
        <w:rPr>
          <w:noProof/>
        </w:rPr>
        <w:lastRenderedPageBreak/>
        <w:drawing>
          <wp:inline distT="0" distB="0" distL="0" distR="0" wp14:anchorId="42B6E51F" wp14:editId="7D80BA36">
            <wp:extent cx="5600700" cy="3633787"/>
            <wp:effectExtent l="0" t="0" r="0" b="0"/>
            <wp:docPr id="4" name="Picture" descr="Figure 2.3: GP_p acumulado -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PpAc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8CF37" w14:textId="77777777" w:rsidR="00BE19B2" w:rsidRPr="00FA7FDE" w:rsidRDefault="00DA0956">
      <w:pPr>
        <w:pStyle w:val="Ttulo1"/>
      </w:pPr>
      <w:bookmarkStart w:id="10" w:name="telefonia"/>
      <w:bookmarkStart w:id="11" w:name="_Toc89440689"/>
      <w:bookmarkEnd w:id="2"/>
      <w:bookmarkEnd w:id="7"/>
      <w:r w:rsidRPr="00FA7FDE">
        <w:lastRenderedPageBreak/>
        <w:t>3</w:t>
      </w:r>
      <w:r w:rsidRPr="00FA7FDE">
        <w:tab/>
        <w:t>Telefonia</w:t>
      </w:r>
      <w:bookmarkEnd w:id="11"/>
    </w:p>
    <w:p w14:paraId="5ED25F93" w14:textId="77777777" w:rsidR="00BE19B2" w:rsidRPr="00FA7FDE" w:rsidRDefault="00DA0956">
      <w:pPr>
        <w:pStyle w:val="FirstParagraph"/>
      </w:pPr>
      <w:r w:rsidRPr="00FA7FDE">
        <w:t>      Os resultados relativos ao item 6 - Telefonia serão apresentados e resumido</w:t>
      </w:r>
      <w:r w:rsidRPr="00FA7FDE">
        <w:t xml:space="preserve">s pelos indicadores </w:t>
      </w:r>
      <w:r w:rsidRPr="00FA7FDE">
        <w:rPr>
          <w:i/>
          <w:iCs/>
        </w:rPr>
        <w:t xml:space="preserve">6.3 - </w:t>
      </w:r>
      <m:oMath>
        <m:r>
          <w:rPr>
            <w:rFonts w:ascii="Cambria Math" w:hAnsi="Cambria Math"/>
          </w:rPr>
          <m:t>G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FA7FDE">
        <w:rPr>
          <w:i/>
          <w:iCs/>
        </w:rPr>
        <w:t xml:space="preserve"> – Gasto relativo com telefonia fixa</w:t>
      </w:r>
      <w:r w:rsidRPr="00FA7FDE">
        <w:t xml:space="preserve"> e </w:t>
      </w:r>
      <w:r w:rsidRPr="00FA7FDE">
        <w:rPr>
          <w:i/>
          <w:iCs/>
        </w:rPr>
        <w:t xml:space="preserve">6.6 - </w:t>
      </w:r>
      <m:oMath>
        <m:r>
          <w:rPr>
            <w:rFonts w:ascii="Cambria Math" w:hAnsi="Cambria Math"/>
          </w:rPr>
          <m:t>G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FA7FDE">
        <w:rPr>
          <w:i/>
          <w:iCs/>
        </w:rPr>
        <w:t xml:space="preserve"> – Gasto relativo com telefonia móvel</w:t>
      </w:r>
      <w:r w:rsidRPr="00FA7FDE">
        <w:t xml:space="preserve">. Os valores são mensurados pela </w:t>
      </w:r>
      <w:r w:rsidRPr="00FA7FDE">
        <w:rPr>
          <w:b/>
          <w:bCs/>
        </w:rPr>
        <w:t>SAM</w:t>
      </w:r>
      <w:r w:rsidRPr="00FA7FDE">
        <w:t xml:space="preserve"> no TRE-SP.</w:t>
      </w:r>
    </w:p>
    <w:p w14:paraId="47A97F37" w14:textId="77777777" w:rsidR="00BE19B2" w:rsidRPr="00FA7FDE" w:rsidRDefault="00DA0956">
      <w:pPr>
        <w:pStyle w:val="Ttulo2"/>
      </w:pPr>
      <w:bookmarkStart w:id="12" w:name="gasto-relativo-com-telefonia-fixa-grt_f"/>
      <w:bookmarkStart w:id="13" w:name="_Toc89440690"/>
      <w:r w:rsidRPr="00FA7FDE">
        <w:t>3.1</w:t>
      </w:r>
      <w:r w:rsidRPr="00FA7FDE">
        <w:tab/>
        <w:t>Gasto relativo com telefonia fixa (</w:t>
      </w:r>
      <m:oMath>
        <m:r>
          <m:rPr>
            <m:sty m:val="bi"/>
          </m:rPr>
          <w:rPr>
            <w:rFonts w:ascii="Cambria Math" w:hAnsi="Cambria Math"/>
          </w:rPr>
          <m:t>G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sub>
        </m:sSub>
      </m:oMath>
      <w:r w:rsidRPr="00FA7FDE">
        <w:t>)</w:t>
      </w:r>
      <w:bookmarkEnd w:id="13"/>
    </w:p>
    <w:p w14:paraId="4C8241A3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despesa realizada com se</w:t>
      </w:r>
      <w:r w:rsidRPr="00FA7FDE">
        <w:t>rviços de telefonia fixa, inclusive tecnologia VoIP, em relação ao total de linhas. Considera-se evento gerador o mês de competência (ao qual a fatura corresponde).</w:t>
      </w:r>
    </w:p>
    <w:p w14:paraId="3C1CF031" w14:textId="77777777" w:rsidR="00BE19B2" w:rsidRPr="00FA7FDE" w:rsidRDefault="00DA0956">
      <w:pPr>
        <w:pStyle w:val="Corpodetexto"/>
      </w:pPr>
      <w:r w:rsidRPr="00FA7FDE">
        <w:t>Unidade de medida: reais / linha telefônica fixa.</w:t>
      </w:r>
    </w:p>
    <w:p w14:paraId="3D3769CF" w14:textId="77777777" w:rsidR="00BE19B2" w:rsidRPr="00FA7FDE" w:rsidRDefault="00DA0956">
      <w:pPr>
        <w:pStyle w:val="Corpodetexto"/>
      </w:pPr>
      <w:r w:rsidRPr="00FA7FDE">
        <w:t>Fórmula:</w:t>
      </w:r>
    </w:p>
    <w:p w14:paraId="11E2F428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den>
          </m:f>
        </m:oMath>
      </m:oMathPara>
    </w:p>
    <w:p w14:paraId="4ABD60B9" w14:textId="77777777" w:rsidR="00BE19B2" w:rsidRPr="00FA7FDE" w:rsidRDefault="00DA0956">
      <w:pPr>
        <w:pStyle w:val="FirstParagraph"/>
      </w:pPr>
      <w:r w:rsidRPr="00FA7FDE">
        <w:t>onde:</w:t>
      </w:r>
    </w:p>
    <w:p w14:paraId="5E3469E7" w14:textId="77777777" w:rsidR="00BE19B2" w:rsidRPr="00FA7FDE" w:rsidRDefault="00DA0956">
      <w:pPr>
        <w:pStyle w:val="Compact"/>
        <w:numPr>
          <w:ilvl w:val="0"/>
          <w:numId w:val="40"/>
        </w:numPr>
      </w:pP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FA7FDE">
        <w:t xml:space="preserve"> – Gasto total com telefonia fixa e;</w:t>
      </w:r>
    </w:p>
    <w:p w14:paraId="1BCFB4D0" w14:textId="77777777" w:rsidR="00BE19B2" w:rsidRPr="00FA7FDE" w:rsidRDefault="00DA0956">
      <w:pPr>
        <w:pStyle w:val="Compact"/>
        <w:numPr>
          <w:ilvl w:val="0"/>
          <w:numId w:val="40"/>
        </w:numPr>
      </w:pPr>
      <m:oMath>
        <m: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FA7FDE">
        <w:t xml:space="preserve"> – Linhas telefônicas fixas.</w:t>
      </w:r>
    </w:p>
    <w:p w14:paraId="0A5846A3" w14:textId="77777777" w:rsidR="00BE19B2" w:rsidRPr="00FA7FDE" w:rsidRDefault="00BE19B2">
      <w:pPr>
        <w:pStyle w:val="FirstParagraph"/>
      </w:pPr>
    </w:p>
    <w:p w14:paraId="779AA218" w14:textId="37CA5160" w:rsidR="00BE19B2" w:rsidRPr="00FA7FDE" w:rsidRDefault="00732438">
      <w:pPr>
        <w:pStyle w:val="TableCaption"/>
      </w:pPr>
      <w:r>
        <w:t>Tabela</w:t>
      </w:r>
      <w:r w:rsidR="00DA0956" w:rsidRPr="00FA7FDE">
        <w:t xml:space="preserve"> 3.1: </w:t>
      </w:r>
      <w:bookmarkStart w:id="14" w:name="tab:tabGRTf"/>
      <w:r w:rsidR="00DA0956" w:rsidRPr="00FA7FDE">
        <w:t xml:space="preserve">Indicador 6.3 - </w:t>
      </w:r>
      <w:proofErr w:type="spellStart"/>
      <w:r w:rsidR="00DA0956" w:rsidRPr="00FA7FDE">
        <w:t>GRTf</w:t>
      </w:r>
      <w:bookmarkEnd w:id="14"/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61"/>
        <w:gridCol w:w="861"/>
        <w:gridCol w:w="861"/>
        <w:gridCol w:w="861"/>
        <w:gridCol w:w="861"/>
        <w:gridCol w:w="861"/>
        <w:gridCol w:w="861"/>
      </w:tblGrid>
      <w:tr w:rsidR="00BE19B2" w:rsidRPr="00FA7FDE" w14:paraId="2D205DD1" w14:textId="77777777">
        <w:trPr>
          <w:cantSplit/>
          <w:tblHeader/>
          <w:jc w:val="center"/>
        </w:trPr>
        <w:tc>
          <w:tcPr>
            <w:tcW w:w="7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6C7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3649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517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C69A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E842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0035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CE52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61B017BA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E1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4363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3,87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B6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5,3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54F1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5,3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8F1A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,97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BD05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,17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5B5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2,49</w:t>
            </w:r>
          </w:p>
        </w:tc>
      </w:tr>
      <w:tr w:rsidR="00BE19B2" w:rsidRPr="00FA7FDE" w14:paraId="774AF1FF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B2A9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DAB8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8,4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A87F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7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65A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,3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F3CA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,09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6528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5,3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8845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3,28</w:t>
            </w:r>
          </w:p>
        </w:tc>
      </w:tr>
      <w:tr w:rsidR="00BE19B2" w:rsidRPr="00FA7FDE" w14:paraId="51673AE3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BA6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B12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2,0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9CD5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8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6F72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7,7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401E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7,19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B103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2,41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987A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,72</w:t>
            </w:r>
          </w:p>
        </w:tc>
      </w:tr>
      <w:tr w:rsidR="00BE19B2" w:rsidRPr="00FA7FDE" w14:paraId="303B4751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AE90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lastRenderedPageBreak/>
              <w:t>Abr</w:t>
            </w:r>
            <w:proofErr w:type="spellEnd"/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DE8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0,7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8B0B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6,8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087D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,37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82CD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6,7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A6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,2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FA1B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,92</w:t>
            </w:r>
          </w:p>
        </w:tc>
      </w:tr>
      <w:tr w:rsidR="00BE19B2" w:rsidRPr="00FA7FDE" w14:paraId="0B09BFB3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A87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BE13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1,6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B9CC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9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A2EB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6,6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E49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1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DDB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2,15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7F7C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,25</w:t>
            </w:r>
          </w:p>
        </w:tc>
      </w:tr>
      <w:tr w:rsidR="00BE19B2" w:rsidRPr="00FA7FDE" w14:paraId="43B8637A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BFC2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58B5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3,5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F1EE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0,65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2959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7,87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252E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5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2F1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7,01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98C4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,28</w:t>
            </w:r>
          </w:p>
        </w:tc>
      </w:tr>
      <w:tr w:rsidR="00BE19B2" w:rsidRPr="00FA7FDE" w14:paraId="26CDAE01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D22A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1B2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2,4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61B2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0,6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D8B2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8,29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0300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,65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F8D1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7,85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420D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,28</w:t>
            </w:r>
          </w:p>
        </w:tc>
      </w:tr>
      <w:tr w:rsidR="00BE19B2" w:rsidRPr="00FA7FDE" w14:paraId="5AC88D84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92F8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661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0,9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5AF6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5,8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8089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0,3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D9B4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9,6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C107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5,21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0C59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,41</w:t>
            </w:r>
          </w:p>
        </w:tc>
      </w:tr>
      <w:tr w:rsidR="00BE19B2" w:rsidRPr="00FA7FDE" w14:paraId="0775BBC6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9D71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E95C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5,6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3F09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,85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2BFA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6,47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E626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9,3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2A86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3,8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2F88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1,32</w:t>
            </w:r>
          </w:p>
        </w:tc>
      </w:tr>
      <w:tr w:rsidR="00BE19B2" w:rsidRPr="00FA7FDE" w14:paraId="5F76E8E8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1552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C71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8,05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71E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,57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135E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0,2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CE0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2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970F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,39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E9E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,53</w:t>
            </w:r>
          </w:p>
        </w:tc>
      </w:tr>
      <w:tr w:rsidR="00BE19B2" w:rsidRPr="00FA7FDE" w14:paraId="3CA6DEFA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1EDD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E179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0,51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B90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,9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16F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3,0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B7E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7,4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FFF5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2,8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B86B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0E6DA3B4" w14:textId="77777777">
        <w:trPr>
          <w:cantSplit/>
          <w:jc w:val="center"/>
        </w:trPr>
        <w:tc>
          <w:tcPr>
            <w:tcW w:w="7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4EB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96B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,44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D1D2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,27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5761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1,90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CD9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39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B1B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,74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3576C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</w:tbl>
    <w:p w14:paraId="1F2DDF39" w14:textId="77777777" w:rsidR="00BE19B2" w:rsidRPr="00FA7FDE" w:rsidRDefault="00BE19B2">
      <w:pPr>
        <w:pStyle w:val="Corpodetexto"/>
      </w:pPr>
    </w:p>
    <w:p w14:paraId="3DD95557" w14:textId="77777777" w:rsidR="00BE19B2" w:rsidRPr="00FA7FDE" w:rsidRDefault="00DA0956">
      <w:pPr>
        <w:pStyle w:val="Corpodetexto"/>
      </w:pPr>
      <w:r w:rsidRPr="00FA7FDE">
        <w:t xml:space="preserve">      O TRE-SP dispunha de </w:t>
      </w:r>
      <w:r w:rsidRPr="00FA7FDE">
        <w:rPr>
          <w:b/>
          <w:bCs/>
        </w:rPr>
        <w:t>1.846</w:t>
      </w:r>
      <w:r w:rsidRPr="00FA7FDE">
        <w:t xml:space="preserve"> de linhas fixas no período analisado de 2019 e 2021 (janeiro a outubro de ambos anos). A evolução gráfica do indicador é apresentada a seguir.</w:t>
      </w:r>
    </w:p>
    <w:p w14:paraId="55ABB6F5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4E74B5A8" wp14:editId="6E69DA9A">
            <wp:extent cx="5600700" cy="3633787"/>
            <wp:effectExtent l="0" t="0" r="0" b="0"/>
            <wp:docPr id="5" name="Picture" descr="Figure 3.1: GRT_f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RTf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6B25E" w14:textId="70827F4A" w:rsidR="00BE19B2" w:rsidRPr="00FA7FDE" w:rsidRDefault="00732438">
      <w:pPr>
        <w:pStyle w:val="ImageCaption"/>
      </w:pPr>
      <w:r>
        <w:t>Figura</w:t>
      </w:r>
      <w:r w:rsidR="00DA0956" w:rsidRPr="00FA7FDE">
        <w:t xml:space="preserve"> 3.1: </w:t>
      </w:r>
      <m:oMath>
        <m:r>
          <m:rPr>
            <m:sty m:val="bi"/>
          </m:rPr>
          <w:rPr>
            <w:rFonts w:ascii="Cambria Math" w:hAnsi="Cambria Math"/>
          </w:rPr>
          <m:t>G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sub>
        </m:sSub>
      </m:oMath>
      <w:r w:rsidR="00DA0956" w:rsidRPr="00FA7FDE">
        <w:t xml:space="preserve"> - 2019 e 2021</w:t>
      </w:r>
    </w:p>
    <w:p w14:paraId="2B458010" w14:textId="77777777" w:rsidR="00BE19B2" w:rsidRPr="00FA7FDE" w:rsidRDefault="00DA0956">
      <w:pPr>
        <w:pStyle w:val="Corpodetexto"/>
      </w:pPr>
      <w:r w:rsidRPr="00FA7FDE">
        <w:t xml:space="preserve">      O </w:t>
      </w:r>
      <w:r w:rsidRPr="00FA7FDE">
        <w:rPr>
          <w:i/>
          <w:iCs/>
        </w:rPr>
        <w:t>gasto relativo médio de telefonia fixa</w:t>
      </w:r>
      <w:r w:rsidRPr="00FA7FDE">
        <w:t xml:space="preserve"> até outubro de 2021 foi cerca de R$ 40,55 e a média de janeiro a outubro de 2021, R$ 46,14, de modo que a </w:t>
      </w:r>
      <w:r w:rsidRPr="00FA7FDE">
        <w:rPr>
          <w:i/>
          <w:iCs/>
        </w:rPr>
        <w:t>redução</w:t>
      </w:r>
      <w:r w:rsidRPr="00FA7FDE">
        <w:t xml:space="preserve"> de -12,1% foi observada.</w:t>
      </w:r>
    </w:p>
    <w:p w14:paraId="244EBD55" w14:textId="77777777" w:rsidR="00BE19B2" w:rsidRPr="00FA7FDE" w:rsidRDefault="00DA0956">
      <w:pPr>
        <w:pStyle w:val="Corpodetexto"/>
      </w:pPr>
      <w:r w:rsidRPr="00FA7FDE">
        <w:t>      A ilustração a seguir representa a evolução dos gastos médios com Telefo</w:t>
      </w:r>
      <w:r w:rsidRPr="00FA7FDE">
        <w:t>nia fixa desde 2016.</w:t>
      </w:r>
    </w:p>
    <w:p w14:paraId="7BC21F58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6DF4275A" wp14:editId="4A9686A1">
            <wp:extent cx="5600700" cy="3633787"/>
            <wp:effectExtent l="0" t="0" r="0" b="0"/>
            <wp:docPr id="6" name="Picture" descr="Figure 3.2: GRT_f médio -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rtfA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97F62" w14:textId="72A1B01F" w:rsidR="00BE19B2" w:rsidRPr="00FA7FDE" w:rsidRDefault="00732438">
      <w:pPr>
        <w:pStyle w:val="ImageCaption"/>
      </w:pPr>
      <w:r>
        <w:t>Figura</w:t>
      </w:r>
      <w:r w:rsidR="00DA0956" w:rsidRPr="00FA7FDE">
        <w:t xml:space="preserve"> 3.2: </w:t>
      </w:r>
      <m:oMath>
        <m:r>
          <m:rPr>
            <m:sty m:val="bi"/>
          </m:rPr>
          <w:rPr>
            <w:rFonts w:ascii="Cambria Math" w:hAnsi="Cambria Math"/>
          </w:rPr>
          <m:t>G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sub>
        </m:sSub>
      </m:oMath>
      <w:r w:rsidR="00DA0956" w:rsidRPr="00FA7FDE">
        <w:t xml:space="preserve"> médio - 2016 a 2021</w:t>
      </w:r>
    </w:p>
    <w:p w14:paraId="75D8BBB9" w14:textId="77777777" w:rsidR="00BE19B2" w:rsidRPr="00FA7FDE" w:rsidRDefault="00DA0956">
      <w:pPr>
        <w:pStyle w:val="Ttulo2"/>
      </w:pPr>
      <w:bookmarkStart w:id="15" w:name="gasto-relativo-com-telefonia-móvel-grt_m"/>
      <w:bookmarkStart w:id="16" w:name="_Toc89440691"/>
      <w:bookmarkEnd w:id="12"/>
      <w:r w:rsidRPr="00FA7FDE">
        <w:t>3.2</w:t>
      </w:r>
      <w:r w:rsidRPr="00FA7FDE">
        <w:tab/>
        <w:t>Gasto relativo com telefonia móvel (</w:t>
      </w:r>
      <m:oMath>
        <m:r>
          <m:rPr>
            <m:sty m:val="bi"/>
          </m:rPr>
          <w:rPr>
            <w:rFonts w:ascii="Cambria Math" w:hAnsi="Cambria Math"/>
          </w:rPr>
          <m:t>G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sub>
        </m:sSub>
      </m:oMath>
      <w:r w:rsidRPr="00FA7FDE">
        <w:t>)</w:t>
      </w:r>
      <w:bookmarkEnd w:id="16"/>
    </w:p>
    <w:p w14:paraId="16A6A258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 xml:space="preserve">: despesa realizada com pagamento das faturas de telefonia móvel em relação à quantidade de linhas móveis. São contabilizados gastos </w:t>
      </w:r>
      <w:r w:rsidRPr="00FA7FDE">
        <w:t>com voz, dados e assinatura. Considera-se evento gerador o mês de competência (ao qual a fatura corresponde)</w:t>
      </w:r>
    </w:p>
    <w:p w14:paraId="11AEC072" w14:textId="77777777" w:rsidR="00BE19B2" w:rsidRPr="00FA7FDE" w:rsidRDefault="00DA0956">
      <w:pPr>
        <w:pStyle w:val="Corpodetexto"/>
      </w:pPr>
      <w:r w:rsidRPr="00FA7FDE">
        <w:t>Unidade de medida: reais / linha telefônica móvel.</w:t>
      </w:r>
    </w:p>
    <w:p w14:paraId="78198AE9" w14:textId="77777777" w:rsidR="00BE19B2" w:rsidRPr="00FA7FDE" w:rsidRDefault="00DA0956">
      <w:pPr>
        <w:pStyle w:val="Corpodetexto"/>
      </w:pPr>
      <w:r w:rsidRPr="00FA7FDE">
        <w:t>Fórmula:</w:t>
      </w:r>
    </w:p>
    <w:p w14:paraId="06F30103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</m:oMath>
      </m:oMathPara>
    </w:p>
    <w:p w14:paraId="337A8703" w14:textId="77777777" w:rsidR="00BE19B2" w:rsidRPr="00FA7FDE" w:rsidRDefault="00DA0956">
      <w:pPr>
        <w:pStyle w:val="FirstParagraph"/>
      </w:pPr>
      <w:r w:rsidRPr="00FA7FDE">
        <w:lastRenderedPageBreak/>
        <w:t>onde:</w:t>
      </w:r>
    </w:p>
    <w:p w14:paraId="7E9A5D65" w14:textId="77777777" w:rsidR="00BE19B2" w:rsidRPr="00FA7FDE" w:rsidRDefault="00DA0956">
      <w:pPr>
        <w:pStyle w:val="Compact"/>
        <w:numPr>
          <w:ilvl w:val="0"/>
          <w:numId w:val="41"/>
        </w:numPr>
      </w:pP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FA7FDE">
        <w:t xml:space="preserve"> </w:t>
      </w:r>
      <w:r w:rsidRPr="00FA7FDE">
        <w:t>– Gasto total com telefonia móvel e;</w:t>
      </w:r>
    </w:p>
    <w:p w14:paraId="02FDEDB2" w14:textId="77777777" w:rsidR="00BE19B2" w:rsidRPr="00FA7FDE" w:rsidRDefault="00DA0956">
      <w:pPr>
        <w:pStyle w:val="Compact"/>
        <w:numPr>
          <w:ilvl w:val="0"/>
          <w:numId w:val="41"/>
        </w:numPr>
      </w:pPr>
      <m:oMath>
        <m: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FA7FDE">
        <w:t xml:space="preserve"> – Linhas telefônicas móvel.</w:t>
      </w:r>
    </w:p>
    <w:p w14:paraId="62947ED5" w14:textId="77777777" w:rsidR="00BE19B2" w:rsidRPr="00FA7FDE" w:rsidRDefault="00BE19B2">
      <w:pPr>
        <w:pStyle w:val="FirstParagraph"/>
      </w:pPr>
    </w:p>
    <w:p w14:paraId="75D2A1EC" w14:textId="77777777" w:rsidR="00BE19B2" w:rsidRPr="00FA7FDE" w:rsidRDefault="00DA0956">
      <w:pPr>
        <w:pStyle w:val="Corpodetexto"/>
      </w:pPr>
      <w:r w:rsidRPr="00FA7FDE">
        <w:t>      A tabela a seguir mostra os valores apurados para o indicador juntamente com a visualização gráfica.</w:t>
      </w:r>
    </w:p>
    <w:p w14:paraId="2C9AC4D6" w14:textId="45A71530" w:rsidR="00BE19B2" w:rsidRPr="00FA7FDE" w:rsidRDefault="00732438">
      <w:pPr>
        <w:pStyle w:val="TableCaption"/>
      </w:pPr>
      <w:r>
        <w:t>Tabela</w:t>
      </w:r>
      <w:r w:rsidR="00DA0956" w:rsidRPr="00FA7FDE">
        <w:t xml:space="preserve"> 3.2: </w:t>
      </w:r>
      <w:bookmarkStart w:id="17" w:name="tab:tabGRTm"/>
      <w:r w:rsidR="00DA0956" w:rsidRPr="00FA7FDE">
        <w:t xml:space="preserve">Indicador 6.3 - </w:t>
      </w:r>
      <w:proofErr w:type="spellStart"/>
      <w:r w:rsidR="00DA0956" w:rsidRPr="00FA7FDE">
        <w:t>GRTm</w:t>
      </w:r>
      <w:bookmarkEnd w:id="17"/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61"/>
        <w:gridCol w:w="961"/>
        <w:gridCol w:w="961"/>
        <w:gridCol w:w="961"/>
        <w:gridCol w:w="961"/>
        <w:gridCol w:w="961"/>
        <w:gridCol w:w="961"/>
      </w:tblGrid>
      <w:tr w:rsidR="00BE19B2" w:rsidRPr="00FA7FDE" w14:paraId="3E8C2701" w14:textId="77777777">
        <w:trPr>
          <w:cantSplit/>
          <w:tblHeader/>
          <w:jc w:val="center"/>
        </w:trPr>
        <w:tc>
          <w:tcPr>
            <w:tcW w:w="7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E01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9D9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967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F6EC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9CBC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BFC1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EEC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302DA40F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1329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CEC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1,9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CFE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8,1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2B7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6,6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C9A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9,6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F03E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9,7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4CF9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3,51</w:t>
            </w:r>
          </w:p>
        </w:tc>
      </w:tr>
      <w:tr w:rsidR="00BE19B2" w:rsidRPr="00FA7FDE" w14:paraId="46BBA8A1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AE1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3602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5,9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BCAC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9,3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EE04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4,9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ECF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0,3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9A7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1,3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9562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2,22</w:t>
            </w:r>
          </w:p>
        </w:tc>
      </w:tr>
      <w:tr w:rsidR="00BE19B2" w:rsidRPr="00FA7FDE" w14:paraId="543F83BC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10F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5AB0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9,3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F6F4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5,7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BFB8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3,3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D986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1,4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C74E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3,3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D47F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5,33</w:t>
            </w:r>
          </w:p>
        </w:tc>
      </w:tr>
      <w:tr w:rsidR="00BE19B2" w:rsidRPr="00FA7FDE" w14:paraId="6DDD96E4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A0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093B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4,1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EF78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4,0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6E3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2,5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FB18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7,8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9A24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4,6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D7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2,45</w:t>
            </w:r>
          </w:p>
        </w:tc>
      </w:tr>
      <w:tr w:rsidR="00BE19B2" w:rsidRPr="00FA7FDE" w14:paraId="1283B1FC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29E8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8FBC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6,4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F235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5,4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B56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4,5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90EC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5,6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891E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2,6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1374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3,32</w:t>
            </w:r>
          </w:p>
        </w:tc>
      </w:tr>
      <w:tr w:rsidR="00BE19B2" w:rsidRPr="00FA7FDE" w14:paraId="33C548D4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FD3A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B0D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7,5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456B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1,0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03A1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2,4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195B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1,1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760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7,7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ED1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2,95</w:t>
            </w:r>
          </w:p>
        </w:tc>
      </w:tr>
      <w:tr w:rsidR="00BE19B2" w:rsidRPr="00FA7FDE" w14:paraId="0EE98DD9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7B7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8A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9,6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80D9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3,4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DDD8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7,9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85A1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0,0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3DF5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5,1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D134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,67</w:t>
            </w:r>
          </w:p>
        </w:tc>
      </w:tr>
      <w:tr w:rsidR="00BE19B2" w:rsidRPr="00FA7FDE" w14:paraId="2DA3731D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656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5A9F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9,6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5124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3,3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59E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0,0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4D58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0,2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0510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9,5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0F06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14</w:t>
            </w:r>
          </w:p>
        </w:tc>
      </w:tr>
      <w:tr w:rsidR="00BE19B2" w:rsidRPr="00FA7FDE" w14:paraId="3ACB771F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F54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90A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2,8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E795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9,2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1BF3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8,1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0AAD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0,4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602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8,8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CDC4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,28</w:t>
            </w:r>
          </w:p>
        </w:tc>
      </w:tr>
      <w:tr w:rsidR="00BE19B2" w:rsidRPr="00FA7FDE" w14:paraId="01BC8DEC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5A63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78B6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0,9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B404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7,8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286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0,8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C32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0,7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14D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6,4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E6B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1,47</w:t>
            </w:r>
          </w:p>
        </w:tc>
      </w:tr>
      <w:tr w:rsidR="00BE19B2" w:rsidRPr="00FA7FDE" w14:paraId="76FBB523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56C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7B59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9,8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D43E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6,2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2F90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0,5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7F14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1,6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0476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4,4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FF1CA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34030E92" w14:textId="77777777">
        <w:trPr>
          <w:cantSplit/>
          <w:jc w:val="center"/>
        </w:trPr>
        <w:tc>
          <w:tcPr>
            <w:tcW w:w="7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0E8F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713B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17,44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B48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3,30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15F0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2,90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ABE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4,30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B336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1,06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F3BB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</w:tbl>
    <w:p w14:paraId="7452D55F" w14:textId="77777777" w:rsidR="00BE19B2" w:rsidRPr="00FA7FDE" w:rsidRDefault="00BE19B2">
      <w:pPr>
        <w:pStyle w:val="Corpodetexto"/>
      </w:pPr>
    </w:p>
    <w:p w14:paraId="28D091A7" w14:textId="77777777" w:rsidR="00BE19B2" w:rsidRPr="00FA7FDE" w:rsidRDefault="00DA0956">
      <w:pPr>
        <w:pStyle w:val="Corpodetexto"/>
      </w:pPr>
      <w:r w:rsidRPr="00FA7FDE">
        <w:t xml:space="preserve">      Em todo ano de 2019 e </w:t>
      </w:r>
      <w:proofErr w:type="spellStart"/>
      <w:r w:rsidRPr="00FA7FDE">
        <w:t>dejaneiro</w:t>
      </w:r>
      <w:proofErr w:type="spellEnd"/>
      <w:r w:rsidRPr="00FA7FDE">
        <w:t xml:space="preserve"> a julho de 2021, o TRE dispunha de </w:t>
      </w:r>
      <w:r w:rsidRPr="00FA7FDE">
        <w:rPr>
          <w:b/>
          <w:bCs/>
        </w:rPr>
        <w:t>27 linhas móveis</w:t>
      </w:r>
      <w:r w:rsidRPr="00FA7FDE">
        <w:t xml:space="preserve">. A partir de agosto de 2021, foram disponibilizadas </w:t>
      </w:r>
      <w:r w:rsidRPr="00FA7FDE">
        <w:rPr>
          <w:b/>
          <w:bCs/>
        </w:rPr>
        <w:t>430 linhas móveis</w:t>
      </w:r>
      <w:r w:rsidRPr="00FA7FDE">
        <w:t>.</w:t>
      </w:r>
    </w:p>
    <w:p w14:paraId="64707C1F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0BB7ADBA" wp14:editId="209066E1">
            <wp:extent cx="5600700" cy="3633787"/>
            <wp:effectExtent l="0" t="0" r="0" b="0"/>
            <wp:docPr id="7" name="Picture" descr="Figure 3.3: GRT_m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RTm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6A3E7" w14:textId="0C26DE41" w:rsidR="00BE19B2" w:rsidRPr="00FA7FDE" w:rsidRDefault="00732438">
      <w:pPr>
        <w:pStyle w:val="ImageCaption"/>
      </w:pPr>
      <w:r>
        <w:t>Figura</w:t>
      </w:r>
      <w:r w:rsidR="00DA0956" w:rsidRPr="00FA7FDE">
        <w:t xml:space="preserve"> 3.3: </w:t>
      </w:r>
      <m:oMath>
        <m:r>
          <m:rPr>
            <m:sty m:val="bi"/>
          </m:rPr>
          <w:rPr>
            <w:rFonts w:ascii="Cambria Math" w:hAnsi="Cambria Math"/>
          </w:rPr>
          <m:t>G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sub>
        </m:sSub>
      </m:oMath>
      <w:r w:rsidR="00DA0956" w:rsidRPr="00FA7FDE">
        <w:t xml:space="preserve"> - 2019 e 2021</w:t>
      </w:r>
    </w:p>
    <w:p w14:paraId="78DAAB4F" w14:textId="77777777" w:rsidR="00BE19B2" w:rsidRPr="00FA7FDE" w:rsidRDefault="00DA0956">
      <w:pPr>
        <w:pStyle w:val="Corpodetexto"/>
      </w:pPr>
      <w:r w:rsidRPr="00FA7FDE">
        <w:t xml:space="preserve">      O gasto relativo médio de telefonia móvel de janeiro a outubro de 2019 e 2021 foram de R$ 103,76 e R$ 78,73, respectivamente, com </w:t>
      </w:r>
      <w:r w:rsidRPr="00FA7FDE">
        <w:rPr>
          <w:i/>
          <w:iCs/>
        </w:rPr>
        <w:t>redução</w:t>
      </w:r>
      <w:r w:rsidRPr="00FA7FDE">
        <w:t xml:space="preserve"> de -24,1%, ainda que tenha havido um aumento significativo do número de linhas.</w:t>
      </w:r>
    </w:p>
    <w:p w14:paraId="77EAE018" w14:textId="77777777" w:rsidR="00BE19B2" w:rsidRPr="00FA7FDE" w:rsidRDefault="00DA0956">
      <w:pPr>
        <w:pStyle w:val="Corpodetexto"/>
      </w:pPr>
      <w:r w:rsidRPr="00FA7FDE">
        <w:t>      Vale salientar que o valor</w:t>
      </w:r>
      <w:r w:rsidRPr="00FA7FDE">
        <w:t xml:space="preserve"> médio apurado em agosto de 2021, de R$ 2,14, bem discrepante dos demais, deveu-se ao pagamento das faturas </w:t>
      </w:r>
      <w:proofErr w:type="spellStart"/>
      <w:r w:rsidRPr="00FA7FDE">
        <w:rPr>
          <w:i/>
          <w:iCs/>
        </w:rPr>
        <w:t>pro-rata</w:t>
      </w:r>
      <w:proofErr w:type="spellEnd"/>
      <w:r w:rsidRPr="00FA7FDE">
        <w:t xml:space="preserve"> após a contratação de novas linhas móveis.</w:t>
      </w:r>
    </w:p>
    <w:p w14:paraId="08A3F63A" w14:textId="252CD8A5" w:rsidR="00BE19B2" w:rsidRPr="00FA7FDE" w:rsidRDefault="00BE19B2">
      <w:pPr>
        <w:pStyle w:val="Corpodetexto"/>
      </w:pPr>
    </w:p>
    <w:p w14:paraId="1529CC24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5EC782F4" wp14:editId="26F7B3D8">
            <wp:extent cx="5600700" cy="3633787"/>
            <wp:effectExtent l="0" t="0" r="0" b="0"/>
            <wp:docPr id="9" name="Picture" descr="Figure 3.4: GRT_m médio - 2016 a 20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rtmAc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935F9" w14:textId="24C3C667" w:rsidR="00BE19B2" w:rsidRPr="00FA7FDE" w:rsidRDefault="00732438">
      <w:pPr>
        <w:pStyle w:val="ImageCaption"/>
      </w:pPr>
      <w:r>
        <w:t>Figura</w:t>
      </w:r>
      <w:r w:rsidR="00DA0956" w:rsidRPr="00FA7FDE">
        <w:t xml:space="preserve"> 3.4: </w:t>
      </w:r>
      <m:oMath>
        <m:r>
          <m:rPr>
            <m:sty m:val="bi"/>
          </m:rPr>
          <w:rPr>
            <w:rFonts w:ascii="Cambria Math" w:hAnsi="Cambria Math"/>
          </w:rPr>
          <m:t>G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sub>
        </m:sSub>
      </m:oMath>
      <w:r w:rsidR="00DA0956" w:rsidRPr="00FA7FDE">
        <w:t xml:space="preserve"> médio - 2016 a 2020</w:t>
      </w:r>
    </w:p>
    <w:p w14:paraId="4DE89ACD" w14:textId="77777777" w:rsidR="00BE19B2" w:rsidRPr="00FA7FDE" w:rsidRDefault="00DA0956">
      <w:pPr>
        <w:pStyle w:val="Ttulo1"/>
      </w:pPr>
      <w:bookmarkStart w:id="18" w:name="energia-elétrica"/>
      <w:bookmarkStart w:id="19" w:name="_Toc89440692"/>
      <w:bookmarkEnd w:id="10"/>
      <w:bookmarkEnd w:id="15"/>
      <w:r w:rsidRPr="00FA7FDE">
        <w:lastRenderedPageBreak/>
        <w:t>4</w:t>
      </w:r>
      <w:r w:rsidRPr="00FA7FDE">
        <w:tab/>
        <w:t>Energia Elétrica</w:t>
      </w:r>
      <w:bookmarkEnd w:id="19"/>
    </w:p>
    <w:p w14:paraId="6F87825C" w14:textId="77777777" w:rsidR="00BE19B2" w:rsidRPr="00FA7FDE" w:rsidRDefault="00DA0956">
      <w:pPr>
        <w:pStyle w:val="FirstParagraph"/>
      </w:pPr>
      <w:r w:rsidRPr="00FA7FDE">
        <w:t xml:space="preserve">      Os resultados relativos ao item 7 - Energia elétrica serão apresentados utilizando os indicadores </w:t>
      </w:r>
      <w:r w:rsidRPr="00FA7FDE">
        <w:rPr>
          <w:i/>
          <w:iCs/>
        </w:rPr>
        <w:t>7.1 - CE – Consumo de Energia Elétrica</w:t>
      </w:r>
      <w:r w:rsidRPr="00FA7FDE">
        <w:t xml:space="preserve"> e </w:t>
      </w:r>
      <w:r w:rsidRPr="00FA7FDE">
        <w:rPr>
          <w:i/>
          <w:iCs/>
        </w:rPr>
        <w:t>7.3 - GE – Gasto com energia elétrica</w:t>
      </w:r>
      <w:r w:rsidRPr="00FA7FDE">
        <w:t xml:space="preserve">. Os valores são mensurados pela </w:t>
      </w:r>
      <w:r w:rsidRPr="00FA7FDE">
        <w:rPr>
          <w:b/>
          <w:bCs/>
        </w:rPr>
        <w:t>SAM</w:t>
      </w:r>
      <w:r w:rsidRPr="00FA7FDE">
        <w:t xml:space="preserve"> no TRE-SP.</w:t>
      </w:r>
    </w:p>
    <w:p w14:paraId="3CA10619" w14:textId="77777777" w:rsidR="00BE19B2" w:rsidRPr="00FA7FDE" w:rsidRDefault="00DA0956">
      <w:pPr>
        <w:pStyle w:val="Ttulo2"/>
      </w:pPr>
      <w:bookmarkStart w:id="20" w:name="consumo-de-energia-elétrica-ce"/>
      <w:bookmarkStart w:id="21" w:name="_Toc89440693"/>
      <w:r w:rsidRPr="00FA7FDE">
        <w:t>4.1</w:t>
      </w:r>
      <w:r w:rsidRPr="00FA7FDE">
        <w:tab/>
      </w:r>
      <w:r w:rsidRPr="00FA7FDE">
        <w:t>Consumo de Energia Elétrica (</w:t>
      </w:r>
      <m:oMath>
        <m:r>
          <m:rPr>
            <m:sty m:val="bi"/>
          </m:rPr>
          <w:rPr>
            <w:rFonts w:ascii="Cambria Math" w:hAnsi="Cambria Math"/>
          </w:rPr>
          <m:t>CE</m:t>
        </m:r>
      </m:oMath>
      <w:r w:rsidRPr="00FA7FDE">
        <w:t>)</w:t>
      </w:r>
      <w:bookmarkEnd w:id="21"/>
    </w:p>
    <w:p w14:paraId="0873BE88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consumo total de energia elétrica fornecida pela concessionária.</w:t>
      </w:r>
    </w:p>
    <w:p w14:paraId="5B612BE4" w14:textId="77777777" w:rsidR="00BE19B2" w:rsidRPr="00FA7FDE" w:rsidRDefault="00DA0956">
      <w:pPr>
        <w:pStyle w:val="Corpodetexto"/>
      </w:pPr>
      <w:r w:rsidRPr="00FA7FDE">
        <w:t>Unidade de medida: kWh</w:t>
      </w:r>
    </w:p>
    <w:p w14:paraId="39DDA46B" w14:textId="77777777" w:rsidR="00BE19B2" w:rsidRPr="00FA7FDE" w:rsidRDefault="00BE19B2">
      <w:pPr>
        <w:pStyle w:val="Corpodetexto"/>
      </w:pPr>
    </w:p>
    <w:p w14:paraId="06F96781" w14:textId="2318514A" w:rsidR="00BE19B2" w:rsidRPr="00FA7FDE" w:rsidRDefault="00732438">
      <w:pPr>
        <w:pStyle w:val="TableCaption"/>
      </w:pPr>
      <w:r>
        <w:t>Tabela</w:t>
      </w:r>
      <w:r w:rsidR="00DA0956" w:rsidRPr="00FA7FDE">
        <w:t xml:space="preserve"> 4.1: </w:t>
      </w:r>
      <w:bookmarkStart w:id="22" w:name="tab:tabCE"/>
      <w:r w:rsidR="00DA0956" w:rsidRPr="00FA7FDE">
        <w:t>Indicador 7.1 - CE (KWh)</w:t>
      </w:r>
      <w:bookmarkEnd w:id="22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41"/>
        <w:gridCol w:w="1362"/>
        <w:gridCol w:w="1362"/>
        <w:gridCol w:w="1362"/>
        <w:gridCol w:w="1362"/>
        <w:gridCol w:w="1362"/>
        <w:gridCol w:w="1362"/>
      </w:tblGrid>
      <w:tr w:rsidR="00BE19B2" w:rsidRPr="00FA7FDE" w14:paraId="4AB3DAEE" w14:textId="77777777">
        <w:trPr>
          <w:cantSplit/>
          <w:tblHeader/>
          <w:jc w:val="center"/>
        </w:trPr>
        <w:tc>
          <w:tcPr>
            <w:tcW w:w="8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4700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13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B27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13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23F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13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6AB6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13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9757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3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D20A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13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F4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11FF55C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2AF5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D25A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32.755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B109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3.086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7B01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59.022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4B2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49.453,1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B483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27.885,3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D6EC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9.068,4</w:t>
            </w:r>
          </w:p>
        </w:tc>
      </w:tr>
      <w:tr w:rsidR="00BE19B2" w:rsidRPr="00FA7FDE" w14:paraId="58B6FFEB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AA7C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474F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2.225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8B7A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3.694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A157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4.968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5B4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4.622,6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6AD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6.663,6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6D0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8.194,8</w:t>
            </w:r>
          </w:p>
        </w:tc>
      </w:tr>
      <w:tr w:rsidR="00BE19B2" w:rsidRPr="00FA7FDE" w14:paraId="3C95996D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4CBE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EA46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51.635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69EE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2.993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9B07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4.082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3D5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7.836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5A9D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45.478,2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1611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53.649,9</w:t>
            </w:r>
          </w:p>
        </w:tc>
      </w:tr>
      <w:tr w:rsidR="00BE19B2" w:rsidRPr="00FA7FDE" w14:paraId="43A5A3B1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BB2A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28D0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4.068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870B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3.842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951B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5.863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15BA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1.954,9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1FD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6.938,2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E52A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98.356,2</w:t>
            </w:r>
          </w:p>
        </w:tc>
      </w:tr>
      <w:tr w:rsidR="00BE19B2" w:rsidRPr="00FA7FDE" w14:paraId="1CB5905B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586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8FF1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13.559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E8BD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7.522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78E5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5.928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BCA1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5.127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58A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0.967,1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7293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72.194,0</w:t>
            </w:r>
          </w:p>
        </w:tc>
      </w:tr>
      <w:tr w:rsidR="00BE19B2" w:rsidRPr="00FA7FDE" w14:paraId="7780F23B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FB75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8A7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94.195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1B1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8.314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717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4.878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5A9F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9.170,7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E94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6.200,7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06CF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59.730,9</w:t>
            </w:r>
          </w:p>
        </w:tc>
      </w:tr>
      <w:tr w:rsidR="00BE19B2" w:rsidRPr="00FA7FDE" w14:paraId="3041DF63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ABC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F01B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99.617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04A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9.140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94A7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5.965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AA23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1.443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E739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1.570,2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576F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4.268,5</w:t>
            </w:r>
          </w:p>
        </w:tc>
      </w:tr>
      <w:tr w:rsidR="00BE19B2" w:rsidRPr="00FA7FDE" w14:paraId="708C82E5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3A3F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6341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25.817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A204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5.742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4A18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1.213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677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1.719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70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6.572,2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C8FF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88.264,6</w:t>
            </w:r>
          </w:p>
        </w:tc>
      </w:tr>
      <w:tr w:rsidR="00BE19B2" w:rsidRPr="00FA7FDE" w14:paraId="54880763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68EE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58D7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5.509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FC0C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34.124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369E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3.425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1E9E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2.009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724D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11.541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D822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5.814,4</w:t>
            </w:r>
          </w:p>
        </w:tc>
      </w:tr>
      <w:tr w:rsidR="00BE19B2" w:rsidRPr="00FA7FDE" w14:paraId="603B1450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0314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FB2E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29.365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0468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0.084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D936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2.383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B973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28.438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46AC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49.184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1ED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38.961,2</w:t>
            </w:r>
          </w:p>
        </w:tc>
      </w:tr>
      <w:tr w:rsidR="00BE19B2" w:rsidRPr="00FA7FDE" w14:paraId="6FA8D5D0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7197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9440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2.654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45B5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5.252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046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11.035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43A4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36.215,6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C89A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38.309,2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915DF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1A5529CB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F898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C727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1.060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EFD7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1.173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EA2B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8.776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E9D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24.895,4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F97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3.146,0</w:t>
            </w:r>
          </w:p>
        </w:tc>
        <w:tc>
          <w:tcPr>
            <w:tcW w:w="13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EC0BF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3655C78D" w14:textId="77777777">
        <w:trPr>
          <w:cantSplit/>
          <w:jc w:val="center"/>
        </w:trPr>
        <w:tc>
          <w:tcPr>
            <w:tcW w:w="8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1126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3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B17F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.552.459,0</w:t>
            </w:r>
          </w:p>
        </w:tc>
        <w:tc>
          <w:tcPr>
            <w:tcW w:w="13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21FF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.144.966,0</w:t>
            </w:r>
          </w:p>
        </w:tc>
        <w:tc>
          <w:tcPr>
            <w:tcW w:w="13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0F0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.497.538,0</w:t>
            </w:r>
          </w:p>
        </w:tc>
        <w:tc>
          <w:tcPr>
            <w:tcW w:w="13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AB0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.532.884,3</w:t>
            </w:r>
          </w:p>
        </w:tc>
        <w:tc>
          <w:tcPr>
            <w:tcW w:w="13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41F1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.464.455,7</w:t>
            </w:r>
          </w:p>
        </w:tc>
        <w:tc>
          <w:tcPr>
            <w:tcW w:w="13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9F0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.168.502,9</w:t>
            </w:r>
          </w:p>
        </w:tc>
      </w:tr>
    </w:tbl>
    <w:p w14:paraId="13D52C11" w14:textId="77777777" w:rsidR="00BE19B2" w:rsidRPr="00FA7FDE" w:rsidRDefault="00BE19B2">
      <w:pPr>
        <w:pStyle w:val="Corpodetexto"/>
      </w:pPr>
    </w:p>
    <w:p w14:paraId="7408325C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07BB19D9" wp14:editId="2FDB4C09">
            <wp:extent cx="5600700" cy="3633787"/>
            <wp:effectExtent l="0" t="0" r="0" b="0"/>
            <wp:docPr id="10" name="Picture" descr="Figure 4.1: CE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C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0D75F" w14:textId="2171AAAE" w:rsidR="00BE19B2" w:rsidRPr="00FA7FDE" w:rsidRDefault="00732438">
      <w:pPr>
        <w:pStyle w:val="ImageCaption"/>
      </w:pPr>
      <w:r>
        <w:t>Figura</w:t>
      </w:r>
      <w:r w:rsidR="00DA0956" w:rsidRPr="00FA7FDE">
        <w:t xml:space="preserve"> 4.1: </w:t>
      </w:r>
      <m:oMath>
        <m:r>
          <m:rPr>
            <m:sty m:val="bi"/>
          </m:rPr>
          <w:rPr>
            <w:rFonts w:ascii="Cambria Math" w:hAnsi="Cambria Math"/>
          </w:rPr>
          <m:t>CE</m:t>
        </m:r>
      </m:oMath>
      <w:r w:rsidR="00DA0956" w:rsidRPr="00FA7FDE">
        <w:t xml:space="preserve"> - 2019 e 2021</w:t>
      </w:r>
    </w:p>
    <w:p w14:paraId="5ED363B3" w14:textId="77777777" w:rsidR="00BE19B2" w:rsidRPr="00FA7FDE" w:rsidRDefault="00DA0956">
      <w:pPr>
        <w:pStyle w:val="Corpodetexto"/>
      </w:pPr>
      <w:r w:rsidRPr="00FA7FDE">
        <w:t xml:space="preserve">      O gráfico 4.1 </w:t>
      </w:r>
      <w:r w:rsidRPr="00FA7FDE">
        <w:t>representa a evolução do consumo total de energia elétrica pelo TRE-SP. Em 2019 foram consumidos 3.671.773,3</w:t>
      </w:r>
      <w:proofErr w:type="gramStart"/>
      <w:r w:rsidRPr="00FA7FDE">
        <w:t>KWh,e</w:t>
      </w:r>
      <w:proofErr w:type="gramEnd"/>
      <w:r w:rsidRPr="00FA7FDE">
        <w:t xml:space="preserve"> de janeiro a outubro de 2021, 2.168.502,9 KWh. Assim, observa-se que houve </w:t>
      </w:r>
      <w:r w:rsidRPr="00FA7FDE">
        <w:rPr>
          <w:i/>
          <w:iCs/>
        </w:rPr>
        <w:t>redução</w:t>
      </w:r>
      <w:r w:rsidRPr="00FA7FDE">
        <w:t xml:space="preserve"> de -40,9% do consumo no período em estudo. Observa-se que, </w:t>
      </w:r>
      <w:r w:rsidRPr="00FA7FDE">
        <w:t>com o retorno dos trabalhos presenciais a partir de julho de 2021, o consumo de energia tem tendência ascendente após quedas expressivas, decorrentes provavelmente do trabalho remoto e estações do ano mais frias.</w:t>
      </w:r>
    </w:p>
    <w:p w14:paraId="6EA4C488" w14:textId="77777777" w:rsidR="00BE19B2" w:rsidRPr="00FA7FDE" w:rsidRDefault="00DA0956">
      <w:pPr>
        <w:pStyle w:val="Corpodetexto"/>
      </w:pPr>
      <w:r w:rsidRPr="00FA7FDE">
        <w:t>      A figura 4.2 apresenta o total agrega</w:t>
      </w:r>
      <w:r w:rsidRPr="00FA7FDE">
        <w:t>do de KWh consumidos nos anos de 2016 a 2021.</w:t>
      </w:r>
    </w:p>
    <w:p w14:paraId="421494EF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0B00C393" wp14:editId="375B8AC3">
            <wp:extent cx="5600700" cy="3633787"/>
            <wp:effectExtent l="0" t="0" r="0" b="0"/>
            <wp:docPr id="11" name="Picture" descr="Figure 4.2: CE Total anual -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ceAc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274A9" w14:textId="3C30BBCF" w:rsidR="00BE19B2" w:rsidRPr="00FA7FDE" w:rsidRDefault="00732438">
      <w:pPr>
        <w:pStyle w:val="ImageCaption"/>
      </w:pPr>
      <w:r>
        <w:t>Figura</w:t>
      </w:r>
      <w:r w:rsidR="00DA0956" w:rsidRPr="00FA7FDE">
        <w:t xml:space="preserve"> 4.2: </w:t>
      </w:r>
      <m:oMath>
        <m:r>
          <m:rPr>
            <m:sty m:val="bi"/>
          </m:rPr>
          <w:rPr>
            <w:rFonts w:ascii="Cambria Math" w:hAnsi="Cambria Math"/>
          </w:rPr>
          <m:t>CE</m:t>
        </m:r>
      </m:oMath>
      <w:r w:rsidR="00DA0956" w:rsidRPr="00FA7FDE">
        <w:t xml:space="preserve"> Total anual - 2016 a 2021</w:t>
      </w:r>
    </w:p>
    <w:p w14:paraId="35623716" w14:textId="77777777" w:rsidR="00BE19B2" w:rsidRPr="00FA7FDE" w:rsidRDefault="00DA0956">
      <w:pPr>
        <w:pStyle w:val="Ttulo2"/>
      </w:pPr>
      <w:bookmarkStart w:id="23" w:name="consumo-relativo-de-energia-elétrica-cre"/>
      <w:bookmarkStart w:id="24" w:name="_Toc89440694"/>
      <w:bookmarkEnd w:id="20"/>
      <w:r w:rsidRPr="00FA7FDE">
        <w:t>4.2</w:t>
      </w:r>
      <w:r w:rsidRPr="00FA7FDE">
        <w:tab/>
        <w:t>Consumo relativo de Energia Elétrica (</w:t>
      </w:r>
      <m:oMath>
        <m:r>
          <m:rPr>
            <m:sty m:val="bi"/>
          </m:rPr>
          <w:rPr>
            <w:rFonts w:ascii="Cambria Math" w:hAnsi="Cambria Math"/>
          </w:rPr>
          <m:t>CRE</m:t>
        </m:r>
      </m:oMath>
      <w:r w:rsidRPr="00FA7FDE">
        <w:t>)</w:t>
      </w:r>
      <w:bookmarkEnd w:id="24"/>
    </w:p>
    <w:p w14:paraId="13E8099B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consumo total de energia elétrica fornecida pela concessionária em relação à área total do órgão.</w:t>
      </w:r>
    </w:p>
    <w:p w14:paraId="47C54524" w14:textId="77777777" w:rsidR="00BE19B2" w:rsidRPr="00FA7FDE" w:rsidRDefault="00DA0956">
      <w:pPr>
        <w:pStyle w:val="Corpodetexto"/>
      </w:pPr>
      <w:r w:rsidRPr="00FA7FDE">
        <w:t xml:space="preserve">Unidade de medida: </w:t>
      </w:r>
      <m:oMath>
        <m:r>
          <w:rPr>
            <w:rFonts w:ascii="Cambria Math" w:hAnsi="Cambria Math"/>
          </w:rPr>
          <m:t>kW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5FA5B01" w14:textId="77777777" w:rsidR="00BE19B2" w:rsidRPr="00FA7FDE" w:rsidRDefault="00DA0956">
      <w:pPr>
        <w:pStyle w:val="Corpodetexto"/>
      </w:pPr>
      <w:r w:rsidRPr="00FA7FDE">
        <w:t>Periodicidade da apuração: anual</w:t>
      </w:r>
    </w:p>
    <w:p w14:paraId="208228E8" w14:textId="77777777" w:rsidR="00BE19B2" w:rsidRPr="00FA7FDE" w:rsidRDefault="00DA0956">
      <w:pPr>
        <w:pStyle w:val="Corpodetexto"/>
      </w:pPr>
      <w:r w:rsidRPr="00FA7FDE">
        <w:t>Fórmula:</w:t>
      </w:r>
    </w:p>
    <w:p w14:paraId="3C68035B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R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E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Total</m:t>
              </m:r>
            </m:den>
          </m:f>
        </m:oMath>
      </m:oMathPara>
    </w:p>
    <w:p w14:paraId="7D5580F0" w14:textId="77777777" w:rsidR="00BE19B2" w:rsidRPr="00FA7FDE" w:rsidRDefault="00DA0956">
      <w:pPr>
        <w:pStyle w:val="FirstParagraph"/>
      </w:pPr>
      <w:r w:rsidRPr="00FA7FDE">
        <w:t>onde:</w:t>
      </w:r>
    </w:p>
    <w:p w14:paraId="544070F2" w14:textId="77777777" w:rsidR="00BE19B2" w:rsidRPr="00FA7FDE" w:rsidRDefault="00DA0956">
      <w:pPr>
        <w:pStyle w:val="Compact"/>
        <w:numPr>
          <w:ilvl w:val="0"/>
          <w:numId w:val="42"/>
        </w:numPr>
      </w:pPr>
      <m:oMath>
        <m:r>
          <w:rPr>
            <w:rFonts w:ascii="Cambria Math" w:hAnsi="Cambria Math"/>
          </w:rPr>
          <w:lastRenderedPageBreak/>
          <m:t>CE</m:t>
        </m:r>
      </m:oMath>
      <w:r w:rsidRPr="00FA7FDE">
        <w:t xml:space="preserve"> – Consumo de energia elétrica;</w:t>
      </w:r>
    </w:p>
    <w:p w14:paraId="4739D432" w14:textId="77777777" w:rsidR="00BE19B2" w:rsidRPr="00FA7FDE" w:rsidRDefault="00DA0956">
      <w:pPr>
        <w:pStyle w:val="Compact"/>
        <w:numPr>
          <w:ilvl w:val="0"/>
          <w:numId w:val="4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Total</m:t>
        </m:r>
      </m:oMath>
      <w:r w:rsidRPr="00FA7FDE">
        <w:t xml:space="preserve"> – Área total em metros quadrados (informado no Justiça em Números).</w:t>
      </w:r>
    </w:p>
    <w:p w14:paraId="108E6BAB" w14:textId="77777777" w:rsidR="00BE19B2" w:rsidRPr="00FA7FDE" w:rsidRDefault="00DA0956">
      <w:pPr>
        <w:pStyle w:val="FirstParagraph"/>
      </w:pPr>
      <w:r w:rsidRPr="00FA7FDE">
        <w:t xml:space="preserve">      A apuração do </w:t>
      </w:r>
      <m:oMath>
        <m:r>
          <w:rPr>
            <w:rFonts w:ascii="Cambria Math" w:hAnsi="Cambria Math"/>
          </w:rPr>
          <m:t>CRE</m:t>
        </m:r>
      </m:oMath>
      <w:r w:rsidRPr="00FA7FDE">
        <w:t xml:space="preserve"> é dependente </w:t>
      </w:r>
      <w:proofErr w:type="gramStart"/>
      <w:r w:rsidRPr="00FA7FDE">
        <w:t>da áreas prediais</w:t>
      </w:r>
      <w:proofErr w:type="gramEnd"/>
      <w:r w:rsidRPr="00FA7FDE">
        <w:t xml:space="preserve"> das unidades pertencentes a este TRE. Essa informação é apurada anualmente pela </w:t>
      </w:r>
      <w:r w:rsidRPr="00FA7FDE">
        <w:rPr>
          <w:b/>
          <w:bCs/>
        </w:rPr>
        <w:t>SGS</w:t>
      </w:r>
      <w:r w:rsidRPr="00FA7FDE">
        <w:t xml:space="preserve"> e informada no Justiça em Números.</w:t>
      </w:r>
    </w:p>
    <w:p w14:paraId="42C52902" w14:textId="77777777" w:rsidR="00BE19B2" w:rsidRPr="00FA7FDE" w:rsidRDefault="00BE19B2">
      <w:pPr>
        <w:pStyle w:val="Corpodetexto"/>
      </w:pPr>
    </w:p>
    <w:p w14:paraId="20C2F9CF" w14:textId="77777777" w:rsidR="00BE19B2" w:rsidRPr="00FA7FDE" w:rsidRDefault="00DA0956">
      <w:pPr>
        <w:pStyle w:val="Corpodetexto"/>
      </w:pPr>
      <w:r w:rsidRPr="00FA7FDE">
        <w:t>      A área total abarcada pelas unidades do TRE-SP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>) e o CRE (</w:t>
      </w:r>
      <m:oMath>
        <m:r>
          <w:rPr>
            <w:rFonts w:ascii="Cambria Math" w:hAnsi="Cambria Math"/>
          </w:rPr>
          <m:t>kW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>)</w:t>
      </w:r>
      <w:r w:rsidRPr="00FA7FDE">
        <w:t xml:space="preserve"> de 2016 a 2021 (dado referente a 2020), como informado no Justiça em Números, é apresentada na tabela 4.2.</w:t>
      </w:r>
    </w:p>
    <w:p w14:paraId="72F649FF" w14:textId="56A27553" w:rsidR="00BE19B2" w:rsidRPr="00FA7FDE" w:rsidRDefault="00732438">
      <w:pPr>
        <w:pStyle w:val="TableCaption"/>
      </w:pPr>
      <w:r>
        <w:t>Tabela</w:t>
      </w:r>
      <w:r w:rsidR="00DA0956" w:rsidRPr="00FA7FDE">
        <w:t xml:space="preserve"> 4.2: </w:t>
      </w:r>
      <w:bookmarkStart w:id="25" w:name="tab:tabm2Tt"/>
      <w:r w:rsidR="00DA0956" w:rsidRPr="00FA7FDE">
        <w:t xml:space="preserve">Área total das Unidades do TRE-SP e indicador 7.2 </w:t>
      </w:r>
      <w:proofErr w:type="gramStart"/>
      <w:r w:rsidR="00DA0956" w:rsidRPr="00FA7FDE">
        <w:t>-  CRE</w:t>
      </w:r>
      <w:bookmarkEnd w:id="25"/>
      <w:proofErr w:type="gram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11"/>
        <w:gridCol w:w="1151"/>
        <w:gridCol w:w="861"/>
      </w:tblGrid>
      <w:tr w:rsidR="00BE19B2" w:rsidRPr="00FA7FDE" w14:paraId="1551154A" w14:textId="77777777">
        <w:trPr>
          <w:cantSplit/>
          <w:tblHeader/>
          <w:jc w:val="center"/>
        </w:trPr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A6A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Ano</w:t>
            </w:r>
          </w:p>
        </w:tc>
        <w:tc>
          <w:tcPr>
            <w:tcW w:w="11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27D6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gram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2 Total</w:t>
            </w:r>
            <w:proofErr w:type="gramEnd"/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0B4B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CRE</w:t>
            </w:r>
          </w:p>
        </w:tc>
      </w:tr>
      <w:tr w:rsidR="00BE19B2" w:rsidRPr="00FA7FDE" w14:paraId="071E08B7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A7EB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18B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90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07BE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,99</w:t>
            </w:r>
          </w:p>
        </w:tc>
      </w:tr>
      <w:tr w:rsidR="00BE19B2" w:rsidRPr="00FA7FDE" w14:paraId="18D8A61E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106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0570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62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7EC1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,27</w:t>
            </w:r>
          </w:p>
        </w:tc>
      </w:tr>
      <w:tr w:rsidR="00BE19B2" w:rsidRPr="00FA7FDE" w14:paraId="26A2DF81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9812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734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6.38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5B2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,03</w:t>
            </w:r>
          </w:p>
        </w:tc>
      </w:tr>
      <w:tr w:rsidR="00BE19B2" w:rsidRPr="00FA7FDE" w14:paraId="01D21684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26C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CEA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53.70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E13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9,49</w:t>
            </w:r>
          </w:p>
        </w:tc>
      </w:tr>
      <w:tr w:rsidR="00BE19B2" w:rsidRPr="00FA7FDE" w14:paraId="24188691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67AC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1004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4.68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5A35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3,95</w:t>
            </w:r>
          </w:p>
        </w:tc>
      </w:tr>
      <w:tr w:rsidR="00BE19B2" w:rsidRPr="00FA7FDE" w14:paraId="5E83BD3A" w14:textId="77777777">
        <w:trPr>
          <w:cantSplit/>
          <w:jc w:val="center"/>
        </w:trPr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F3E7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1</w:t>
            </w:r>
          </w:p>
        </w:tc>
        <w:tc>
          <w:tcPr>
            <w:tcW w:w="11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C5A9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4.680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CE46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,99</w:t>
            </w:r>
          </w:p>
        </w:tc>
      </w:tr>
    </w:tbl>
    <w:p w14:paraId="7EFF4A89" w14:textId="77777777" w:rsidR="00BE19B2" w:rsidRPr="00FA7FDE" w:rsidRDefault="00BE19B2">
      <w:pPr>
        <w:pStyle w:val="Corpodetexto"/>
      </w:pPr>
    </w:p>
    <w:p w14:paraId="22DB5C43" w14:textId="77777777" w:rsidR="00BE19B2" w:rsidRPr="00FA7FDE" w:rsidRDefault="00DA0956">
      <w:pPr>
        <w:pStyle w:val="Corpodetexto"/>
      </w:pPr>
      <w:r w:rsidRPr="00FA7FDE">
        <w:t xml:space="preserve">      O </w:t>
      </w:r>
      <w:r w:rsidRPr="00FA7FDE">
        <w:rPr>
          <w:i/>
          <w:iCs/>
        </w:rPr>
        <w:t>Consumo relativo de Energia Elétrica</w:t>
      </w:r>
      <w:r w:rsidRPr="00FA7FDE">
        <w:t xml:space="preserve">, </w:t>
      </w:r>
      <m:oMath>
        <m:r>
          <w:rPr>
            <w:rFonts w:ascii="Cambria Math" w:hAnsi="Cambria Math"/>
          </w:rPr>
          <m:t>CRE</m:t>
        </m:r>
      </m:oMath>
      <w:r w:rsidRPr="00FA7FDE">
        <w:t xml:space="preserve"> de 2021, consolidado até outubro, foi apurado em 14,99 </w:t>
      </w:r>
      <m:oMath>
        <m:r>
          <w:rPr>
            <w:rFonts w:ascii="Cambria Math" w:hAnsi="Cambria Math"/>
          </w:rPr>
          <m:t>kW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 xml:space="preserve">, enquanto o valor deste indicador foi de 29,49 </w:t>
      </w:r>
      <m:oMath>
        <m:r>
          <w:rPr>
            <w:rFonts w:ascii="Cambria Math" w:hAnsi="Cambria Math"/>
          </w:rPr>
          <m:t>kW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 xml:space="preserve"> em 2019. A comparação destes anos aponta uma retração de -49,2% do consumo relativo de energia elétrica. A evolução anual dos resultados do consumo relativo pode ser visualizada na figura 4.3.</w:t>
      </w:r>
    </w:p>
    <w:p w14:paraId="546F3ECB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4DE722B2" wp14:editId="372AE7EC">
            <wp:extent cx="5600700" cy="3633787"/>
            <wp:effectExtent l="0" t="0" r="0" b="0"/>
            <wp:docPr id="12" name="Picture" descr="Figure 4.3: CRE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CR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8E463" w14:textId="21503827" w:rsidR="00BE19B2" w:rsidRPr="00FA7FDE" w:rsidRDefault="00732438">
      <w:pPr>
        <w:pStyle w:val="ImageCaption"/>
      </w:pPr>
      <w:r>
        <w:t>Figura</w:t>
      </w:r>
      <w:r w:rsidR="00DA0956" w:rsidRPr="00FA7FDE">
        <w:t xml:space="preserve"> 4.3: </w:t>
      </w:r>
      <m:oMath>
        <m:r>
          <m:rPr>
            <m:sty m:val="bi"/>
          </m:rPr>
          <w:rPr>
            <w:rFonts w:ascii="Cambria Math" w:hAnsi="Cambria Math"/>
          </w:rPr>
          <m:t>CRE</m:t>
        </m:r>
      </m:oMath>
      <w:r w:rsidR="00DA0956" w:rsidRPr="00FA7FDE">
        <w:t xml:space="preserve"> 2016 a 2021</w:t>
      </w:r>
    </w:p>
    <w:p w14:paraId="17EE805C" w14:textId="77777777" w:rsidR="00BE19B2" w:rsidRPr="00FA7FDE" w:rsidRDefault="00DA0956">
      <w:pPr>
        <w:pStyle w:val="Ttulo2"/>
      </w:pPr>
      <w:bookmarkStart w:id="26" w:name="gasto-com-energia-elétrica-ge"/>
      <w:bookmarkStart w:id="27" w:name="_Toc89440695"/>
      <w:bookmarkEnd w:id="23"/>
      <w:r w:rsidRPr="00FA7FDE">
        <w:t>4.3</w:t>
      </w:r>
      <w:r w:rsidRPr="00FA7FDE">
        <w:tab/>
        <w:t>Gasto com Energia Elétrica (GE)</w:t>
      </w:r>
      <w:bookmarkEnd w:id="27"/>
    </w:p>
    <w:p w14:paraId="33BF0D75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valor da fatura de energia elétrica, em valores brutos. Considera-se evento gerador o mês de competência (ao qual a fatura corresponde).</w:t>
      </w:r>
    </w:p>
    <w:p w14:paraId="437418A5" w14:textId="77777777" w:rsidR="00BE19B2" w:rsidRPr="00FA7FDE" w:rsidRDefault="00DA0956">
      <w:pPr>
        <w:pStyle w:val="Corpodetexto"/>
      </w:pPr>
      <w:r w:rsidRPr="00FA7FDE">
        <w:t>Unidade de medida: Reais</w:t>
      </w:r>
    </w:p>
    <w:p w14:paraId="57E2554C" w14:textId="77777777" w:rsidR="00BE19B2" w:rsidRPr="00FA7FDE" w:rsidRDefault="00BE19B2">
      <w:pPr>
        <w:pStyle w:val="Corpodetexto"/>
      </w:pPr>
    </w:p>
    <w:p w14:paraId="20EF18E8" w14:textId="6DBC268B" w:rsidR="00BE19B2" w:rsidRPr="00FA7FDE" w:rsidRDefault="00732438">
      <w:pPr>
        <w:pStyle w:val="TableCaption"/>
      </w:pPr>
      <w:r>
        <w:t>Tabela</w:t>
      </w:r>
      <w:r w:rsidR="00DA0956" w:rsidRPr="00FA7FDE">
        <w:t xml:space="preserve"> 4.3: </w:t>
      </w:r>
      <w:bookmarkStart w:id="28" w:name="tab:tabGE"/>
      <w:r w:rsidR="00DA0956" w:rsidRPr="00FA7FDE">
        <w:t>Indicad</w:t>
      </w:r>
      <w:r w:rsidR="00DA0956" w:rsidRPr="00FA7FDE">
        <w:t>or 7.3 - GE (R$)</w:t>
      </w:r>
      <w:bookmarkEnd w:id="28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41"/>
        <w:gridCol w:w="1462"/>
        <w:gridCol w:w="1462"/>
        <w:gridCol w:w="1462"/>
        <w:gridCol w:w="1462"/>
        <w:gridCol w:w="1462"/>
        <w:gridCol w:w="1462"/>
      </w:tblGrid>
      <w:tr w:rsidR="00BE19B2" w:rsidRPr="00FA7FDE" w14:paraId="5E416594" w14:textId="77777777">
        <w:trPr>
          <w:cantSplit/>
          <w:tblHeader/>
          <w:jc w:val="center"/>
        </w:trPr>
        <w:tc>
          <w:tcPr>
            <w:tcW w:w="8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3D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14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0C0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14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C7CD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14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E2E4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14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2426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4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9E60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146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B2D9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58D7CFD1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C98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A86C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8.786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068D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0.237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3BC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9.987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183A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31.282,56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3C15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30.678,58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DA24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5.474,63</w:t>
            </w:r>
          </w:p>
        </w:tc>
      </w:tr>
      <w:tr w:rsidR="00BE19B2" w:rsidRPr="00FA7FDE" w14:paraId="3ACB6506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641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86DB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6.955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5070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3.835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A73D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19.474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A43E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6.789,18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2E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52.330,35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CD45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6.299,58</w:t>
            </w:r>
          </w:p>
        </w:tc>
      </w:tr>
      <w:tr w:rsidR="00BE19B2" w:rsidRPr="00FA7FDE" w14:paraId="3C4DCC10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F795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lastRenderedPageBreak/>
              <w:t>Mar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EB02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2.041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7E4A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12.939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C1F3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3.720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5F8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54.323,91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4456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30.471,85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7329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83.975,08</w:t>
            </w:r>
          </w:p>
        </w:tc>
      </w:tr>
      <w:tr w:rsidR="00BE19B2" w:rsidRPr="00FA7FDE" w14:paraId="7B93EF5A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A548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9D3A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1.269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8826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.072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BA9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9.476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66F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8.287,79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09E7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89.770,49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D5CF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082,63</w:t>
            </w:r>
          </w:p>
        </w:tc>
      </w:tr>
      <w:tr w:rsidR="00BE19B2" w:rsidRPr="00FA7FDE" w14:paraId="366A0F3F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536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164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48.008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F472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8.363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8E85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46.104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687F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2.222,12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B865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71.978,81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AA5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32.550,00</w:t>
            </w:r>
          </w:p>
        </w:tc>
      </w:tr>
      <w:tr w:rsidR="00BE19B2" w:rsidRPr="00FA7FDE" w14:paraId="4EC9FFF2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A18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D8AD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74.464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54F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77.047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5741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77.770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96A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17.061,99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57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9.018,72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FC58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9.568,71</w:t>
            </w:r>
          </w:p>
        </w:tc>
      </w:tr>
      <w:tr w:rsidR="00BE19B2" w:rsidRPr="00FA7FDE" w14:paraId="0C96A06C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C55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AD5E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72.659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C9C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6.499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5E3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89.112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EA4C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7.352,54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414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0.867,73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5749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39.816,24</w:t>
            </w:r>
          </w:p>
        </w:tc>
      </w:tr>
      <w:tr w:rsidR="00BE19B2" w:rsidRPr="00FA7FDE" w14:paraId="472BD19C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5015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2141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85.352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A99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8.930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D58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12.072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9AA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9.423,75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6B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5.472,82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F891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5.601,87</w:t>
            </w:r>
          </w:p>
        </w:tc>
      </w:tr>
      <w:tr w:rsidR="00BE19B2" w:rsidRPr="00FA7FDE" w14:paraId="43464EAE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530C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E0E3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9.343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4945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97.209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AF20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53.561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822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1.618,58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33E6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34.670,56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D125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6.405,65</w:t>
            </w:r>
          </w:p>
        </w:tc>
      </w:tr>
      <w:tr w:rsidR="00BE19B2" w:rsidRPr="00FA7FDE" w14:paraId="06E7604E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53B5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08B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42.458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5306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19.494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4DD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9.729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0A3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7.693,99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5F8E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31.618,06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9ABF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6.022,78</w:t>
            </w:r>
          </w:p>
        </w:tc>
      </w:tr>
      <w:tr w:rsidR="00BE19B2" w:rsidRPr="00FA7FDE" w14:paraId="58CC6886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6329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F31F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0.484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D385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16.836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7001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4.824,29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BBC8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7.233,94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C9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2.358,73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0543D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2AFA330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2B7A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BFC0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18.938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140A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40.720,48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A67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44.492,0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772D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4.184,54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C85B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9.888,83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32DA1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4B952963" w14:textId="77777777">
        <w:trPr>
          <w:cantSplit/>
          <w:jc w:val="center"/>
        </w:trPr>
        <w:tc>
          <w:tcPr>
            <w:tcW w:w="8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4A6E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4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B6F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.660.757,00</w:t>
            </w:r>
          </w:p>
        </w:tc>
        <w:tc>
          <w:tcPr>
            <w:tcW w:w="14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B74D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.374.181,48</w:t>
            </w:r>
          </w:p>
        </w:tc>
        <w:tc>
          <w:tcPr>
            <w:tcW w:w="14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E8A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.800.321,29</w:t>
            </w:r>
          </w:p>
        </w:tc>
        <w:tc>
          <w:tcPr>
            <w:tcW w:w="14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A251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.127.474,89</w:t>
            </w:r>
          </w:p>
        </w:tc>
        <w:tc>
          <w:tcPr>
            <w:tcW w:w="14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DE8E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.319.125,53</w:t>
            </w:r>
          </w:p>
        </w:tc>
        <w:tc>
          <w:tcPr>
            <w:tcW w:w="146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BCD7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1.741.797,17</w:t>
            </w:r>
          </w:p>
        </w:tc>
      </w:tr>
    </w:tbl>
    <w:p w14:paraId="3461A3CA" w14:textId="77777777" w:rsidR="00BE19B2" w:rsidRPr="00FA7FDE" w:rsidRDefault="00BE19B2">
      <w:pPr>
        <w:pStyle w:val="Corpodetexto"/>
      </w:pPr>
    </w:p>
    <w:p w14:paraId="20D55AA5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041019BC" wp14:editId="78B80255">
            <wp:extent cx="5600700" cy="3633787"/>
            <wp:effectExtent l="0" t="0" r="0" b="0"/>
            <wp:docPr id="13" name="Picture" descr="Figure 4.4: GE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332C0" w14:textId="11690E91" w:rsidR="00BE19B2" w:rsidRPr="00FA7FDE" w:rsidRDefault="00732438">
      <w:pPr>
        <w:pStyle w:val="ImageCaption"/>
      </w:pPr>
      <w:r>
        <w:t>Figura</w:t>
      </w:r>
      <w:r w:rsidR="00DA0956" w:rsidRPr="00FA7FDE">
        <w:t xml:space="preserve"> 4.4: </w:t>
      </w:r>
      <m:oMath>
        <m:r>
          <m:rPr>
            <m:sty m:val="bi"/>
          </m:rPr>
          <w:rPr>
            <w:rFonts w:ascii="Cambria Math" w:hAnsi="Cambria Math"/>
          </w:rPr>
          <m:t>GE</m:t>
        </m:r>
      </m:oMath>
      <w:r w:rsidR="00DA0956" w:rsidRPr="00FA7FDE">
        <w:t xml:space="preserve"> - 2019 e 2021</w:t>
      </w:r>
    </w:p>
    <w:p w14:paraId="79BEBC2C" w14:textId="77777777" w:rsidR="00BE19B2" w:rsidRPr="00FA7FDE" w:rsidRDefault="00DA0956">
      <w:pPr>
        <w:pStyle w:val="Corpodetexto"/>
      </w:pPr>
      <w:r w:rsidRPr="00FA7FDE">
        <w:t>      No gráfico com a evolução mensal dos gastos de energia (figura 4.4), o que se nota é o aumento expressivo no valor das faturas de energia elétrica após junho/2021, decorrentes do retorno das atividades presenciais e aum</w:t>
      </w:r>
      <w:r w:rsidRPr="00FA7FDE">
        <w:t>ento da energia elétrica.</w:t>
      </w:r>
    </w:p>
    <w:p w14:paraId="2545EEAE" w14:textId="77777777" w:rsidR="00BE19B2" w:rsidRPr="00FA7FDE" w:rsidRDefault="00DA0956">
      <w:pPr>
        <w:pStyle w:val="Corpodetexto"/>
      </w:pPr>
      <w:r w:rsidRPr="00FA7FDE">
        <w:t>      Os gastos totais anuais em Energia Elétrica, expressos em Real, resultam nos valores de R$2.516.056,41; R$1.741.797,17 para os meses de janeiro a outubro dos anos de 2019 e 2021, respectivamente. A comparação indica que houv</w:t>
      </w:r>
      <w:r w:rsidRPr="00FA7FDE">
        <w:t>e redução de -30,8% no valor pago pela eletricidade às concessionárias.</w:t>
      </w:r>
    </w:p>
    <w:p w14:paraId="06E24515" w14:textId="77777777" w:rsidR="00BE19B2" w:rsidRPr="00FA7FDE" w:rsidRDefault="00DA0956">
      <w:pPr>
        <w:pStyle w:val="Corpodetexto"/>
      </w:pPr>
      <w:r w:rsidRPr="00FA7FDE">
        <w:t>      A figura 4.5 indica o gasto acumulado de energia elétrica nos anos de 2016 a 2021.</w:t>
      </w:r>
    </w:p>
    <w:p w14:paraId="3180EF20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463E6A32" wp14:editId="637CC89E">
            <wp:extent cx="5600700" cy="3633787"/>
            <wp:effectExtent l="0" t="0" r="0" b="0"/>
            <wp:docPr id="14" name="Picture" descr="Figure 4.5: GE Total anual -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EAc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276D1" w14:textId="3EE5F511" w:rsidR="00BE19B2" w:rsidRPr="00FA7FDE" w:rsidRDefault="00732438">
      <w:pPr>
        <w:pStyle w:val="ImageCaption"/>
      </w:pPr>
      <w:r>
        <w:t>Figura</w:t>
      </w:r>
      <w:r w:rsidR="00DA0956" w:rsidRPr="00FA7FDE">
        <w:t xml:space="preserve"> 4.5: </w:t>
      </w:r>
      <m:oMath>
        <m:r>
          <m:rPr>
            <m:sty m:val="bi"/>
          </m:rPr>
          <w:rPr>
            <w:rFonts w:ascii="Cambria Math" w:hAnsi="Cambria Math"/>
          </w:rPr>
          <m:t>GE</m:t>
        </m:r>
      </m:oMath>
      <w:r w:rsidR="00DA0956" w:rsidRPr="00FA7FDE">
        <w:t xml:space="preserve"> Total anual - 2016 a 2021</w:t>
      </w:r>
    </w:p>
    <w:p w14:paraId="6E7501BF" w14:textId="77777777" w:rsidR="00BE19B2" w:rsidRPr="00FA7FDE" w:rsidRDefault="00DA0956">
      <w:pPr>
        <w:pStyle w:val="Ttulo2"/>
      </w:pPr>
      <w:bookmarkStart w:id="29" w:name="gasto-relativo-com-energia-elétrica-gre"/>
      <w:bookmarkStart w:id="30" w:name="_Toc89440696"/>
      <w:bookmarkEnd w:id="26"/>
      <w:r w:rsidRPr="00FA7FDE">
        <w:t>4.4</w:t>
      </w:r>
      <w:r w:rsidRPr="00FA7FDE">
        <w:tab/>
      </w:r>
      <w:r w:rsidRPr="00FA7FDE">
        <w:t>Gasto relativo com Energia Elétrica (</w:t>
      </w:r>
      <m:oMath>
        <m:r>
          <m:rPr>
            <m:sty m:val="bi"/>
          </m:rPr>
          <w:rPr>
            <w:rFonts w:ascii="Cambria Math" w:hAnsi="Cambria Math"/>
          </w:rPr>
          <m:t>GRE</m:t>
        </m:r>
      </m:oMath>
      <w:r w:rsidRPr="00FA7FDE">
        <w:t>)</w:t>
      </w:r>
      <w:bookmarkEnd w:id="30"/>
    </w:p>
    <w:p w14:paraId="19D0E3B7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valor total das faturas de energia elétrica, em valores brutos, em relação à área total do órgão. Considera-se evento gerador o mês de competência (ao qual a fatura corresponde)</w:t>
      </w:r>
    </w:p>
    <w:p w14:paraId="7DBCA989" w14:textId="77777777" w:rsidR="00BE19B2" w:rsidRPr="00FA7FDE" w:rsidRDefault="00DA0956">
      <w:pPr>
        <w:pStyle w:val="Corpodetexto"/>
      </w:pPr>
      <w:r w:rsidRPr="00FA7FDE">
        <w:t xml:space="preserve">Unidade de medida: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$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49C0E69A" w14:textId="77777777" w:rsidR="00BE19B2" w:rsidRPr="00FA7FDE" w:rsidRDefault="00DA0956">
      <w:pPr>
        <w:pStyle w:val="Corpodetexto"/>
      </w:pPr>
      <w:r w:rsidRPr="00FA7FDE">
        <w:t>Periodicidade da apuração: anual</w:t>
      </w:r>
    </w:p>
    <w:p w14:paraId="085B8946" w14:textId="77777777" w:rsidR="00BE19B2" w:rsidRPr="00FA7FDE" w:rsidRDefault="00DA0956">
      <w:pPr>
        <w:pStyle w:val="Corpodetexto"/>
      </w:pPr>
      <w:r w:rsidRPr="00FA7FDE">
        <w:t>Fórmula:</w:t>
      </w:r>
    </w:p>
    <w:p w14:paraId="3AAE086A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E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Total</m:t>
              </m:r>
            </m:den>
          </m:f>
        </m:oMath>
      </m:oMathPara>
    </w:p>
    <w:p w14:paraId="41859703" w14:textId="77777777" w:rsidR="00BE19B2" w:rsidRPr="00FA7FDE" w:rsidRDefault="00DA0956">
      <w:pPr>
        <w:pStyle w:val="FirstParagraph"/>
      </w:pPr>
      <w:r w:rsidRPr="00FA7FDE">
        <w:lastRenderedPageBreak/>
        <w:t>onde:</w:t>
      </w:r>
    </w:p>
    <w:p w14:paraId="3CFF1306" w14:textId="77777777" w:rsidR="00BE19B2" w:rsidRPr="00FA7FDE" w:rsidRDefault="00DA0956">
      <w:pPr>
        <w:pStyle w:val="Compact"/>
        <w:numPr>
          <w:ilvl w:val="0"/>
          <w:numId w:val="43"/>
        </w:numPr>
      </w:pPr>
      <m:oMath>
        <m:r>
          <w:rPr>
            <w:rFonts w:ascii="Cambria Math" w:hAnsi="Cambria Math"/>
          </w:rPr>
          <m:t>GE</m:t>
        </m:r>
      </m:oMath>
      <w:r w:rsidRPr="00FA7FDE">
        <w:t xml:space="preserve"> – Gasto com energia elétrica;</w:t>
      </w:r>
    </w:p>
    <w:p w14:paraId="2089AB38" w14:textId="77777777" w:rsidR="00BE19B2" w:rsidRPr="00FA7FDE" w:rsidRDefault="00DA0956">
      <w:pPr>
        <w:pStyle w:val="Compact"/>
        <w:numPr>
          <w:ilvl w:val="0"/>
          <w:numId w:val="43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Total</m:t>
        </m:r>
      </m:oMath>
      <w:r w:rsidRPr="00FA7FDE">
        <w:t xml:space="preserve"> </w:t>
      </w:r>
      <w:r w:rsidRPr="00FA7FDE">
        <w:t>– Área total em metros quadrados (informado no Justiça em Números).</w:t>
      </w:r>
    </w:p>
    <w:p w14:paraId="5C7A353F" w14:textId="77777777" w:rsidR="00BE19B2" w:rsidRPr="00FA7FDE" w:rsidRDefault="00DA0956">
      <w:pPr>
        <w:pStyle w:val="FirstParagraph"/>
      </w:pPr>
      <w:r w:rsidRPr="00FA7FDE">
        <w:t xml:space="preserve">      A apuração do </w:t>
      </w:r>
      <m:oMath>
        <m:r>
          <w:rPr>
            <w:rFonts w:ascii="Cambria Math" w:hAnsi="Cambria Math"/>
          </w:rPr>
          <m:t>GRE</m:t>
        </m:r>
      </m:oMath>
      <w:r w:rsidRPr="00FA7FDE">
        <w:t xml:space="preserve"> é dependente </w:t>
      </w:r>
      <w:proofErr w:type="gramStart"/>
      <w:r w:rsidRPr="00FA7FDE">
        <w:t>da áreas prediais</w:t>
      </w:r>
      <w:proofErr w:type="gramEnd"/>
      <w:r w:rsidRPr="00FA7FDE">
        <w:t xml:space="preserve"> das unidades pertencentes a este TRE. Essa informação é apurada anualmente pela </w:t>
      </w:r>
      <w:r w:rsidRPr="00FA7FDE">
        <w:rPr>
          <w:b/>
          <w:bCs/>
        </w:rPr>
        <w:t>SGS</w:t>
      </w:r>
      <w:r w:rsidRPr="00FA7FDE">
        <w:t xml:space="preserve"> e informada no Justiça em Números.</w:t>
      </w:r>
    </w:p>
    <w:p w14:paraId="57598AAD" w14:textId="77777777" w:rsidR="00BE19B2" w:rsidRPr="00FA7FDE" w:rsidRDefault="00BE19B2">
      <w:pPr>
        <w:pStyle w:val="Corpodetexto"/>
      </w:pPr>
    </w:p>
    <w:p w14:paraId="2129F20E" w14:textId="77777777" w:rsidR="00BE19B2" w:rsidRPr="00FA7FDE" w:rsidRDefault="00DA0956">
      <w:pPr>
        <w:pStyle w:val="Corpodetexto"/>
      </w:pPr>
      <w:r w:rsidRPr="00FA7FDE">
        <w:t>      A ta</w:t>
      </w:r>
      <w:r w:rsidRPr="00FA7FDE">
        <w:t>bela 4.4 apresenta a área total do TRE e o gasto relativo de energia elétrica (GRE) apurado em cada ano desde 2016.</w:t>
      </w:r>
    </w:p>
    <w:p w14:paraId="6137C971" w14:textId="59FC6E80" w:rsidR="00BE19B2" w:rsidRPr="00FA7FDE" w:rsidRDefault="00732438">
      <w:pPr>
        <w:pStyle w:val="TableCaption"/>
      </w:pPr>
      <w:r>
        <w:t>Tabela</w:t>
      </w:r>
      <w:r w:rsidR="00DA0956" w:rsidRPr="00FA7FDE">
        <w:t xml:space="preserve"> 4.4: </w:t>
      </w:r>
      <w:bookmarkStart w:id="31" w:name="tab:tabGRE"/>
      <w:r w:rsidR="00DA0956" w:rsidRPr="00FA7FDE">
        <w:t xml:space="preserve">Área total das Unidades do TRE-SP e indicador 7.4 </w:t>
      </w:r>
      <w:proofErr w:type="gramStart"/>
      <w:r w:rsidR="00DA0956" w:rsidRPr="00FA7FDE">
        <w:t>-  GRE</w:t>
      </w:r>
      <w:bookmarkEnd w:id="31"/>
      <w:proofErr w:type="gram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11"/>
        <w:gridCol w:w="1151"/>
        <w:gridCol w:w="861"/>
      </w:tblGrid>
      <w:tr w:rsidR="00BE19B2" w:rsidRPr="00FA7FDE" w14:paraId="09984B40" w14:textId="77777777">
        <w:trPr>
          <w:cantSplit/>
          <w:tblHeader/>
          <w:jc w:val="center"/>
        </w:trPr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7E36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Ano</w:t>
            </w:r>
          </w:p>
        </w:tc>
        <w:tc>
          <w:tcPr>
            <w:tcW w:w="11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B706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gram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2 Total</w:t>
            </w:r>
            <w:proofErr w:type="gramEnd"/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33F8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GRE</w:t>
            </w:r>
          </w:p>
        </w:tc>
      </w:tr>
      <w:tr w:rsidR="00BE19B2" w:rsidRPr="00FA7FDE" w14:paraId="77A04A09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94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033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90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6CFD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8,11</w:t>
            </w:r>
          </w:p>
        </w:tc>
      </w:tr>
      <w:tr w:rsidR="00BE19B2" w:rsidRPr="00FA7FDE" w14:paraId="2C6FFF25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540C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3799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623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B1D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,19</w:t>
            </w:r>
          </w:p>
        </w:tc>
      </w:tr>
      <w:tr w:rsidR="00BE19B2" w:rsidRPr="00FA7FDE" w14:paraId="1C472B76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BE72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FFCF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6.38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961B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,83</w:t>
            </w:r>
          </w:p>
        </w:tc>
      </w:tr>
      <w:tr w:rsidR="00BE19B2" w:rsidRPr="00FA7FDE" w14:paraId="71DE3A8A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104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B64E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53.70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AE34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,35</w:t>
            </w:r>
          </w:p>
        </w:tc>
      </w:tr>
      <w:tr w:rsidR="00BE19B2" w:rsidRPr="00FA7FDE" w14:paraId="0FB069FE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8A3D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26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4.68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BFE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,03</w:t>
            </w:r>
          </w:p>
        </w:tc>
      </w:tr>
      <w:tr w:rsidR="00BE19B2" w:rsidRPr="00FA7FDE" w14:paraId="0968D2D2" w14:textId="77777777">
        <w:trPr>
          <w:cantSplit/>
          <w:jc w:val="center"/>
        </w:trPr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EF8C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1</w:t>
            </w:r>
          </w:p>
        </w:tc>
        <w:tc>
          <w:tcPr>
            <w:tcW w:w="11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B03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4.680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B903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,04</w:t>
            </w:r>
          </w:p>
        </w:tc>
      </w:tr>
    </w:tbl>
    <w:p w14:paraId="156C7C49" w14:textId="77777777" w:rsidR="00BE19B2" w:rsidRPr="00FA7FDE" w:rsidRDefault="00BE19B2">
      <w:pPr>
        <w:pStyle w:val="Corpodetexto"/>
      </w:pPr>
    </w:p>
    <w:p w14:paraId="7DE8C69F" w14:textId="77777777" w:rsidR="00BE19B2" w:rsidRPr="00FA7FDE" w:rsidRDefault="00DA0956">
      <w:pPr>
        <w:pStyle w:val="Corpodetexto"/>
      </w:pPr>
      <w:r w:rsidRPr="00FA7FDE">
        <w:t xml:space="preserve">      O </w:t>
      </w:r>
      <w:r w:rsidRPr="00FA7FDE">
        <w:rPr>
          <w:i/>
          <w:iCs/>
        </w:rPr>
        <w:t>gasto relativo com Energia Elétrica</w:t>
      </w:r>
      <w:r w:rsidRPr="00FA7FDE">
        <w:t xml:space="preserve">, </w:t>
      </w:r>
      <m:oMath>
        <m:r>
          <w:rPr>
            <w:rFonts w:ascii="Cambria Math" w:hAnsi="Cambria Math"/>
          </w:rPr>
          <m:t>GRE</m:t>
        </m:r>
      </m:oMath>
      <w:r w:rsidRPr="00FA7FDE">
        <w:t xml:space="preserve"> de 2021 até o mês de outubro foi apurado em 12,04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$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 xml:space="preserve">, enquanto o valor deste indicador foi de 20,35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$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 xml:space="preserve"> em 2019. A comparação destes anos indica uma retração de -40,8% do gasto relativo com energia elétrica. A evolução do indicador anualmente apurado pode ser </w:t>
      </w:r>
      <w:proofErr w:type="gramStart"/>
      <w:r w:rsidRPr="00FA7FDE">
        <w:t>visualizado</w:t>
      </w:r>
      <w:proofErr w:type="gramEnd"/>
      <w:r w:rsidRPr="00FA7FDE">
        <w:t xml:space="preserve"> no gráfico 4.6.</w:t>
      </w:r>
    </w:p>
    <w:p w14:paraId="6618B440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4529480A" wp14:editId="5BBD7E06">
            <wp:extent cx="5600700" cy="3633787"/>
            <wp:effectExtent l="0" t="0" r="0" b="0"/>
            <wp:docPr id="15" name="Picture" descr="Figure 4.6: GRE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R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7EA11" w14:textId="2678A79B" w:rsidR="00BE19B2" w:rsidRPr="00FA7FDE" w:rsidRDefault="00732438">
      <w:pPr>
        <w:pStyle w:val="ImageCaption"/>
      </w:pPr>
      <w:r>
        <w:t>Figura</w:t>
      </w:r>
      <w:r w:rsidR="00DA0956" w:rsidRPr="00FA7FDE">
        <w:t xml:space="preserve"> 4.6: </w:t>
      </w:r>
      <m:oMath>
        <m:r>
          <m:rPr>
            <m:sty m:val="bi"/>
          </m:rPr>
          <w:rPr>
            <w:rFonts w:ascii="Cambria Math" w:hAnsi="Cambria Math"/>
          </w:rPr>
          <m:t>G</m:t>
        </m:r>
        <m:r>
          <m:rPr>
            <m:sty m:val="bi"/>
          </m:rPr>
          <w:rPr>
            <w:rFonts w:ascii="Cambria Math" w:hAnsi="Cambria Math"/>
          </w:rPr>
          <m:t>RE</m:t>
        </m:r>
      </m:oMath>
      <w:r w:rsidR="00DA0956" w:rsidRPr="00FA7FDE">
        <w:t xml:space="preserve"> 2016 a 2021</w:t>
      </w:r>
    </w:p>
    <w:p w14:paraId="7C6B80D0" w14:textId="77777777" w:rsidR="00BE19B2" w:rsidRPr="00FA7FDE" w:rsidRDefault="00DA0956">
      <w:pPr>
        <w:pStyle w:val="Ttulo1"/>
      </w:pPr>
      <w:bookmarkStart w:id="32" w:name="água-e-esgoto"/>
      <w:bookmarkStart w:id="33" w:name="_Toc89440697"/>
      <w:bookmarkEnd w:id="18"/>
      <w:bookmarkEnd w:id="29"/>
      <w:r w:rsidRPr="00FA7FDE">
        <w:lastRenderedPageBreak/>
        <w:t>5</w:t>
      </w:r>
      <w:r w:rsidRPr="00FA7FDE">
        <w:tab/>
        <w:t>Água e Esgoto</w:t>
      </w:r>
      <w:bookmarkEnd w:id="33"/>
    </w:p>
    <w:p w14:paraId="4339A851" w14:textId="77777777" w:rsidR="00BE19B2" w:rsidRPr="00FA7FDE" w:rsidRDefault="00DA0956">
      <w:pPr>
        <w:pStyle w:val="FirstParagraph"/>
      </w:pPr>
      <w:r w:rsidRPr="00FA7FDE">
        <w:t xml:space="preserve">      Os resultados relativos ao item 8 - Água e Esgoto serão apresentados utilizando os indicadores </w:t>
      </w:r>
      <w:r w:rsidRPr="00FA7FDE">
        <w:rPr>
          <w:i/>
          <w:iCs/>
        </w:rPr>
        <w:t>8.1 - CA – Consumo de água</w:t>
      </w:r>
      <w:r w:rsidRPr="00FA7FDE">
        <w:t xml:space="preserve"> e </w:t>
      </w:r>
      <w:r w:rsidRPr="00FA7FDE">
        <w:rPr>
          <w:i/>
          <w:iCs/>
        </w:rPr>
        <w:t>8.3 - GA – Gasto com água</w:t>
      </w:r>
      <w:r w:rsidRPr="00FA7FDE">
        <w:t>. Devem ser considerados todos os edifícios e unidades que compõem o</w:t>
      </w:r>
      <w:r w:rsidRPr="00FA7FDE">
        <w:t xml:space="preserve"> órgão e os valores são mensurados pela </w:t>
      </w:r>
      <w:r w:rsidRPr="00FA7FDE">
        <w:rPr>
          <w:b/>
          <w:bCs/>
        </w:rPr>
        <w:t>SAM</w:t>
      </w:r>
      <w:r w:rsidRPr="00FA7FDE">
        <w:t xml:space="preserve"> no TRE-SP.</w:t>
      </w:r>
    </w:p>
    <w:p w14:paraId="15FB15E7" w14:textId="77777777" w:rsidR="00BE19B2" w:rsidRPr="00FA7FDE" w:rsidRDefault="00DA0956">
      <w:pPr>
        <w:pStyle w:val="Ttulo2"/>
      </w:pPr>
      <w:bookmarkStart w:id="34" w:name="consumo-de-água-ca"/>
      <w:bookmarkStart w:id="35" w:name="_Toc89440698"/>
      <w:r w:rsidRPr="00FA7FDE">
        <w:t>5.1</w:t>
      </w:r>
      <w:r w:rsidRPr="00FA7FDE">
        <w:tab/>
        <w:t>Consumo de água (</w:t>
      </w:r>
      <m:oMath>
        <m:r>
          <m:rPr>
            <m:sty m:val="bi"/>
          </m:rPr>
          <w:rPr>
            <w:rFonts w:ascii="Cambria Math" w:hAnsi="Cambria Math"/>
          </w:rPr>
          <m:t>CA</m:t>
        </m:r>
      </m:oMath>
      <w:r w:rsidRPr="00FA7FDE">
        <w:t>)</w:t>
      </w:r>
      <w:bookmarkEnd w:id="35"/>
    </w:p>
    <w:p w14:paraId="5C83F6AA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consumo total de água fornecida pela concessionária.</w:t>
      </w:r>
    </w:p>
    <w:p w14:paraId="4D9AB6FE" w14:textId="77777777" w:rsidR="00BE19B2" w:rsidRPr="00FA7FDE" w:rsidRDefault="00DA0956">
      <w:pPr>
        <w:pStyle w:val="Corpodetexto"/>
      </w:pPr>
      <w:r w:rsidRPr="00FA7FDE">
        <w:t xml:space="preserve">Unidade de medida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14:paraId="436B02F1" w14:textId="4AABD159" w:rsidR="00BE19B2" w:rsidRPr="00FA7FDE" w:rsidRDefault="00732438">
      <w:pPr>
        <w:pStyle w:val="TableCaption"/>
      </w:pPr>
      <w:r>
        <w:t>Tabela</w:t>
      </w:r>
      <w:r w:rsidR="00DA0956" w:rsidRPr="00FA7FDE">
        <w:t xml:space="preserve"> 5.1: </w:t>
      </w:r>
      <w:bookmarkStart w:id="36" w:name="tab:tabCA"/>
      <w:r w:rsidR="00DA0956" w:rsidRPr="00FA7FDE">
        <w:t>Indicador 8.1 - CA (m3)</w:t>
      </w:r>
      <w:bookmarkEnd w:id="36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41"/>
        <w:gridCol w:w="961"/>
        <w:gridCol w:w="961"/>
        <w:gridCol w:w="961"/>
        <w:gridCol w:w="961"/>
        <w:gridCol w:w="961"/>
        <w:gridCol w:w="961"/>
      </w:tblGrid>
      <w:tr w:rsidR="00BE19B2" w:rsidRPr="00FA7FDE" w14:paraId="6DD70704" w14:textId="77777777">
        <w:trPr>
          <w:cantSplit/>
          <w:tblHeader/>
          <w:jc w:val="center"/>
        </w:trPr>
        <w:tc>
          <w:tcPr>
            <w:tcW w:w="8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CBB2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3CA3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06E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8CE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BB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582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C02D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0C1BD68E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514C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AE3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18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98BE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13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911A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67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733B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10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803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28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162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719</w:t>
            </w:r>
          </w:p>
        </w:tc>
      </w:tr>
      <w:tr w:rsidR="00BE19B2" w:rsidRPr="00FA7FDE" w14:paraId="1883CCF3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2B20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438A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69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DC8B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38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E5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0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3C01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64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C779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67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58C4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601</w:t>
            </w:r>
          </w:p>
        </w:tc>
      </w:tr>
      <w:tr w:rsidR="00BE19B2" w:rsidRPr="00FA7FDE" w14:paraId="755D5DC5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467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284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0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9EF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65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E50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09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B381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83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349F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11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9FF8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237</w:t>
            </w:r>
          </w:p>
        </w:tc>
      </w:tr>
      <w:tr w:rsidR="00BE19B2" w:rsidRPr="00FA7FDE" w14:paraId="777E7DF2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34C7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913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40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903F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1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F72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28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ECC1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07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8734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19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B84B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94</w:t>
            </w:r>
          </w:p>
        </w:tc>
      </w:tr>
      <w:tr w:rsidR="00BE19B2" w:rsidRPr="00FA7FDE" w14:paraId="627CF240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B29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A002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72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3D17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7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6EBF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45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8202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11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555F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1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F1B7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57</w:t>
            </w:r>
          </w:p>
        </w:tc>
      </w:tr>
      <w:tr w:rsidR="00BE19B2" w:rsidRPr="00FA7FDE" w14:paraId="7D7C5545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67B8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DFB0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21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427A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22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282C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8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7E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34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F11E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9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DC7F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80</w:t>
            </w:r>
          </w:p>
        </w:tc>
      </w:tr>
      <w:tr w:rsidR="00BE19B2" w:rsidRPr="00FA7FDE" w14:paraId="26DBD7A6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0277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79DC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19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E46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855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3796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1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5DFA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18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1E51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1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E212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30</w:t>
            </w:r>
          </w:p>
        </w:tc>
      </w:tr>
      <w:tr w:rsidR="00BE19B2" w:rsidRPr="00FA7FDE" w14:paraId="3B944E4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D16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A049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39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E896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98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9A32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201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24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58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162F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26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D612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122</w:t>
            </w:r>
          </w:p>
        </w:tc>
      </w:tr>
      <w:tr w:rsidR="00BE19B2" w:rsidRPr="00FA7FDE" w14:paraId="4A5027B5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26C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96F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.27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973B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13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AEE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.35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AF76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64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25E0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51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DCEB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247</w:t>
            </w:r>
          </w:p>
        </w:tc>
      </w:tr>
      <w:tr w:rsidR="00BE19B2" w:rsidRPr="00FA7FDE" w14:paraId="5C6BEDCA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33C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032A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.30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780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97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596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.23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1FF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51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5664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15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1DB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068</w:t>
            </w:r>
          </w:p>
        </w:tc>
      </w:tr>
      <w:tr w:rsidR="00BE19B2" w:rsidRPr="00FA7FDE" w14:paraId="76CB0816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E4EA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B39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47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402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9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2D2B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73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97E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30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5242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05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90E1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5B1553AA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3A0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969D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96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957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42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2A4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59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EF88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14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0395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606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59016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0B16175B" w14:textId="77777777">
        <w:trPr>
          <w:cantSplit/>
          <w:jc w:val="center"/>
        </w:trPr>
        <w:tc>
          <w:tcPr>
            <w:tcW w:w="8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779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AB3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9.544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144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4.060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2945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9.831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149D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7.509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B53C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.387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4DA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11.355</w:t>
            </w:r>
          </w:p>
        </w:tc>
      </w:tr>
    </w:tbl>
    <w:p w14:paraId="698ABD4C" w14:textId="77777777" w:rsidR="00BE19B2" w:rsidRPr="00FA7FDE" w:rsidRDefault="00BE19B2">
      <w:pPr>
        <w:pStyle w:val="Corpodetexto"/>
      </w:pPr>
    </w:p>
    <w:p w14:paraId="0A8CF224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0F989695" wp14:editId="6BD582E8">
            <wp:extent cx="5600700" cy="3633787"/>
            <wp:effectExtent l="0" t="0" r="0" b="0"/>
            <wp:docPr id="16" name="Picture" descr="Figure 5.1: CA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CA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20746" w14:textId="0D089410" w:rsidR="00BE19B2" w:rsidRPr="00FA7FDE" w:rsidRDefault="00732438">
      <w:pPr>
        <w:pStyle w:val="ImageCaption"/>
      </w:pPr>
      <w:r>
        <w:t>Figura</w:t>
      </w:r>
      <w:r w:rsidR="00DA0956" w:rsidRPr="00FA7FDE">
        <w:t xml:space="preserve"> 5.1: </w:t>
      </w:r>
      <m:oMath>
        <m:r>
          <m:rPr>
            <m:sty m:val="bi"/>
          </m:rPr>
          <w:rPr>
            <w:rFonts w:ascii="Cambria Math" w:hAnsi="Cambria Math"/>
          </w:rPr>
          <m:t>CA</m:t>
        </m:r>
      </m:oMath>
      <w:r w:rsidR="00DA0956" w:rsidRPr="00FA7FDE">
        <w:t xml:space="preserve"> - 2019 e 2021</w:t>
      </w:r>
    </w:p>
    <w:p w14:paraId="064DEB1D" w14:textId="77777777" w:rsidR="00BE19B2" w:rsidRPr="00FA7FDE" w:rsidRDefault="00DA0956">
      <w:pPr>
        <w:pStyle w:val="Corpodetexto"/>
      </w:pPr>
      <w:r w:rsidRPr="00FA7FDE">
        <w:t xml:space="preserve">      O consumo de água em 2021 </w:t>
      </w:r>
      <w:proofErr w:type="spellStart"/>
      <w:r w:rsidRPr="00FA7FDE">
        <w:t>continou</w:t>
      </w:r>
      <w:proofErr w:type="spellEnd"/>
      <w:r w:rsidRPr="00FA7FDE">
        <w:t xml:space="preserve"> sendo impactado fortemente pela pandemia. O volume total de água consumida entre os meses de janeiro a outubro de 2019 foi 31.055,0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Pr="00FA7FDE">
        <w:t xml:space="preserve"> e 11.355,0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Pr="00FA7FDE">
        <w:t xml:space="preserve"> nos mesmos meses de 2021. Entre 2019 e 2021, houve a redução de </w:t>
      </w:r>
      <w:r w:rsidRPr="00FA7FDE">
        <w:t>-63,4% no consumo absoluto de água.</w:t>
      </w:r>
    </w:p>
    <w:p w14:paraId="7641737A" w14:textId="77777777" w:rsidR="00BE19B2" w:rsidRPr="00FA7FDE" w:rsidRDefault="00DA0956">
      <w:pPr>
        <w:pStyle w:val="Corpodetexto"/>
      </w:pPr>
      <w:r w:rsidRPr="00FA7FDE">
        <w:t>    O consumo anual pode ser visto no gráfico 5.2 a seguir.</w:t>
      </w:r>
    </w:p>
    <w:p w14:paraId="47F7F526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790BE1A2" wp14:editId="57DBFEA8">
            <wp:extent cx="5600700" cy="3633787"/>
            <wp:effectExtent l="0" t="0" r="0" b="0"/>
            <wp:docPr id="17" name="Picture" descr="Figure 5.2: CA Total anual -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caA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486F4" w14:textId="2AB1ACE7" w:rsidR="00BE19B2" w:rsidRPr="00FA7FDE" w:rsidRDefault="00732438">
      <w:pPr>
        <w:pStyle w:val="ImageCaption"/>
      </w:pPr>
      <w:r>
        <w:t>Figura</w:t>
      </w:r>
      <w:r w:rsidR="00DA0956" w:rsidRPr="00FA7FDE">
        <w:t xml:space="preserve"> 5.2: </w:t>
      </w:r>
      <m:oMath>
        <m:r>
          <m:rPr>
            <m:sty m:val="bi"/>
          </m:rPr>
          <w:rPr>
            <w:rFonts w:ascii="Cambria Math" w:hAnsi="Cambria Math"/>
          </w:rPr>
          <m:t>CA</m:t>
        </m:r>
      </m:oMath>
      <w:r w:rsidR="00DA0956" w:rsidRPr="00FA7FDE">
        <w:t xml:space="preserve"> Total anual - 2016 a 2021</w:t>
      </w:r>
    </w:p>
    <w:p w14:paraId="0D39F172" w14:textId="77777777" w:rsidR="00BE19B2" w:rsidRPr="00FA7FDE" w:rsidRDefault="00DA0956">
      <w:pPr>
        <w:pStyle w:val="Ttulo2"/>
      </w:pPr>
      <w:bookmarkStart w:id="37" w:name="consumo-relativo-de-água-cra"/>
      <w:bookmarkStart w:id="38" w:name="_Toc89440699"/>
      <w:bookmarkEnd w:id="34"/>
      <w:r w:rsidRPr="00FA7FDE">
        <w:t>5.2</w:t>
      </w:r>
      <w:r w:rsidRPr="00FA7FDE">
        <w:tab/>
        <w:t>Consumo relativo de Água (</w:t>
      </w:r>
      <m:oMath>
        <m:r>
          <m:rPr>
            <m:sty m:val="bi"/>
          </m:rPr>
          <w:rPr>
            <w:rFonts w:ascii="Cambria Math" w:hAnsi="Cambria Math"/>
          </w:rPr>
          <m:t>CRA</m:t>
        </m:r>
      </m:oMath>
      <w:r w:rsidRPr="00FA7FDE">
        <w:t>)</w:t>
      </w:r>
      <w:bookmarkEnd w:id="38"/>
    </w:p>
    <w:p w14:paraId="02F05BBD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consumo total de água fornecida pela concessionária em relação à á</w:t>
      </w:r>
      <w:r w:rsidRPr="00FA7FDE">
        <w:t>rea total do órgão.</w:t>
      </w:r>
    </w:p>
    <w:p w14:paraId="59FC1369" w14:textId="77777777" w:rsidR="00BE19B2" w:rsidRPr="00FA7FDE" w:rsidRDefault="00DA0956">
      <w:pPr>
        <w:pStyle w:val="Corpodetexto"/>
      </w:pPr>
      <w:r w:rsidRPr="00FA7FDE">
        <w:t xml:space="preserve">Unidade de medida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3681945D" w14:textId="77777777" w:rsidR="00BE19B2" w:rsidRPr="00FA7FDE" w:rsidRDefault="00DA0956">
      <w:pPr>
        <w:pStyle w:val="Corpodetexto"/>
      </w:pPr>
      <w:r w:rsidRPr="00FA7FDE">
        <w:t>Periodicidade da apuração: anual</w:t>
      </w:r>
    </w:p>
    <w:p w14:paraId="24258FE0" w14:textId="77777777" w:rsidR="00BE19B2" w:rsidRPr="00FA7FDE" w:rsidRDefault="00DA0956">
      <w:pPr>
        <w:pStyle w:val="Corpodetexto"/>
      </w:pPr>
      <w:r w:rsidRPr="00FA7FDE">
        <w:t>Fórmula:</w:t>
      </w:r>
    </w:p>
    <w:p w14:paraId="500D40EB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R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A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Total</m:t>
              </m:r>
            </m:den>
          </m:f>
        </m:oMath>
      </m:oMathPara>
    </w:p>
    <w:p w14:paraId="27804838" w14:textId="77777777" w:rsidR="00BE19B2" w:rsidRPr="00FA7FDE" w:rsidRDefault="00DA0956">
      <w:pPr>
        <w:pStyle w:val="FirstParagraph"/>
      </w:pPr>
      <w:r w:rsidRPr="00FA7FDE">
        <w:t>onde:</w:t>
      </w:r>
    </w:p>
    <w:p w14:paraId="7F5F65CE" w14:textId="77777777" w:rsidR="00BE19B2" w:rsidRPr="00FA7FDE" w:rsidRDefault="00DA0956">
      <w:pPr>
        <w:pStyle w:val="Compact"/>
        <w:numPr>
          <w:ilvl w:val="0"/>
          <w:numId w:val="44"/>
        </w:numPr>
      </w:pPr>
      <m:oMath>
        <m:r>
          <w:rPr>
            <w:rFonts w:ascii="Cambria Math" w:hAnsi="Cambria Math"/>
          </w:rPr>
          <w:lastRenderedPageBreak/>
          <m:t>CA</m:t>
        </m:r>
      </m:oMath>
      <w:r w:rsidRPr="00FA7FDE">
        <w:t xml:space="preserve"> – Consumo de água;</w:t>
      </w:r>
    </w:p>
    <w:p w14:paraId="09D18B65" w14:textId="77777777" w:rsidR="00BE19B2" w:rsidRPr="00FA7FDE" w:rsidRDefault="00DA0956">
      <w:pPr>
        <w:pStyle w:val="Compact"/>
        <w:numPr>
          <w:ilvl w:val="0"/>
          <w:numId w:val="4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Total</m:t>
        </m:r>
      </m:oMath>
      <w:r w:rsidRPr="00FA7FDE">
        <w:t xml:space="preserve"> – Área total em metros quadrados (informado no Justiça em Números).</w:t>
      </w:r>
    </w:p>
    <w:p w14:paraId="46DD6966" w14:textId="77777777" w:rsidR="00BE19B2" w:rsidRPr="00FA7FDE" w:rsidRDefault="00DA0956">
      <w:pPr>
        <w:pStyle w:val="FirstParagraph"/>
      </w:pPr>
      <w:r w:rsidRPr="00FA7FDE">
        <w:t xml:space="preserve">      A apuração do </w:t>
      </w:r>
      <m:oMath>
        <m:r>
          <w:rPr>
            <w:rFonts w:ascii="Cambria Math" w:hAnsi="Cambria Math"/>
          </w:rPr>
          <m:t>CRA</m:t>
        </m:r>
      </m:oMath>
      <w:r w:rsidRPr="00FA7FDE">
        <w:t xml:space="preserve"> é dependente </w:t>
      </w:r>
      <w:proofErr w:type="gramStart"/>
      <w:r w:rsidRPr="00FA7FDE">
        <w:t>da áreas prediais</w:t>
      </w:r>
      <w:proofErr w:type="gramEnd"/>
      <w:r w:rsidRPr="00FA7FDE">
        <w:t xml:space="preserve"> das unidades pertencentes a este TRE. Essa informação é apurada anualmente pela </w:t>
      </w:r>
      <w:r w:rsidRPr="00FA7FDE">
        <w:rPr>
          <w:b/>
          <w:bCs/>
        </w:rPr>
        <w:t>SGS</w:t>
      </w:r>
      <w:r w:rsidRPr="00FA7FDE">
        <w:t xml:space="preserve"> e informada no Justiça em Números.</w:t>
      </w:r>
    </w:p>
    <w:p w14:paraId="37214160" w14:textId="77777777" w:rsidR="00BE19B2" w:rsidRPr="00FA7FDE" w:rsidRDefault="00BE19B2">
      <w:pPr>
        <w:pStyle w:val="Corpodetexto"/>
      </w:pPr>
    </w:p>
    <w:p w14:paraId="11D5D91E" w14:textId="77777777" w:rsidR="00BE19B2" w:rsidRPr="00FA7FDE" w:rsidRDefault="00DA0956">
      <w:pPr>
        <w:pStyle w:val="Corpodetexto"/>
      </w:pPr>
      <w:r w:rsidRPr="00FA7FDE">
        <w:t>      A tabela 5.2 apresenta a área total abarcada pelas unidades do TRE-SP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>) e o CRA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>) de 2016 a 2021.</w:t>
      </w:r>
    </w:p>
    <w:p w14:paraId="53F71430" w14:textId="526072DC" w:rsidR="00BE19B2" w:rsidRPr="00FA7FDE" w:rsidRDefault="00732438">
      <w:pPr>
        <w:pStyle w:val="TableCaption"/>
      </w:pPr>
      <w:r>
        <w:t>Tabela</w:t>
      </w:r>
      <w:r w:rsidR="00DA0956" w:rsidRPr="00FA7FDE">
        <w:t xml:space="preserve"> 5.2: </w:t>
      </w:r>
      <w:bookmarkStart w:id="39" w:name="tab:tabCRA"/>
      <w:r w:rsidR="00DA0956" w:rsidRPr="00FA7FDE">
        <w:t xml:space="preserve">Área total das Unidades do TRE-SP e indicador 8.2 </w:t>
      </w:r>
      <w:proofErr w:type="gramStart"/>
      <w:r w:rsidR="00DA0956" w:rsidRPr="00FA7FDE">
        <w:t>-  CRA</w:t>
      </w:r>
      <w:bookmarkEnd w:id="39"/>
      <w:proofErr w:type="gram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11"/>
        <w:gridCol w:w="1151"/>
        <w:gridCol w:w="801"/>
      </w:tblGrid>
      <w:tr w:rsidR="00BE19B2" w:rsidRPr="00FA7FDE" w14:paraId="1A68D02C" w14:textId="77777777">
        <w:trPr>
          <w:cantSplit/>
          <w:tblHeader/>
          <w:jc w:val="center"/>
        </w:trPr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E49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Ano</w:t>
            </w:r>
          </w:p>
        </w:tc>
        <w:tc>
          <w:tcPr>
            <w:tcW w:w="11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3F28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gram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2 Total</w:t>
            </w:r>
            <w:proofErr w:type="gramEnd"/>
          </w:p>
        </w:tc>
        <w:tc>
          <w:tcPr>
            <w:tcW w:w="80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CF32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CRA</w:t>
            </w:r>
          </w:p>
        </w:tc>
      </w:tr>
      <w:tr w:rsidR="00BE19B2" w:rsidRPr="00FA7FDE" w14:paraId="210CE73B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6F9E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D1B0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903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2EA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27</w:t>
            </w:r>
          </w:p>
        </w:tc>
      </w:tr>
      <w:tr w:rsidR="00BE19B2" w:rsidRPr="00FA7FDE" w14:paraId="0E15D6F2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F83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1E5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623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5157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23</w:t>
            </w:r>
          </w:p>
        </w:tc>
      </w:tr>
      <w:tr w:rsidR="00BE19B2" w:rsidRPr="00FA7FDE" w14:paraId="0C6E4B88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3AB7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7201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6.38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632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24</w:t>
            </w:r>
          </w:p>
        </w:tc>
      </w:tr>
      <w:tr w:rsidR="00BE19B2" w:rsidRPr="00FA7FDE" w14:paraId="724F4692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686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735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53.704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3995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24</w:t>
            </w:r>
          </w:p>
        </w:tc>
      </w:tr>
      <w:tr w:rsidR="00BE19B2" w:rsidRPr="00FA7FDE" w14:paraId="24CB4BC5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33B4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31A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4.68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9638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14</w:t>
            </w:r>
          </w:p>
        </w:tc>
      </w:tr>
      <w:tr w:rsidR="00BE19B2" w:rsidRPr="00FA7FDE" w14:paraId="0151324F" w14:textId="77777777">
        <w:trPr>
          <w:cantSplit/>
          <w:jc w:val="center"/>
        </w:trPr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67A7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1</w:t>
            </w:r>
          </w:p>
        </w:tc>
        <w:tc>
          <w:tcPr>
            <w:tcW w:w="11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40B8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4.680</w:t>
            </w:r>
          </w:p>
        </w:tc>
        <w:tc>
          <w:tcPr>
            <w:tcW w:w="80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B29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8</w:t>
            </w:r>
          </w:p>
        </w:tc>
      </w:tr>
    </w:tbl>
    <w:p w14:paraId="2303A87D" w14:textId="77777777" w:rsidR="00BE19B2" w:rsidRPr="00FA7FDE" w:rsidRDefault="00BE19B2">
      <w:pPr>
        <w:pStyle w:val="Corpodetexto"/>
      </w:pPr>
    </w:p>
    <w:p w14:paraId="5E638832" w14:textId="77777777" w:rsidR="00BE19B2" w:rsidRPr="00FA7FDE" w:rsidRDefault="00DA0956">
      <w:pPr>
        <w:pStyle w:val="Corpodetexto"/>
      </w:pPr>
      <w:r w:rsidRPr="00FA7FDE">
        <w:t xml:space="preserve">      O </w:t>
      </w:r>
      <w:r w:rsidRPr="00FA7FDE">
        <w:rPr>
          <w:i/>
          <w:iCs/>
        </w:rPr>
        <w:t>Consumo relativo de água</w:t>
      </w:r>
      <w:r w:rsidRPr="00FA7FDE">
        <w:t xml:space="preserve"> é apresentado no gráfico 5.3. O </w:t>
      </w:r>
      <m:oMath>
        <m:r>
          <w:rPr>
            <w:rFonts w:ascii="Cambria Math" w:hAnsi="Cambria Math"/>
          </w:rPr>
          <m:t>CRA</m:t>
        </m:r>
      </m:oMath>
      <w:r w:rsidRPr="00FA7FDE">
        <w:t xml:space="preserve"> de 2021 (janeiro a outubro) foi apurado em 0,078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 xml:space="preserve">, enquanto o valor deste indicador foi de 0,24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 xml:space="preserve"> em 2019. a comparação destes anos indica uma retração de -67,8% do consumo relati</w:t>
      </w:r>
      <w:proofErr w:type="spellStart"/>
      <w:r w:rsidRPr="00FA7FDE">
        <w:t>vo</w:t>
      </w:r>
      <w:proofErr w:type="spellEnd"/>
      <w:r w:rsidRPr="00FA7FDE">
        <w:t xml:space="preserve"> de água.</w:t>
      </w:r>
    </w:p>
    <w:p w14:paraId="2B6CC1C4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2DC56825" wp14:editId="0939299D">
            <wp:extent cx="5600700" cy="3633787"/>
            <wp:effectExtent l="0" t="0" r="0" b="0"/>
            <wp:docPr id="18" name="Picture" descr="Figure 5.3: CRA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CR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2450A" w14:textId="2B7A3B73" w:rsidR="00BE19B2" w:rsidRPr="00FA7FDE" w:rsidRDefault="00732438">
      <w:pPr>
        <w:pStyle w:val="ImageCaption"/>
      </w:pPr>
      <w:r>
        <w:t>Figura</w:t>
      </w:r>
      <w:r w:rsidR="00DA0956" w:rsidRPr="00FA7FDE">
        <w:t xml:space="preserve"> 5.3: </w:t>
      </w:r>
      <m:oMath>
        <m:r>
          <m:rPr>
            <m:sty m:val="bi"/>
          </m:rPr>
          <w:rPr>
            <w:rFonts w:ascii="Cambria Math" w:hAnsi="Cambria Math"/>
          </w:rPr>
          <m:t>CRA</m:t>
        </m:r>
      </m:oMath>
      <w:r w:rsidR="00DA0956" w:rsidRPr="00FA7FDE">
        <w:t xml:space="preserve"> 2016 a 2021</w:t>
      </w:r>
    </w:p>
    <w:p w14:paraId="1D2F3307" w14:textId="77777777" w:rsidR="00BE19B2" w:rsidRPr="00FA7FDE" w:rsidRDefault="00DA0956">
      <w:pPr>
        <w:pStyle w:val="Corpodetexto"/>
      </w:pPr>
      <w:r w:rsidRPr="00FA7FDE">
        <w:t>      O consumo relativo de água foi fortemente impactado pela pandemia sendo que o valor apurado parcialmente em 2021 representa cerca de 1/3 do observado em 2019.</w:t>
      </w:r>
    </w:p>
    <w:p w14:paraId="36C55555" w14:textId="77777777" w:rsidR="00BE19B2" w:rsidRPr="00FA7FDE" w:rsidRDefault="00DA0956">
      <w:pPr>
        <w:pStyle w:val="Ttulo2"/>
      </w:pPr>
      <w:bookmarkStart w:id="40" w:name="gasto-com-água-ga"/>
      <w:bookmarkStart w:id="41" w:name="_Toc89440700"/>
      <w:bookmarkEnd w:id="37"/>
      <w:r w:rsidRPr="00FA7FDE">
        <w:t>5.3</w:t>
      </w:r>
      <w:r w:rsidRPr="00FA7FDE">
        <w:tab/>
        <w:t>Gasto com água (</w:t>
      </w:r>
      <m:oMath>
        <m:r>
          <m:rPr>
            <m:sty m:val="bi"/>
          </m:rPr>
          <w:rPr>
            <w:rFonts w:ascii="Cambria Math" w:hAnsi="Cambria Math"/>
          </w:rPr>
          <m:t>GA</m:t>
        </m:r>
      </m:oMath>
      <w:r w:rsidRPr="00FA7FDE">
        <w:t>)</w:t>
      </w:r>
      <w:bookmarkEnd w:id="41"/>
    </w:p>
    <w:p w14:paraId="4B6763C9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 xml:space="preserve">: valor da </w:t>
      </w:r>
      <w:r w:rsidRPr="00FA7FDE">
        <w:t>fatura de água e esgoto, em valores brutos. Considera-se evento gerador o mês de competência (ao qual a fatura corresponde).</w:t>
      </w:r>
    </w:p>
    <w:p w14:paraId="586C01EA" w14:textId="77777777" w:rsidR="00BE19B2" w:rsidRPr="00FA7FDE" w:rsidRDefault="00DA0956">
      <w:pPr>
        <w:pStyle w:val="Corpodetexto"/>
      </w:pPr>
      <w:r w:rsidRPr="00FA7FDE">
        <w:t>Unidade de medida: Reais</w:t>
      </w:r>
    </w:p>
    <w:p w14:paraId="42925D6D" w14:textId="77777777" w:rsidR="00BE19B2" w:rsidRPr="00FA7FDE" w:rsidRDefault="00DA0956">
      <w:pPr>
        <w:pStyle w:val="Corpodetexto"/>
      </w:pPr>
      <w:r w:rsidRPr="00FA7FDE">
        <w:t>      A seguir serão apresentados o histórico de dados e a evolução gráfica dos gastos com água e esgoto d</w:t>
      </w:r>
      <w:r w:rsidRPr="00FA7FDE">
        <w:t xml:space="preserve">o TRE-SP. A apuração destes indicadores é de responsabilidade da </w:t>
      </w:r>
      <w:r w:rsidRPr="00FA7FDE">
        <w:rPr>
          <w:b/>
          <w:bCs/>
        </w:rPr>
        <w:t>SAM</w:t>
      </w:r>
      <w:r w:rsidRPr="00FA7FDE">
        <w:t>.</w:t>
      </w:r>
    </w:p>
    <w:p w14:paraId="0416FC43" w14:textId="4F258D85" w:rsidR="00BE19B2" w:rsidRPr="00FA7FDE" w:rsidRDefault="00732438">
      <w:pPr>
        <w:pStyle w:val="TableCaption"/>
      </w:pPr>
      <w:r>
        <w:lastRenderedPageBreak/>
        <w:t>Tabela</w:t>
      </w:r>
      <w:r w:rsidR="00DA0956" w:rsidRPr="00FA7FDE">
        <w:t xml:space="preserve"> 5.3: </w:t>
      </w:r>
      <w:bookmarkStart w:id="42" w:name="tab:tabGA"/>
      <w:r w:rsidR="00DA0956" w:rsidRPr="00FA7FDE">
        <w:t>Indicador 8.3 - GA (R$)</w:t>
      </w:r>
      <w:bookmarkEnd w:id="42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41"/>
        <w:gridCol w:w="1312"/>
        <w:gridCol w:w="1312"/>
        <w:gridCol w:w="1312"/>
        <w:gridCol w:w="1312"/>
        <w:gridCol w:w="1312"/>
        <w:gridCol w:w="1312"/>
      </w:tblGrid>
      <w:tr w:rsidR="00BE19B2" w:rsidRPr="00FA7FDE" w14:paraId="785ABFB7" w14:textId="77777777">
        <w:trPr>
          <w:cantSplit/>
          <w:tblHeader/>
          <w:jc w:val="center"/>
        </w:trPr>
        <w:tc>
          <w:tcPr>
            <w:tcW w:w="8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84BC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65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B90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5257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A971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D8A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13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F025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00F024A6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BB1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AC1C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7.94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A105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2.59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1DA6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044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4AAD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1.320,5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AB28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1.870,79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FB64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.063,54</w:t>
            </w:r>
          </w:p>
        </w:tc>
      </w:tr>
      <w:tr w:rsidR="00BE19B2" w:rsidRPr="00FA7FDE" w14:paraId="0E5F682F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AB4E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A7EB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2.09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5F4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3.835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2D22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8.35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E8B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42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D31D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111,63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E910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.996,77</w:t>
            </w:r>
          </w:p>
        </w:tc>
      </w:tr>
      <w:tr w:rsidR="00BE19B2" w:rsidRPr="00FA7FDE" w14:paraId="6DEDB9CB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C78F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A584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.683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6C7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2.16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F2F8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2.98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F06E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8.638,1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13A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0.368,28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4B76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.133,41</w:t>
            </w:r>
          </w:p>
        </w:tc>
      </w:tr>
      <w:tr w:rsidR="00BE19B2" w:rsidRPr="00FA7FDE" w14:paraId="66BD1971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DA1D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6DA7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22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8293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4.407,45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64A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3.642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CE2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9.973,49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2643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.378,84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74D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.049,57</w:t>
            </w:r>
          </w:p>
        </w:tc>
      </w:tr>
      <w:tr w:rsidR="00BE19B2" w:rsidRPr="00FA7FDE" w14:paraId="3E748344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5E1A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DFF0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9.057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DC76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9.937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85B3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2.67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F424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0.232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EE26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.935,08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07B3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9.569,37</w:t>
            </w:r>
          </w:p>
        </w:tc>
      </w:tr>
      <w:tr w:rsidR="00BE19B2" w:rsidRPr="00FA7FDE" w14:paraId="4A43940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C92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FCC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963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21BA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2.44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BF3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00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8B1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5.609,21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1D73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.940,29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A20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2.979,04</w:t>
            </w:r>
          </w:p>
        </w:tc>
      </w:tr>
      <w:tr w:rsidR="00BE19B2" w:rsidRPr="00FA7FDE" w14:paraId="759DBF50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2E8E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C976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333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A6A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5.786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A689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5.33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C787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0.926,74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5A1B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9.022,28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94CA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3.002,60</w:t>
            </w:r>
          </w:p>
        </w:tc>
      </w:tr>
      <w:tr w:rsidR="00BE19B2" w:rsidRPr="00FA7FDE" w14:paraId="3A79BAF2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14AE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3A76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775,95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933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5.78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C71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5.115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DDE3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5.514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0A2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3.627,01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E91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5.310,32</w:t>
            </w:r>
          </w:p>
        </w:tc>
      </w:tr>
      <w:tr w:rsidR="00BE19B2" w:rsidRPr="00FA7FDE" w14:paraId="624C0225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BA7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5E4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8.51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2E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0.906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F1F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1.167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E29E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7.228,78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168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.561,23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B2F8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7.672,88</w:t>
            </w:r>
          </w:p>
        </w:tc>
      </w:tr>
      <w:tr w:rsidR="00BE19B2" w:rsidRPr="00FA7FDE" w14:paraId="27878A35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B420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1A2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1.44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031A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5.999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E76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2.444,04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80BA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8.202,82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59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.986,58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980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9.324,59</w:t>
            </w:r>
          </w:p>
        </w:tc>
      </w:tr>
      <w:tr w:rsidR="00BE19B2" w:rsidRPr="00FA7FDE" w14:paraId="2BE94722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DCD2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FA7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0.31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A374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4.308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826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7.746,25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1241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3.520,99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2BE1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0.709,78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2EDCB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2B0DE456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BAA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716D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581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5351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4.470,38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18EA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6.443,00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AE04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1.312,65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BF45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4.516,08</w:t>
            </w:r>
          </w:p>
        </w:tc>
        <w:tc>
          <w:tcPr>
            <w:tcW w:w="13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A806E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591005DE" w14:textId="77777777">
        <w:trPr>
          <w:cantSplit/>
          <w:jc w:val="center"/>
        </w:trPr>
        <w:tc>
          <w:tcPr>
            <w:tcW w:w="8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D920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9029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680.922,95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657F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812.644,83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88BC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777.967,29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7E36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738.907,28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EB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80.027,87</w:t>
            </w:r>
          </w:p>
        </w:tc>
        <w:tc>
          <w:tcPr>
            <w:tcW w:w="13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6A5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43.102,09</w:t>
            </w:r>
          </w:p>
        </w:tc>
      </w:tr>
    </w:tbl>
    <w:p w14:paraId="56BDEBD1" w14:textId="77777777" w:rsidR="00BE19B2" w:rsidRPr="00FA7FDE" w:rsidRDefault="00BE19B2">
      <w:pPr>
        <w:pStyle w:val="Corpodetexto"/>
      </w:pPr>
    </w:p>
    <w:p w14:paraId="4F0C866B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70FE1B2A" wp14:editId="5F64FDC3">
            <wp:extent cx="5600700" cy="3633787"/>
            <wp:effectExtent l="0" t="0" r="0" b="0"/>
            <wp:docPr id="19" name="Picture" descr="Figure 5.4: GA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A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D9A61" w14:textId="048D3D78" w:rsidR="00BE19B2" w:rsidRPr="00FA7FDE" w:rsidRDefault="00732438">
      <w:pPr>
        <w:pStyle w:val="ImageCaption"/>
      </w:pPr>
      <w:r>
        <w:t>Figura</w:t>
      </w:r>
      <w:r w:rsidR="00DA0956" w:rsidRPr="00FA7FDE">
        <w:t xml:space="preserve"> 5.4: </w:t>
      </w:r>
      <m:oMath>
        <m:r>
          <m:rPr>
            <m:sty m:val="bi"/>
          </m:rPr>
          <w:rPr>
            <w:rFonts w:ascii="Cambria Math" w:hAnsi="Cambria Math"/>
          </w:rPr>
          <m:t>GA</m:t>
        </m:r>
      </m:oMath>
      <w:r w:rsidR="00DA0956" w:rsidRPr="00FA7FDE">
        <w:t xml:space="preserve"> - 2019 e 2021</w:t>
      </w:r>
    </w:p>
    <w:p w14:paraId="0968371C" w14:textId="77777777" w:rsidR="00BE19B2" w:rsidRPr="00FA7FDE" w:rsidRDefault="00DA0956">
      <w:pPr>
        <w:pStyle w:val="Corpodetexto"/>
      </w:pPr>
      <w:r w:rsidRPr="00FA7FDE">
        <w:t xml:space="preserve">      O gasto anual com água ainda foi impactado sobremaneira pela pandemia em 2021, como pôde ser visto no gráfico 5.1. O valor acumulado entre os meses de janeiro e </w:t>
      </w:r>
      <w:proofErr w:type="spellStart"/>
      <w:r w:rsidRPr="00FA7FDE">
        <w:t>outurbro</w:t>
      </w:r>
      <w:proofErr w:type="spellEnd"/>
      <w:r w:rsidRPr="00FA7FDE">
        <w:t xml:space="preserve"> foi de R$ 614.073,64, R$ 343.102,09 em 2019 e 202</w:t>
      </w:r>
      <w:r w:rsidRPr="00FA7FDE">
        <w:t>1, respectivamente. Na comparação houve redução de -44,1% no gasto total entre esses dois períodos do estudo.</w:t>
      </w:r>
    </w:p>
    <w:p w14:paraId="7E16E5AA" w14:textId="77777777" w:rsidR="00BE19B2" w:rsidRPr="00FA7FDE" w:rsidRDefault="00DA0956">
      <w:pPr>
        <w:pStyle w:val="Corpodetexto"/>
      </w:pPr>
      <w:r w:rsidRPr="00FA7FDE">
        <w:t>   A figura 5.5 indica o gasto acumulado com o pagamento de faturas de água e esgoto anos de 2016 a 2021.</w:t>
      </w:r>
    </w:p>
    <w:p w14:paraId="4F75A950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40680412" wp14:editId="71710565">
            <wp:extent cx="5600700" cy="3633787"/>
            <wp:effectExtent l="0" t="0" r="0" b="0"/>
            <wp:docPr id="20" name="Picture" descr="Figure 5.5: GA Total anual -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AAc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D33F5" w14:textId="5F9B7685" w:rsidR="00BE19B2" w:rsidRPr="00FA7FDE" w:rsidRDefault="00732438">
      <w:pPr>
        <w:pStyle w:val="ImageCaption"/>
      </w:pPr>
      <w:r>
        <w:t>Figura</w:t>
      </w:r>
      <w:r w:rsidR="00DA0956" w:rsidRPr="00FA7FDE">
        <w:t xml:space="preserve"> 5.5: </w:t>
      </w:r>
      <m:oMath>
        <m:r>
          <m:rPr>
            <m:sty m:val="bi"/>
          </m:rPr>
          <w:rPr>
            <w:rFonts w:ascii="Cambria Math" w:hAnsi="Cambria Math"/>
          </w:rPr>
          <m:t>GA</m:t>
        </m:r>
      </m:oMath>
      <w:r w:rsidR="00DA0956" w:rsidRPr="00FA7FDE">
        <w:t xml:space="preserve"> Total anual - 2016 a </w:t>
      </w:r>
      <w:r w:rsidR="00DA0956" w:rsidRPr="00FA7FDE">
        <w:t>2021</w:t>
      </w:r>
    </w:p>
    <w:p w14:paraId="79EF2C4C" w14:textId="77777777" w:rsidR="00BE19B2" w:rsidRPr="00FA7FDE" w:rsidRDefault="00DA0956">
      <w:pPr>
        <w:pStyle w:val="Ttulo2"/>
      </w:pPr>
      <w:bookmarkStart w:id="43" w:name="gasto-relativo-com-água-gra"/>
      <w:bookmarkStart w:id="44" w:name="_Toc89440701"/>
      <w:bookmarkEnd w:id="40"/>
      <w:r w:rsidRPr="00FA7FDE">
        <w:t>5.4</w:t>
      </w:r>
      <w:r w:rsidRPr="00FA7FDE">
        <w:tab/>
        <w:t>Gasto relativo com água (</w:t>
      </w:r>
      <m:oMath>
        <m:r>
          <m:rPr>
            <m:sty m:val="bi"/>
          </m:rPr>
          <w:rPr>
            <w:rFonts w:ascii="Cambria Math" w:hAnsi="Cambria Math"/>
          </w:rPr>
          <m:t>GRA</m:t>
        </m:r>
      </m:oMath>
      <w:r w:rsidRPr="00FA7FDE">
        <w:t>)</w:t>
      </w:r>
      <w:bookmarkEnd w:id="44"/>
    </w:p>
    <w:p w14:paraId="678347D5" w14:textId="77777777" w:rsidR="00BE19B2" w:rsidRPr="00FA7FDE" w:rsidRDefault="00DA0956">
      <w:pPr>
        <w:pStyle w:val="FirstParagraph"/>
      </w:pPr>
      <w:r w:rsidRPr="00FA7FDE">
        <w:rPr>
          <w:b/>
          <w:bCs/>
        </w:rPr>
        <w:t>Definição</w:t>
      </w:r>
      <w:r w:rsidRPr="00FA7FDE">
        <w:t>: valor da fatura de água e esgoto, em valores brutos, em relação à área total do órgão. Considera-se evento gerador o mês de competência (ao qual a fatura corresponde).</w:t>
      </w:r>
    </w:p>
    <w:p w14:paraId="3267A9B2" w14:textId="77777777" w:rsidR="00BE19B2" w:rsidRPr="00FA7FDE" w:rsidRDefault="00DA0956">
      <w:pPr>
        <w:pStyle w:val="Corpodetexto"/>
      </w:pPr>
      <w:r w:rsidRPr="00FA7FDE">
        <w:t xml:space="preserve">Unidade de medida: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$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4DE5DA0B" w14:textId="77777777" w:rsidR="00BE19B2" w:rsidRPr="00FA7FDE" w:rsidRDefault="00DA0956">
      <w:pPr>
        <w:pStyle w:val="Corpodetexto"/>
      </w:pPr>
      <w:r w:rsidRPr="00FA7FDE">
        <w:t>Periodic</w:t>
      </w:r>
      <w:r w:rsidRPr="00FA7FDE">
        <w:t>idade da apuração: anual</w:t>
      </w:r>
    </w:p>
    <w:p w14:paraId="05EAC3AC" w14:textId="77777777" w:rsidR="00BE19B2" w:rsidRPr="00FA7FDE" w:rsidRDefault="00DA0956">
      <w:pPr>
        <w:pStyle w:val="Corpodetexto"/>
      </w:pPr>
      <w:r w:rsidRPr="00FA7FDE">
        <w:t>Fórmula:</w:t>
      </w:r>
    </w:p>
    <w:p w14:paraId="1A6151A3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A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Total</m:t>
              </m:r>
            </m:den>
          </m:f>
        </m:oMath>
      </m:oMathPara>
    </w:p>
    <w:p w14:paraId="22859DE1" w14:textId="77777777" w:rsidR="00BE19B2" w:rsidRPr="00FA7FDE" w:rsidRDefault="00DA0956">
      <w:pPr>
        <w:pStyle w:val="FirstParagraph"/>
      </w:pPr>
      <w:r w:rsidRPr="00FA7FDE">
        <w:lastRenderedPageBreak/>
        <w:t>onde:</w:t>
      </w:r>
    </w:p>
    <w:p w14:paraId="7B067509" w14:textId="77777777" w:rsidR="00BE19B2" w:rsidRPr="00FA7FDE" w:rsidRDefault="00DA0956">
      <w:pPr>
        <w:pStyle w:val="Compact"/>
        <w:numPr>
          <w:ilvl w:val="0"/>
          <w:numId w:val="45"/>
        </w:numPr>
      </w:pPr>
      <m:oMath>
        <m:r>
          <w:rPr>
            <w:rFonts w:ascii="Cambria Math" w:hAnsi="Cambria Math"/>
          </w:rPr>
          <m:t>GA</m:t>
        </m:r>
      </m:oMath>
      <w:r w:rsidRPr="00FA7FDE">
        <w:t xml:space="preserve"> – Gasto com água;</w:t>
      </w:r>
    </w:p>
    <w:p w14:paraId="41C4D23B" w14:textId="77777777" w:rsidR="00BE19B2" w:rsidRPr="00FA7FDE" w:rsidRDefault="00DA0956">
      <w:pPr>
        <w:pStyle w:val="Compact"/>
        <w:numPr>
          <w:ilvl w:val="0"/>
          <w:numId w:val="45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Total</m:t>
        </m:r>
      </m:oMath>
      <w:r w:rsidRPr="00FA7FDE">
        <w:t xml:space="preserve"> – Área total em metros quadrados (informado no Justiça em Números).</w:t>
      </w:r>
    </w:p>
    <w:p w14:paraId="36C1F3EE" w14:textId="77777777" w:rsidR="00BE19B2" w:rsidRPr="00FA7FDE" w:rsidRDefault="00DA0956">
      <w:pPr>
        <w:pStyle w:val="FirstParagraph"/>
      </w:pPr>
      <w:r w:rsidRPr="00FA7FDE">
        <w:t xml:space="preserve">      A apuração do </w:t>
      </w:r>
      <m:oMath>
        <m:r>
          <w:rPr>
            <w:rFonts w:ascii="Cambria Math" w:hAnsi="Cambria Math"/>
          </w:rPr>
          <m:t>GRA</m:t>
        </m:r>
      </m:oMath>
      <w:r w:rsidRPr="00FA7FDE">
        <w:t xml:space="preserve"> </w:t>
      </w:r>
      <w:r w:rsidRPr="00FA7FDE">
        <w:t xml:space="preserve">é dependente </w:t>
      </w:r>
      <w:proofErr w:type="gramStart"/>
      <w:r w:rsidRPr="00FA7FDE">
        <w:t>da áreas prediais</w:t>
      </w:r>
      <w:proofErr w:type="gramEnd"/>
      <w:r w:rsidRPr="00FA7FDE">
        <w:t xml:space="preserve"> das unidades pertencentes a este TRE. Essa informação é apurada anualmente pela </w:t>
      </w:r>
      <w:r w:rsidRPr="00FA7FDE">
        <w:rPr>
          <w:b/>
          <w:bCs/>
        </w:rPr>
        <w:t>SGS</w:t>
      </w:r>
      <w:r w:rsidRPr="00FA7FDE">
        <w:t xml:space="preserve"> e informada no Justiça em Números.</w:t>
      </w:r>
    </w:p>
    <w:p w14:paraId="49B7CAC6" w14:textId="77777777" w:rsidR="00BE19B2" w:rsidRPr="00FA7FDE" w:rsidRDefault="00BE19B2">
      <w:pPr>
        <w:pStyle w:val="Corpodetexto"/>
      </w:pPr>
    </w:p>
    <w:p w14:paraId="2AEAFB8D" w14:textId="77777777" w:rsidR="00BE19B2" w:rsidRPr="00FA7FDE" w:rsidRDefault="00DA0956">
      <w:pPr>
        <w:pStyle w:val="Corpodetexto"/>
      </w:pPr>
      <w:r w:rsidRPr="00FA7FDE">
        <w:t>      A tabela 5.4 apresenta a área total do TRE e o gasto relativo de água (GRA) apurado em cada ano des</w:t>
      </w:r>
      <w:r w:rsidRPr="00FA7FDE">
        <w:t>de 2016.</w:t>
      </w:r>
    </w:p>
    <w:p w14:paraId="13C12019" w14:textId="7F3BA9F7" w:rsidR="00BE19B2" w:rsidRPr="00FA7FDE" w:rsidRDefault="00732438">
      <w:pPr>
        <w:pStyle w:val="TableCaption"/>
      </w:pPr>
      <w:r>
        <w:t>Tabela</w:t>
      </w:r>
      <w:r w:rsidR="00DA0956" w:rsidRPr="00FA7FDE">
        <w:t xml:space="preserve"> 5.4: </w:t>
      </w:r>
      <w:bookmarkStart w:id="45" w:name="tab:tabGRA"/>
      <w:r w:rsidR="00DA0956" w:rsidRPr="00FA7FDE">
        <w:t xml:space="preserve">Área total das Unidades do TRE-SP e indicador 8.4 </w:t>
      </w:r>
      <w:proofErr w:type="gramStart"/>
      <w:r w:rsidR="00DA0956" w:rsidRPr="00FA7FDE">
        <w:t>-  GRA</w:t>
      </w:r>
      <w:bookmarkEnd w:id="45"/>
      <w:proofErr w:type="gram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11"/>
        <w:gridCol w:w="1151"/>
        <w:gridCol w:w="811"/>
      </w:tblGrid>
      <w:tr w:rsidR="00BE19B2" w:rsidRPr="00FA7FDE" w14:paraId="516431AF" w14:textId="77777777">
        <w:trPr>
          <w:cantSplit/>
          <w:tblHeader/>
          <w:jc w:val="center"/>
        </w:trPr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92AA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Ano</w:t>
            </w:r>
          </w:p>
        </w:tc>
        <w:tc>
          <w:tcPr>
            <w:tcW w:w="11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75FF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gram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2 Total</w:t>
            </w:r>
            <w:proofErr w:type="gramEnd"/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9E2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GRA</w:t>
            </w:r>
          </w:p>
        </w:tc>
      </w:tr>
      <w:tr w:rsidR="00BE19B2" w:rsidRPr="00FA7FDE" w14:paraId="3D505560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2E34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4F4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90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EB9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,64</w:t>
            </w:r>
          </w:p>
        </w:tc>
      </w:tr>
      <w:tr w:rsidR="00BE19B2" w:rsidRPr="00FA7FDE" w14:paraId="38D0F72E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823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7D9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6.62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987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,54</w:t>
            </w:r>
          </w:p>
        </w:tc>
      </w:tr>
      <w:tr w:rsidR="00BE19B2" w:rsidRPr="00FA7FDE" w14:paraId="42C6B322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7738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F23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6.38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1FE5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,68</w:t>
            </w:r>
          </w:p>
        </w:tc>
      </w:tr>
      <w:tr w:rsidR="00BE19B2" w:rsidRPr="00FA7FDE" w14:paraId="7BC99F1F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2F84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C20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53.70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6AA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,81</w:t>
            </w:r>
          </w:p>
        </w:tc>
      </w:tr>
      <w:tr w:rsidR="00BE19B2" w:rsidRPr="00FA7FDE" w14:paraId="582F17B4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A5E4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11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F809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4.68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0C0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,32</w:t>
            </w:r>
          </w:p>
        </w:tc>
      </w:tr>
      <w:tr w:rsidR="00BE19B2" w:rsidRPr="00FA7FDE" w14:paraId="1EC9123D" w14:textId="77777777">
        <w:trPr>
          <w:cantSplit/>
          <w:jc w:val="center"/>
        </w:trPr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D2B1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1</w:t>
            </w:r>
          </w:p>
        </w:tc>
        <w:tc>
          <w:tcPr>
            <w:tcW w:w="11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A48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4.680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708C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37</w:t>
            </w:r>
          </w:p>
        </w:tc>
      </w:tr>
    </w:tbl>
    <w:p w14:paraId="22CD745F" w14:textId="77777777" w:rsidR="00BE19B2" w:rsidRPr="00FA7FDE" w:rsidRDefault="00BE19B2">
      <w:pPr>
        <w:pStyle w:val="Corpodetexto"/>
      </w:pPr>
    </w:p>
    <w:p w14:paraId="3EF61B8E" w14:textId="77777777" w:rsidR="00BE19B2" w:rsidRPr="00FA7FDE" w:rsidRDefault="00DA0956">
      <w:pPr>
        <w:pStyle w:val="Corpodetexto"/>
      </w:pPr>
      <w:r w:rsidRPr="00FA7FDE">
        <w:t xml:space="preserve">      O </w:t>
      </w:r>
      <w:r w:rsidRPr="00FA7FDE">
        <w:rPr>
          <w:i/>
          <w:iCs/>
        </w:rPr>
        <w:t>gasto relativo com água</w:t>
      </w:r>
      <w:r w:rsidRPr="00FA7FDE">
        <w:t xml:space="preserve"> é apresentado no gráfico 5.6. O </w:t>
      </w:r>
      <m:oMath>
        <m:r>
          <w:rPr>
            <w:rFonts w:ascii="Cambria Math" w:hAnsi="Cambria Math"/>
          </w:rPr>
          <m:t>GRA</m:t>
        </m:r>
      </m:oMath>
      <w:r w:rsidRPr="00FA7FDE">
        <w:t xml:space="preserve"> de 2021 (janeiro a outubro) foi apurado em 2,37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$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 xml:space="preserve">, enquanto o valor deste indicador foi de 4,81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$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FA7FDE">
        <w:t xml:space="preserve"> em 2019. A comparação entre esses anos, ainda que com dados parciais em 2021, indic</w:t>
      </w:r>
      <w:r w:rsidRPr="00FA7FDE">
        <w:t>a uma retração de -50,7% do gasto relativo com água e esgoto por metro quadro.</w:t>
      </w:r>
    </w:p>
    <w:p w14:paraId="028BF586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17E8F240" wp14:editId="5EA22CC8">
            <wp:extent cx="5600700" cy="3633787"/>
            <wp:effectExtent l="0" t="0" r="0" b="0"/>
            <wp:docPr id="21" name="Picture" descr="Figure 5.6: GRA 2016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GRA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6CE7A" w14:textId="1A782D80" w:rsidR="00BE19B2" w:rsidRPr="00FA7FDE" w:rsidRDefault="00732438">
      <w:pPr>
        <w:pStyle w:val="ImageCaption"/>
      </w:pPr>
      <w:r>
        <w:t>Figura</w:t>
      </w:r>
      <w:r w:rsidR="00DA0956" w:rsidRPr="00FA7FDE">
        <w:t xml:space="preserve"> 5.6: </w:t>
      </w:r>
      <m:oMath>
        <m:r>
          <m:rPr>
            <m:sty m:val="bi"/>
          </m:rPr>
          <w:rPr>
            <w:rFonts w:ascii="Cambria Math" w:hAnsi="Cambria Math"/>
          </w:rPr>
          <m:t>GRA</m:t>
        </m:r>
      </m:oMath>
      <w:r w:rsidR="00DA0956" w:rsidRPr="00FA7FDE">
        <w:t xml:space="preserve"> 2016 a 2021</w:t>
      </w:r>
    </w:p>
    <w:p w14:paraId="733BEC05" w14:textId="77777777" w:rsidR="00BE19B2" w:rsidRPr="00FA7FDE" w:rsidRDefault="00DA0956">
      <w:pPr>
        <w:pStyle w:val="Ttulo1"/>
      </w:pPr>
      <w:bookmarkStart w:id="46" w:name="gestão-de-resíduos"/>
      <w:bookmarkStart w:id="47" w:name="_Toc89440702"/>
      <w:bookmarkEnd w:id="32"/>
      <w:bookmarkEnd w:id="43"/>
      <w:r w:rsidRPr="00FA7FDE">
        <w:lastRenderedPageBreak/>
        <w:t>6</w:t>
      </w:r>
      <w:r w:rsidRPr="00FA7FDE">
        <w:tab/>
        <w:t>Gestão de Resíduos</w:t>
      </w:r>
      <w:bookmarkEnd w:id="47"/>
    </w:p>
    <w:p w14:paraId="5CDA7A85" w14:textId="77777777" w:rsidR="00BE19B2" w:rsidRPr="00FA7FDE" w:rsidRDefault="00DA0956">
      <w:pPr>
        <w:pStyle w:val="FirstParagraph"/>
      </w:pPr>
      <w:r w:rsidRPr="00FA7FDE">
        <w:t xml:space="preserve">      Os resultados relativos ao item 9 - Gestão de Resíduos serão apresentados utilizando os indicadores </w:t>
      </w:r>
      <w:r w:rsidRPr="00FA7FDE">
        <w:rPr>
          <w:i/>
          <w:iCs/>
        </w:rPr>
        <w:t>9.6 - TMR – Total</w:t>
      </w:r>
      <w:r w:rsidRPr="00FA7FDE">
        <w:rPr>
          <w:i/>
          <w:iCs/>
        </w:rPr>
        <w:t xml:space="preserve"> de materiais destinados à reciclagem</w:t>
      </w:r>
      <w:r w:rsidRPr="00FA7FDE">
        <w:t xml:space="preserve"> e </w:t>
      </w:r>
      <w:r w:rsidRPr="00FA7FDE">
        <w:rPr>
          <w:i/>
          <w:iCs/>
        </w:rPr>
        <w:t xml:space="preserve">9.11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Pr="00FA7FDE">
        <w:rPr>
          <w:i/>
          <w:iCs/>
        </w:rPr>
        <w:t xml:space="preserve"> – Destinação de resíduos de saúde</w:t>
      </w:r>
      <w:r w:rsidRPr="00FA7FDE">
        <w:t xml:space="preserve">. O TRE vem informando, sistematicamente os indicadores </w:t>
      </w:r>
      <w:r w:rsidRPr="00FA7FDE">
        <w:rPr>
          <w:i/>
          <w:iCs/>
        </w:rPr>
        <w:t xml:space="preserve">9.3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t</m:t>
            </m:r>
          </m:sub>
        </m:sSub>
      </m:oMath>
      <w:r w:rsidRPr="00FA7FDE">
        <w:rPr>
          <w:i/>
          <w:iCs/>
        </w:rPr>
        <w:t xml:space="preserve"> - Destinação de metais</w:t>
      </w:r>
      <w:r w:rsidRPr="00FA7FDE">
        <w:t xml:space="preserve"> e </w:t>
      </w:r>
      <w:r w:rsidRPr="00FA7FDE">
        <w:rPr>
          <w:i/>
          <w:iCs/>
        </w:rPr>
        <w:t xml:space="preserve">9.5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ge</m:t>
            </m:r>
          </m:sub>
        </m:sSub>
      </m:oMath>
      <w:r w:rsidRPr="00FA7FDE">
        <w:rPr>
          <w:i/>
          <w:iCs/>
        </w:rPr>
        <w:t xml:space="preserve"> - Coleta geral</w:t>
      </w:r>
      <w:r w:rsidRPr="00FA7FDE">
        <w:t>. Os outros indicadores são englobados nestes do</w:t>
      </w:r>
      <w:r w:rsidRPr="00FA7FDE">
        <w:t xml:space="preserve">is e por isso, uma boa maneira de sintetizar os resultados é analisar o </w:t>
      </w:r>
      <w:r w:rsidRPr="00FA7FDE">
        <w:rPr>
          <w:b/>
          <w:bCs/>
        </w:rPr>
        <w:t>TMR</w:t>
      </w:r>
      <w:r w:rsidRPr="00FA7FDE">
        <w:t xml:space="preserve">. Os indicadores de coleta de resíduos são informados pela </w:t>
      </w:r>
      <w:r w:rsidRPr="00FA7FDE">
        <w:rPr>
          <w:b/>
          <w:bCs/>
        </w:rPr>
        <w:t>SGS</w:t>
      </w:r>
      <w:r w:rsidRPr="00FA7FDE">
        <w:t xml:space="preserve">, exceto o indicador de resíduos de saúde, informado mensalmente pela </w:t>
      </w:r>
      <w:r w:rsidRPr="00FA7FDE">
        <w:rPr>
          <w:b/>
          <w:bCs/>
        </w:rPr>
        <w:t>CAS/SGP</w:t>
      </w:r>
      <w:r w:rsidRPr="00FA7FDE">
        <w:t>.</w:t>
      </w:r>
    </w:p>
    <w:p w14:paraId="449B2026" w14:textId="77777777" w:rsidR="00BE19B2" w:rsidRPr="00FA7FDE" w:rsidRDefault="00DA0956">
      <w:pPr>
        <w:pStyle w:val="Ttulo2"/>
      </w:pPr>
      <w:bookmarkStart w:id="48" w:name="X4fd7b8b566374570c2d451ebe46ad1656633f63"/>
      <w:bookmarkStart w:id="49" w:name="_Toc89440703"/>
      <w:r w:rsidRPr="00FA7FDE">
        <w:t>6.1</w:t>
      </w:r>
      <w:r w:rsidRPr="00FA7FDE">
        <w:tab/>
      </w:r>
      <w:r w:rsidRPr="00FA7FDE">
        <w:t>Total de Materiais destinados à reciclagem (TMR)</w:t>
      </w:r>
      <w:bookmarkEnd w:id="49"/>
    </w:p>
    <w:p w14:paraId="0E2D37DC" w14:textId="77777777" w:rsidR="00BE19B2" w:rsidRPr="00FA7FDE" w:rsidRDefault="00DA0956">
      <w:pPr>
        <w:pStyle w:val="FirstParagraph"/>
      </w:pPr>
      <w:r w:rsidRPr="00FA7FDE">
        <w:rPr>
          <w:i/>
          <w:iCs/>
        </w:rPr>
        <w:t>Definição</w:t>
      </w:r>
      <w:r w:rsidRPr="00FA7FDE">
        <w:t>: quantidade total de resíduos recicláveis destinados a cooperativas, associações de catadores e empresas recicladoras.</w:t>
      </w:r>
    </w:p>
    <w:p w14:paraId="77C4B588" w14:textId="77777777" w:rsidR="00BE19B2" w:rsidRPr="00FA7FDE" w:rsidRDefault="00DA0956">
      <w:pPr>
        <w:pStyle w:val="Corpodetexto"/>
      </w:pPr>
      <w:r w:rsidRPr="00FA7FDE">
        <w:t>Unidade de medida: quilogramas (kg)</w:t>
      </w:r>
    </w:p>
    <w:p w14:paraId="50750E9A" w14:textId="77777777" w:rsidR="00BE19B2" w:rsidRPr="00FA7FDE" w:rsidRDefault="00DA0956">
      <w:pPr>
        <w:pStyle w:val="Corpodetexto"/>
      </w:pPr>
      <w:r w:rsidRPr="00FA7FDE">
        <w:t>Fórmula:</w:t>
      </w:r>
    </w:p>
    <w:p w14:paraId="35BE0EE0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M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ge</m:t>
              </m:r>
            </m:sub>
          </m:sSub>
        </m:oMath>
      </m:oMathPara>
    </w:p>
    <w:p w14:paraId="574D748D" w14:textId="77777777" w:rsidR="00BE19B2" w:rsidRPr="00FA7FDE" w:rsidRDefault="00DA0956">
      <w:pPr>
        <w:pStyle w:val="FirstParagraph"/>
      </w:pPr>
      <w:r w:rsidRPr="00FA7FDE">
        <w:br/>
        <w:t>onde:</w:t>
      </w:r>
    </w:p>
    <w:p w14:paraId="517D2282" w14:textId="77777777" w:rsidR="00BE19B2" w:rsidRPr="00FA7FDE" w:rsidRDefault="00DA0956">
      <w:pPr>
        <w:pStyle w:val="Compact"/>
        <w:numPr>
          <w:ilvl w:val="0"/>
          <w:numId w:val="4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pa</m:t>
            </m:r>
          </m:sub>
        </m:sSub>
      </m:oMath>
      <w:r w:rsidRPr="00FA7FDE">
        <w:t>: Destinação de papel para reciclagem;</w:t>
      </w:r>
    </w:p>
    <w:p w14:paraId="48A1B489" w14:textId="77777777" w:rsidR="00BE19B2" w:rsidRPr="00FA7FDE" w:rsidRDefault="00DA0956">
      <w:pPr>
        <w:pStyle w:val="Compact"/>
        <w:numPr>
          <w:ilvl w:val="0"/>
          <w:numId w:val="4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pl</m:t>
            </m:r>
          </m:sub>
        </m:sSub>
      </m:oMath>
      <w:r w:rsidRPr="00FA7FDE">
        <w:t>: Destinação de plásticos para reciclagem;</w:t>
      </w:r>
    </w:p>
    <w:p w14:paraId="7E97C767" w14:textId="77777777" w:rsidR="00BE19B2" w:rsidRPr="00FA7FDE" w:rsidRDefault="00DA0956">
      <w:pPr>
        <w:pStyle w:val="Compact"/>
        <w:numPr>
          <w:ilvl w:val="0"/>
          <w:numId w:val="4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t</m:t>
            </m:r>
          </m:sub>
        </m:sSub>
      </m:oMath>
      <w:r w:rsidRPr="00FA7FDE">
        <w:t>: Destinação de metais para reciclagem;</w:t>
      </w:r>
    </w:p>
    <w:p w14:paraId="1FC9C03E" w14:textId="77777777" w:rsidR="00BE19B2" w:rsidRPr="00FA7FDE" w:rsidRDefault="00DA0956">
      <w:pPr>
        <w:pStyle w:val="Compact"/>
        <w:numPr>
          <w:ilvl w:val="0"/>
          <w:numId w:val="4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vd</m:t>
            </m:r>
          </m:sub>
        </m:sSub>
      </m:oMath>
      <w:r w:rsidRPr="00FA7FDE">
        <w:t>: Destinação de vidros para reciclagem e;</w:t>
      </w:r>
    </w:p>
    <w:p w14:paraId="19E0CDE3" w14:textId="77777777" w:rsidR="00BE19B2" w:rsidRPr="00FA7FDE" w:rsidRDefault="00DA0956">
      <w:pPr>
        <w:pStyle w:val="Compact"/>
        <w:numPr>
          <w:ilvl w:val="0"/>
          <w:numId w:val="4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Ge</m:t>
            </m:r>
          </m:sub>
        </m:sSub>
      </m:oMath>
      <w:r w:rsidRPr="00FA7FDE">
        <w:t>: Coleta geral.</w:t>
      </w:r>
    </w:p>
    <w:p w14:paraId="60473C41" w14:textId="77777777" w:rsidR="00BE19B2" w:rsidRPr="00FA7FDE" w:rsidRDefault="00DA0956">
      <w:pPr>
        <w:pStyle w:val="FirstParagraph"/>
      </w:pPr>
      <w:r w:rsidRPr="00FA7FDE">
        <w:lastRenderedPageBreak/>
        <w:t xml:space="preserve">      A tabela 6.1 </w:t>
      </w:r>
      <w:r w:rsidRPr="00FA7FDE">
        <w:t>apresenta todos os indicadores que compõem o TMR apurados nos anos de 2019 e 2021.</w:t>
      </w:r>
    </w:p>
    <w:p w14:paraId="27DF6BB2" w14:textId="3DB757CA" w:rsidR="00BE19B2" w:rsidRPr="00FA7FDE" w:rsidRDefault="00732438">
      <w:pPr>
        <w:pStyle w:val="TableCaption"/>
      </w:pPr>
      <w:r>
        <w:t>Tabela</w:t>
      </w:r>
      <w:r w:rsidR="00DA0956" w:rsidRPr="00FA7FDE">
        <w:t xml:space="preserve"> 6.1: </w:t>
      </w:r>
      <w:bookmarkStart w:id="50" w:name="tab:tabTMR"/>
      <w:r w:rsidR="00DA0956" w:rsidRPr="00FA7FDE">
        <w:t xml:space="preserve">Indicadores componentes 9.6 - Total de material para </w:t>
      </w:r>
      <w:proofErr w:type="gramStart"/>
      <w:r w:rsidR="00DA0956" w:rsidRPr="00FA7FDE">
        <w:t>reciclagem  (</w:t>
      </w:r>
      <w:proofErr w:type="gramEnd"/>
      <w:r w:rsidR="00DA0956" w:rsidRPr="00FA7FDE">
        <w:t>Kg)</w:t>
      </w:r>
      <w:bookmarkEnd w:id="50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181"/>
        <w:gridCol w:w="751"/>
        <w:gridCol w:w="701"/>
        <w:gridCol w:w="761"/>
        <w:gridCol w:w="751"/>
        <w:gridCol w:w="861"/>
        <w:gridCol w:w="861"/>
      </w:tblGrid>
      <w:tr w:rsidR="00BE19B2" w:rsidRPr="00FA7FDE" w14:paraId="0646881B" w14:textId="77777777">
        <w:trPr>
          <w:cantSplit/>
          <w:tblHeader/>
          <w:jc w:val="center"/>
        </w:trPr>
        <w:tc>
          <w:tcPr>
            <w:tcW w:w="118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35C9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7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3C6E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Dpa</w:t>
            </w:r>
            <w:proofErr w:type="spellEnd"/>
          </w:p>
        </w:tc>
        <w:tc>
          <w:tcPr>
            <w:tcW w:w="70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3432B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Dpl</w:t>
            </w:r>
            <w:proofErr w:type="spellEnd"/>
          </w:p>
        </w:tc>
        <w:tc>
          <w:tcPr>
            <w:tcW w:w="7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4B6F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Dmt</w:t>
            </w:r>
            <w:proofErr w:type="spellEnd"/>
          </w:p>
        </w:tc>
        <w:tc>
          <w:tcPr>
            <w:tcW w:w="7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CF72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Dvd</w:t>
            </w:r>
            <w:proofErr w:type="spellEnd"/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36F83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Cge</w:t>
            </w:r>
            <w:proofErr w:type="spellEnd"/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9B94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MR</w:t>
            </w:r>
          </w:p>
        </w:tc>
      </w:tr>
      <w:tr w:rsidR="00BE19B2" w:rsidRPr="00FA7FDE" w14:paraId="08C43253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0321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DDA91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6DA71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7253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BE56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921E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29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449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300</w:t>
            </w:r>
          </w:p>
        </w:tc>
      </w:tr>
      <w:tr w:rsidR="00BE19B2" w:rsidRPr="00FA7FDE" w14:paraId="2B75ABD9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543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ADFC8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7C3A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1996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47E9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A0ED3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.39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77A9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.406</w:t>
            </w:r>
          </w:p>
        </w:tc>
      </w:tr>
      <w:tr w:rsidR="00BE19B2" w:rsidRPr="00FA7FDE" w14:paraId="5977017B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E6CE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41E2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48D6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1E28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CA976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E1233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5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EB9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58</w:t>
            </w:r>
          </w:p>
        </w:tc>
      </w:tr>
      <w:tr w:rsidR="00BE19B2" w:rsidRPr="00FA7FDE" w14:paraId="22382F2B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AEA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9879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2E7C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1600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DDF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9E6B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58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B51E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593</w:t>
            </w:r>
          </w:p>
        </w:tc>
      </w:tr>
      <w:tr w:rsidR="00BE19B2" w:rsidRPr="00FA7FDE" w14:paraId="2197D364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6546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77D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682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948B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2B9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0AC8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79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38D1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.806</w:t>
            </w:r>
          </w:p>
        </w:tc>
      </w:tr>
      <w:tr w:rsidR="00BE19B2" w:rsidRPr="00FA7FDE" w14:paraId="635CCBD6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573E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B3C54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6483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C6C5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659E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46B4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61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56E7E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614</w:t>
            </w:r>
          </w:p>
        </w:tc>
      </w:tr>
      <w:tr w:rsidR="00BE19B2" w:rsidRPr="00FA7FDE" w14:paraId="4763029C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4CF7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282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FF38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DC03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042AB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835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90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CBB8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910</w:t>
            </w:r>
          </w:p>
        </w:tc>
      </w:tr>
      <w:tr w:rsidR="00BE19B2" w:rsidRPr="00FA7FDE" w14:paraId="5B2B4E4B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7E8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16B2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98B9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1B01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F3B1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5B0B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8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9D13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792</w:t>
            </w:r>
          </w:p>
        </w:tc>
      </w:tr>
      <w:tr w:rsidR="00BE19B2" w:rsidRPr="00FA7FDE" w14:paraId="7AE1FDE7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791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A1F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E9FA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AD78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ED2B3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5EB6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67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4A81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680</w:t>
            </w:r>
          </w:p>
        </w:tc>
      </w:tr>
      <w:tr w:rsidR="00BE19B2" w:rsidRPr="00FA7FDE" w14:paraId="312ED41B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68EE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5749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6BB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2162E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E696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FD65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41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EBD3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424</w:t>
            </w:r>
          </w:p>
        </w:tc>
      </w:tr>
      <w:tr w:rsidR="00BE19B2" w:rsidRPr="00FA7FDE" w14:paraId="5DCDDAA4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BEEE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88DE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9828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26A0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ABD0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3772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812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E4445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818</w:t>
            </w:r>
          </w:p>
        </w:tc>
      </w:tr>
      <w:tr w:rsidR="00BE19B2" w:rsidRPr="00FA7FDE" w14:paraId="489C8007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99BA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/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5E40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9085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2468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9719B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0DB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72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01F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.732</w:t>
            </w:r>
          </w:p>
        </w:tc>
      </w:tr>
      <w:tr w:rsidR="00BE19B2" w:rsidRPr="00FA7FDE" w14:paraId="2CDCE8D5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86CD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3C428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8DC6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CBCF5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9AC7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92FB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6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351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70</w:t>
            </w:r>
          </w:p>
        </w:tc>
      </w:tr>
      <w:tr w:rsidR="00BE19B2" w:rsidRPr="00FA7FDE" w14:paraId="5A36AD33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0AD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F328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095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03735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2B59B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DF4D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6CDE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0</w:t>
            </w:r>
          </w:p>
        </w:tc>
      </w:tr>
      <w:tr w:rsidR="00BE19B2" w:rsidRPr="00FA7FDE" w14:paraId="373273F9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6EE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1A36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06D5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FC01B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99E4E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AEFA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8A0E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</w:t>
            </w:r>
          </w:p>
        </w:tc>
      </w:tr>
      <w:tr w:rsidR="00BE19B2" w:rsidRPr="00FA7FDE" w14:paraId="6F3B153F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E31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E9AD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7865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CB8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609A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C8024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BB5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</w:tr>
      <w:tr w:rsidR="00BE19B2" w:rsidRPr="00FA7FDE" w14:paraId="411B7B31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17A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8488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37B7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126F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E5FD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6DDB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5C32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</w:t>
            </w:r>
          </w:p>
        </w:tc>
      </w:tr>
      <w:tr w:rsidR="00BE19B2" w:rsidRPr="00FA7FDE" w14:paraId="218C30B4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1D51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192B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74E7B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A7F93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D21C3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51D3E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A07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31</w:t>
            </w:r>
          </w:p>
        </w:tc>
      </w:tr>
      <w:tr w:rsidR="00BE19B2" w:rsidRPr="00FA7FDE" w14:paraId="3FEBEAFA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52E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3234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D62F0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96C9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81A7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D7012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5F25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6</w:t>
            </w:r>
          </w:p>
        </w:tc>
      </w:tr>
      <w:tr w:rsidR="00BE19B2" w:rsidRPr="00FA7FDE" w14:paraId="137CEA6E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5F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9F978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4C4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032C4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8484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A3CD6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9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C48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04</w:t>
            </w:r>
          </w:p>
        </w:tc>
      </w:tr>
      <w:tr w:rsidR="00BE19B2" w:rsidRPr="00FA7FDE" w14:paraId="6FA49EAC" w14:textId="77777777">
        <w:trPr>
          <w:cantSplit/>
          <w:jc w:val="center"/>
        </w:trPr>
        <w:tc>
          <w:tcPr>
            <w:tcW w:w="11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A40F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/20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A6C96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4AD2E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8CC3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8E084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A1354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98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43C2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04</w:t>
            </w:r>
          </w:p>
        </w:tc>
      </w:tr>
      <w:tr w:rsidR="00BE19B2" w:rsidRPr="00FA7FDE" w14:paraId="6FE29F61" w14:textId="77777777">
        <w:trPr>
          <w:cantSplit/>
          <w:jc w:val="center"/>
        </w:trPr>
        <w:tc>
          <w:tcPr>
            <w:tcW w:w="118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82C0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/2021</w:t>
            </w:r>
          </w:p>
        </w:tc>
        <w:tc>
          <w:tcPr>
            <w:tcW w:w="7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D4EEC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0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999C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D9CFF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7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A879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7E885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78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29DA" w14:textId="77777777" w:rsidR="00BE19B2" w:rsidRPr="00FA7FDE" w:rsidRDefault="00DA0956">
            <w:pPr>
              <w:spacing w:before="100" w:after="100" w:line="240" w:lineRule="auto"/>
              <w:ind w:left="100" w:right="100"/>
              <w:jc w:val="right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90</w:t>
            </w:r>
          </w:p>
        </w:tc>
      </w:tr>
    </w:tbl>
    <w:p w14:paraId="640950EF" w14:textId="77777777" w:rsidR="00BE19B2" w:rsidRPr="00FA7FDE" w:rsidRDefault="00DA0956">
      <w:pPr>
        <w:pStyle w:val="Corpodetexto"/>
      </w:pPr>
      <w:r w:rsidRPr="00FA7FDE">
        <w:lastRenderedPageBreak/>
        <w:t xml:space="preserve">      Como já foi mencionado, o TRE não mensura por individualmente os resíduos plásticos, vidro e papel, englobando-os na variável </w:t>
      </w:r>
      <w:r w:rsidRPr="00FA7FDE">
        <w:rPr>
          <w:i/>
          <w:iCs/>
        </w:rPr>
        <w:t>9.5 - Coleta Geral</w:t>
      </w:r>
      <w:r w:rsidRPr="00FA7FDE">
        <w:t xml:space="preserve"> (</w:t>
      </w:r>
      <m:oMath>
        <m:r>
          <w:rPr>
            <w:rFonts w:ascii="Cambria Math" w:hAnsi="Cambria Math"/>
          </w:rPr>
          <m:t>Cge</m:t>
        </m:r>
      </m:oMath>
      <w:r w:rsidRPr="00FA7FDE">
        <w:t>) por problemas pontuais.</w:t>
      </w:r>
    </w:p>
    <w:p w14:paraId="5472D509" w14:textId="77777777" w:rsidR="00BE19B2" w:rsidRPr="00FA7FDE" w:rsidRDefault="00DA0956">
      <w:pPr>
        <w:pStyle w:val="Corpodetexto"/>
      </w:pPr>
      <w:r w:rsidRPr="00FA7FDE">
        <w:t>      A figura 6.1 indica os nos dois anos em análise.</w:t>
      </w:r>
    </w:p>
    <w:p w14:paraId="5463AFE8" w14:textId="77777777" w:rsidR="00BE19B2" w:rsidRPr="00FA7FDE" w:rsidRDefault="00DA0956">
      <w:pPr>
        <w:pStyle w:val="CaptionedFigure"/>
      </w:pPr>
      <w:r w:rsidRPr="00FA7FDE">
        <w:rPr>
          <w:noProof/>
        </w:rPr>
        <w:drawing>
          <wp:inline distT="0" distB="0" distL="0" distR="0" wp14:anchorId="0E9CE2F4" wp14:editId="33BB6C81">
            <wp:extent cx="5600700" cy="3633787"/>
            <wp:effectExtent l="0" t="0" r="0" b="0"/>
            <wp:docPr id="22" name="Picture" descr="Figure 6.1: TMR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TMR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037DE" w14:textId="45A55FA5" w:rsidR="00BE19B2" w:rsidRPr="00FA7FDE" w:rsidRDefault="00732438">
      <w:pPr>
        <w:pStyle w:val="ImageCaption"/>
      </w:pPr>
      <w:r>
        <w:t>Figura</w:t>
      </w:r>
      <w:r w:rsidR="00DA0956" w:rsidRPr="00FA7FDE">
        <w:t xml:space="preserve"> 6.1: TMR</w:t>
      </w:r>
      <w:r w:rsidR="00DA0956" w:rsidRPr="00FA7FDE">
        <w:t xml:space="preserve"> - 2019 e 2021</w:t>
      </w:r>
    </w:p>
    <w:p w14:paraId="794BF84B" w14:textId="77777777" w:rsidR="00BE19B2" w:rsidRPr="00FA7FDE" w:rsidRDefault="00DA0956">
      <w:pPr>
        <w:pStyle w:val="Corpodetexto"/>
      </w:pPr>
      <w:r w:rsidRPr="00FA7FDE">
        <w:t xml:space="preserve">     O valor acumulado do indicador TMR no período de janeiro a outubro de 2019 e 2021 foi respectivamente de 28.283,0 Kg e 2.938,0 Kg, de modo que foi observada a </w:t>
      </w:r>
      <w:r w:rsidRPr="00FA7FDE">
        <w:rPr>
          <w:i/>
          <w:iCs/>
        </w:rPr>
        <w:t>redução</w:t>
      </w:r>
      <w:r w:rsidRPr="00FA7FDE">
        <w:t xml:space="preserve"> de -89,6%. Obviamente é o impacto direto da adoção do trabalho remoto</w:t>
      </w:r>
      <w:r w:rsidRPr="00FA7FDE">
        <w:t xml:space="preserve"> em função da pandemia de Covid-19.</w:t>
      </w:r>
    </w:p>
    <w:p w14:paraId="72813B5F" w14:textId="77777777" w:rsidR="00BE19B2" w:rsidRPr="00FA7FDE" w:rsidRDefault="00DA0956">
      <w:pPr>
        <w:pStyle w:val="Corpodetexto"/>
      </w:pPr>
      <w:r w:rsidRPr="00FA7FDE">
        <w:lastRenderedPageBreak/>
        <w:t xml:space="preserve">      Para efeito de sumarização, a tabela 6.2 a seguir apresenta o histórico do total anual dos indicadores de coleta de resíduos, a saber, </w:t>
      </w:r>
      <m:oMath>
        <m:r>
          <w:rPr>
            <w:rFonts w:ascii="Cambria Math" w:hAnsi="Cambria Math"/>
          </w:rPr>
          <m:t>Dpa</m:t>
        </m:r>
      </m:oMath>
      <w:r w:rsidRPr="00FA7FDE">
        <w:t xml:space="preserve">, </w:t>
      </w:r>
      <m:oMath>
        <m:r>
          <w:rPr>
            <w:rFonts w:ascii="Cambria Math" w:hAnsi="Cambria Math"/>
          </w:rPr>
          <m:t>Dpl</m:t>
        </m:r>
      </m:oMath>
      <w:r w:rsidRPr="00FA7FDE">
        <w:t xml:space="preserve">, </w:t>
      </w:r>
      <m:oMath>
        <m:r>
          <w:rPr>
            <w:rFonts w:ascii="Cambria Math" w:hAnsi="Cambria Math"/>
          </w:rPr>
          <m:t>Dmt</m:t>
        </m:r>
      </m:oMath>
      <w:r w:rsidRPr="00FA7FDE">
        <w:t xml:space="preserve">, </w:t>
      </w:r>
      <m:oMath>
        <m:r>
          <w:rPr>
            <w:rFonts w:ascii="Cambria Math" w:hAnsi="Cambria Math"/>
          </w:rPr>
          <m:t>Dvd</m:t>
        </m:r>
      </m:oMath>
      <w:r w:rsidRPr="00FA7FDE">
        <w:t xml:space="preserve">, </w:t>
      </w:r>
      <m:oMath>
        <m:r>
          <w:rPr>
            <w:rFonts w:ascii="Cambria Math" w:hAnsi="Cambria Math"/>
          </w:rPr>
          <m:t>Cge</m:t>
        </m:r>
      </m:oMath>
      <w:r w:rsidRPr="00FA7FDE">
        <w:t xml:space="preserve"> e o consolidado, o próprio </w:t>
      </w:r>
      <m:oMath>
        <m:r>
          <w:rPr>
            <w:rFonts w:ascii="Cambria Math" w:hAnsi="Cambria Math"/>
          </w:rPr>
          <m:t>TMR</m:t>
        </m:r>
      </m:oMath>
      <w:r w:rsidRPr="00FA7FDE">
        <w:t xml:space="preserve"> para o</w:t>
      </w:r>
      <w:r w:rsidRPr="00FA7FDE">
        <w:t>s anos de 2016 a 2021.</w:t>
      </w:r>
    </w:p>
    <w:p w14:paraId="62CF9B87" w14:textId="1B7C17E1" w:rsidR="00BE19B2" w:rsidRPr="00FA7FDE" w:rsidRDefault="00732438">
      <w:pPr>
        <w:pStyle w:val="TableCaption"/>
      </w:pPr>
      <w:r>
        <w:t>Tabela</w:t>
      </w:r>
      <w:r w:rsidR="00DA0956" w:rsidRPr="00FA7FDE">
        <w:t xml:space="preserve"> 6.2: </w:t>
      </w:r>
      <w:bookmarkStart w:id="51" w:name="tab:tabCompTMR"/>
      <w:r w:rsidR="00DA0956" w:rsidRPr="00FA7FDE">
        <w:t>Indicadores de coletas de resíduos - Totais Anuais (kg)</w:t>
      </w:r>
      <w:bookmarkEnd w:id="51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11"/>
        <w:gridCol w:w="751"/>
        <w:gridCol w:w="711"/>
        <w:gridCol w:w="761"/>
        <w:gridCol w:w="751"/>
        <w:gridCol w:w="961"/>
        <w:gridCol w:w="961"/>
      </w:tblGrid>
      <w:tr w:rsidR="00BE19B2" w:rsidRPr="00FA7FDE" w14:paraId="63DAB2D9" w14:textId="77777777">
        <w:trPr>
          <w:cantSplit/>
          <w:tblHeader/>
          <w:jc w:val="center"/>
        </w:trPr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792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ano</w:t>
            </w:r>
          </w:p>
        </w:tc>
        <w:tc>
          <w:tcPr>
            <w:tcW w:w="7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020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Dpa</w:t>
            </w:r>
            <w:proofErr w:type="spellEnd"/>
          </w:p>
        </w:tc>
        <w:tc>
          <w:tcPr>
            <w:tcW w:w="7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A4C4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Dpl</w:t>
            </w:r>
            <w:proofErr w:type="spellEnd"/>
          </w:p>
        </w:tc>
        <w:tc>
          <w:tcPr>
            <w:tcW w:w="7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CB89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Dmt</w:t>
            </w:r>
            <w:proofErr w:type="spellEnd"/>
          </w:p>
        </w:tc>
        <w:tc>
          <w:tcPr>
            <w:tcW w:w="7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2B4F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Dvd</w:t>
            </w:r>
            <w:proofErr w:type="spellEnd"/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69EA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Cge</w:t>
            </w:r>
            <w:proofErr w:type="spellEnd"/>
          </w:p>
        </w:tc>
        <w:tc>
          <w:tcPr>
            <w:tcW w:w="9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1955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MR</w:t>
            </w:r>
          </w:p>
        </w:tc>
      </w:tr>
      <w:tr w:rsidR="00BE19B2" w:rsidRPr="00FA7FDE" w14:paraId="3CFD365C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C07E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8C17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235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0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A4E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40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2D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7AF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.71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81F7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9.096</w:t>
            </w:r>
          </w:p>
        </w:tc>
      </w:tr>
      <w:tr w:rsidR="00BE19B2" w:rsidRPr="00FA7FDE" w14:paraId="18DE46B2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3E7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1DC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8F38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3426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6AD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9C85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3.18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7C1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3.303</w:t>
            </w:r>
          </w:p>
        </w:tc>
      </w:tr>
      <w:tr w:rsidR="00BE19B2" w:rsidRPr="00FA7FDE" w14:paraId="0C37FC36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ACC5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0FD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30DC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3DD7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0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2E53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0F69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.17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0660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0.248</w:t>
            </w:r>
          </w:p>
        </w:tc>
      </w:tr>
      <w:tr w:rsidR="00BE19B2" w:rsidRPr="00FA7FDE" w14:paraId="7B38A180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54E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4D2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5DAA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26B3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1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3DC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6CDA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.752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D7F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31.833</w:t>
            </w:r>
          </w:p>
        </w:tc>
      </w:tr>
      <w:tr w:rsidR="00BE19B2" w:rsidRPr="00FA7FDE" w14:paraId="20E9B559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8A0F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4DC8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E1AD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691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4</w:t>
            </w:r>
          </w:p>
        </w:tc>
        <w:tc>
          <w:tcPr>
            <w:tcW w:w="7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59AE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3C68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.01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3F2E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12.062</w:t>
            </w:r>
          </w:p>
        </w:tc>
      </w:tr>
      <w:tr w:rsidR="00BE19B2" w:rsidRPr="00FA7FDE" w14:paraId="7D44E20B" w14:textId="77777777">
        <w:trPr>
          <w:cantSplit/>
          <w:jc w:val="center"/>
        </w:trPr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EAB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1</w:t>
            </w:r>
          </w:p>
        </w:tc>
        <w:tc>
          <w:tcPr>
            <w:tcW w:w="7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FD8C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C4A1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7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45C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4</w:t>
            </w:r>
          </w:p>
        </w:tc>
        <w:tc>
          <w:tcPr>
            <w:tcW w:w="7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BBC2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D571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.884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048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.938</w:t>
            </w:r>
          </w:p>
        </w:tc>
      </w:tr>
    </w:tbl>
    <w:p w14:paraId="56A0BDF3" w14:textId="77777777" w:rsidR="00BE19B2" w:rsidRPr="00FA7FDE" w:rsidRDefault="00DA0956">
      <w:pPr>
        <w:pStyle w:val="Ttulo2"/>
      </w:pPr>
      <w:bookmarkStart w:id="52" w:name="destinação-de-resíduos-de-saúde-d_rs"/>
      <w:bookmarkStart w:id="53" w:name="_Toc89440704"/>
      <w:bookmarkEnd w:id="48"/>
      <w:r w:rsidRPr="00FA7FDE">
        <w:t>6.2</w:t>
      </w:r>
      <w:r w:rsidRPr="00FA7FDE">
        <w:tab/>
        <w:t>Destinação de resíduos de saúd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rs</m:t>
            </m:r>
          </m:sub>
        </m:sSub>
      </m:oMath>
      <w:r w:rsidRPr="00FA7FDE">
        <w:t>)</w:t>
      </w:r>
      <w:bookmarkEnd w:id="53"/>
    </w:p>
    <w:p w14:paraId="6FA3FA27" w14:textId="77777777" w:rsidR="00BE19B2" w:rsidRPr="00FA7FDE" w:rsidRDefault="00DA0956">
      <w:pPr>
        <w:pStyle w:val="FirstParagraph"/>
      </w:pPr>
      <w:r w:rsidRPr="00FA7FDE">
        <w:rPr>
          <w:i/>
          <w:iCs/>
        </w:rPr>
        <w:t>Definição</w:t>
      </w:r>
      <w:r w:rsidRPr="00FA7FDE">
        <w:t>: quantidade total de resíduos de serviços de saúde encaminhados para descontaminação e tratamento (Resolução Anvisa 358/2005), com exigência de Manifesto de Transporte de Resíduos.</w:t>
      </w:r>
    </w:p>
    <w:p w14:paraId="00C09312" w14:textId="77777777" w:rsidR="00BE19B2" w:rsidRPr="00FA7FDE" w:rsidRDefault="00DA0956">
      <w:pPr>
        <w:pStyle w:val="Corpodetexto"/>
      </w:pPr>
      <w:r w:rsidRPr="00FA7FDE">
        <w:t>Unidade de medida: quilogramas (kg)</w:t>
      </w:r>
    </w:p>
    <w:p w14:paraId="76D6D867" w14:textId="77777777" w:rsidR="00BE19B2" w:rsidRPr="00FA7FDE" w:rsidRDefault="00DA0956">
      <w:pPr>
        <w:pStyle w:val="Corpodetexto"/>
      </w:pPr>
      <w:r w:rsidRPr="00FA7FDE">
        <w:t>      </w:t>
      </w:r>
      <w:proofErr w:type="gramStart"/>
      <w:r w:rsidRPr="00FA7FDE">
        <w:t>Os dados referentes à apuração m</w:t>
      </w:r>
      <w:r w:rsidRPr="00FA7FDE">
        <w:t xml:space="preserve">ensal de resíduos hospitalares coletados pelo </w:t>
      </w:r>
      <w:r w:rsidRPr="00FA7FDE">
        <w:rPr>
          <w:b/>
          <w:bCs/>
        </w:rPr>
        <w:t>CAS/SGP</w:t>
      </w:r>
      <w:r w:rsidRPr="00FA7FDE">
        <w:t xml:space="preserve"> do TRE-SP é</w:t>
      </w:r>
      <w:proofErr w:type="gramEnd"/>
      <w:r w:rsidRPr="00FA7FDE">
        <w:t xml:space="preserve"> apresentado na tabela 6.3 a seguir.</w:t>
      </w:r>
    </w:p>
    <w:p w14:paraId="2B38D078" w14:textId="246D7002" w:rsidR="00BE19B2" w:rsidRPr="00FA7FDE" w:rsidRDefault="00732438">
      <w:pPr>
        <w:pStyle w:val="TableCaption"/>
      </w:pPr>
      <w:r>
        <w:t>Tabela</w:t>
      </w:r>
      <w:r w:rsidR="00DA0956" w:rsidRPr="00FA7FDE">
        <w:t xml:space="preserve"> 6.3: </w:t>
      </w:r>
      <w:bookmarkStart w:id="54" w:name="tab:tabdrs"/>
      <w:r w:rsidR="00DA0956" w:rsidRPr="00FA7FDE">
        <w:t xml:space="preserve">Indicador 9.11 - Destinação de resíduos de saúde - </w:t>
      </w:r>
      <w:proofErr w:type="spellStart"/>
      <w:r w:rsidR="00DA0956" w:rsidRPr="00FA7FDE">
        <w:t>Drs</w:t>
      </w:r>
      <w:proofErr w:type="spellEnd"/>
      <w:r w:rsidR="00DA0956" w:rsidRPr="00FA7FDE">
        <w:t xml:space="preserve"> (Kg)</w:t>
      </w:r>
      <w:bookmarkEnd w:id="54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41"/>
        <w:gridCol w:w="811"/>
        <w:gridCol w:w="811"/>
        <w:gridCol w:w="811"/>
        <w:gridCol w:w="811"/>
        <w:gridCol w:w="811"/>
        <w:gridCol w:w="811"/>
      </w:tblGrid>
      <w:tr w:rsidR="00BE19B2" w:rsidRPr="00FA7FDE" w14:paraId="151CA7F1" w14:textId="77777777">
        <w:trPr>
          <w:cantSplit/>
          <w:tblHeader/>
          <w:jc w:val="center"/>
        </w:trPr>
        <w:tc>
          <w:tcPr>
            <w:tcW w:w="8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263E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0A79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9DE3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EAA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7F3F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626B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7FCD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110CCFC9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937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DA1B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2912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72F3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AB3E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B93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5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1C55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</w:tr>
      <w:tr w:rsidR="00BE19B2" w:rsidRPr="00FA7FDE" w14:paraId="7BB50C13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0D7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C5D1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C78F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C49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411A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C36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625C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</w:tr>
      <w:tr w:rsidR="00BE19B2" w:rsidRPr="00FA7FDE" w14:paraId="20B6ACE8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D369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49B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53D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CEAF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E143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A54C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3253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</w:tr>
      <w:tr w:rsidR="00BE19B2" w:rsidRPr="00FA7FDE" w14:paraId="117D3F3D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40D8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7FEA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1749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2543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5A4E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695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FB8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</w:tr>
      <w:tr w:rsidR="00BE19B2" w:rsidRPr="00FA7FDE" w14:paraId="302B7E18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FCEC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lastRenderedPageBreak/>
              <w:t>Mai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D0E1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2B27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47F5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5910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9BF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D9B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</w:tr>
      <w:tr w:rsidR="00BE19B2" w:rsidRPr="00FA7FDE" w14:paraId="567497AB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248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41A2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C175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8684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64E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08D6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C54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</w:tr>
      <w:tr w:rsidR="00BE19B2" w:rsidRPr="00FA7FDE" w14:paraId="0DC82775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525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2979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D65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91D4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339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360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0674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</w:tr>
      <w:tr w:rsidR="00BE19B2" w:rsidRPr="00FA7FDE" w14:paraId="5ACD4011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E5A3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8D2D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D658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D140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659E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3314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66C8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</w:tr>
      <w:tr w:rsidR="00BE19B2" w:rsidRPr="00FA7FDE" w14:paraId="195BFCAA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FB6A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EDC6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AAD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826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137E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99BF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020E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0</w:t>
            </w:r>
          </w:p>
        </w:tc>
      </w:tr>
      <w:tr w:rsidR="00BE19B2" w:rsidRPr="00FA7FDE" w14:paraId="400D8D2B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D40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C16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3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B5DD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BE27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ABAA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77B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E69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1</w:t>
            </w:r>
          </w:p>
        </w:tc>
      </w:tr>
      <w:tr w:rsidR="00BE19B2" w:rsidRPr="00FA7FDE" w14:paraId="0B0876EF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D81B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5195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2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95D9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76A6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9CC6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92B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3120D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0C267DA7" w14:textId="77777777">
        <w:trPr>
          <w:cantSplit/>
          <w:jc w:val="center"/>
        </w:trPr>
        <w:tc>
          <w:tcPr>
            <w:tcW w:w="8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76C1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B84B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C40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259A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6BFE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CBF0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985FF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6994D656" w14:textId="77777777">
        <w:trPr>
          <w:cantSplit/>
          <w:jc w:val="center"/>
        </w:trPr>
        <w:tc>
          <w:tcPr>
            <w:tcW w:w="8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265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AE8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1,4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83F3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2,1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E4C0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50,3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0FD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1,0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C71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1,5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7376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4,1</w:t>
            </w:r>
          </w:p>
        </w:tc>
      </w:tr>
    </w:tbl>
    <w:p w14:paraId="0DEF875F" w14:textId="77777777" w:rsidR="00BE19B2" w:rsidRPr="00FA7FDE" w:rsidRDefault="00DA0956">
      <w:pPr>
        <w:pStyle w:val="Corpodetexto"/>
      </w:pPr>
      <w:r w:rsidRPr="00FA7FDE">
        <w:t>      O resultado total de descarte de resíduos hospitalares no período de janeiro a outubro para os anos em análise, expresso em kg, foi de 40,2 kg e 4,1 kg para os anos de 2019 e 2021, respectivamente. Comparados esses anos, houve redução de -89,8% causa</w:t>
      </w:r>
      <w:r w:rsidRPr="00FA7FDE">
        <w:t>do pelo trabalho remoto decorrente da pandemia de Covid-19</w:t>
      </w:r>
    </w:p>
    <w:p w14:paraId="39291118" w14:textId="77777777" w:rsidR="00BE19B2" w:rsidRPr="00FA7FDE" w:rsidRDefault="00DA0956">
      <w:pPr>
        <w:pStyle w:val="Corpodetexto"/>
      </w:pPr>
      <w:r w:rsidRPr="00FA7FDE">
        <w:t>      A figura 6.2 indica a evolução do indicador ao longo dos meses dos anos de 2019 e 2021.</w:t>
      </w:r>
    </w:p>
    <w:p w14:paraId="7781876E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383E5DBE" wp14:editId="4B9F036F">
            <wp:extent cx="5600700" cy="3633787"/>
            <wp:effectExtent l="0" t="0" r="0" b="0"/>
            <wp:docPr id="23" name="Picture" descr="Figure 6.2: D_{rs}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Drs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56C44" w14:textId="2E0D7195" w:rsidR="00BE19B2" w:rsidRPr="00FA7FDE" w:rsidRDefault="00732438">
      <w:pPr>
        <w:pStyle w:val="ImageCaption"/>
      </w:pPr>
      <w:r>
        <w:t>Figura</w:t>
      </w:r>
      <w:r w:rsidR="00DA0956" w:rsidRPr="00FA7FDE">
        <w:t xml:space="preserve"> 6.2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rs</m:t>
            </m:r>
          </m:sub>
        </m:sSub>
      </m:oMath>
      <w:r w:rsidR="00DA0956" w:rsidRPr="00FA7FDE">
        <w:t xml:space="preserve"> - 2019 e 2021</w:t>
      </w:r>
    </w:p>
    <w:p w14:paraId="7F87365B" w14:textId="77777777" w:rsidR="00BE19B2" w:rsidRPr="00FA7FDE" w:rsidRDefault="00DA0956">
      <w:pPr>
        <w:pStyle w:val="Ttulo1"/>
      </w:pPr>
      <w:bookmarkStart w:id="55" w:name="combustível"/>
      <w:bookmarkStart w:id="56" w:name="_Toc89440705"/>
      <w:bookmarkEnd w:id="46"/>
      <w:bookmarkEnd w:id="52"/>
      <w:r w:rsidRPr="00FA7FDE">
        <w:lastRenderedPageBreak/>
        <w:t>7</w:t>
      </w:r>
      <w:r w:rsidRPr="00FA7FDE">
        <w:tab/>
        <w:t>Combustível</w:t>
      </w:r>
      <w:bookmarkEnd w:id="56"/>
    </w:p>
    <w:p w14:paraId="013D301B" w14:textId="77777777" w:rsidR="00BE19B2" w:rsidRPr="00FA7FDE" w:rsidRDefault="00DA0956">
      <w:pPr>
        <w:pStyle w:val="FirstParagraph"/>
      </w:pPr>
      <w:r w:rsidRPr="00FA7FDE">
        <w:t>      Os resultados relativos ao item 14 - Combustível</w:t>
      </w:r>
      <w:r w:rsidRPr="00FA7FDE">
        <w:t xml:space="preserve"> serão apresentados utilizando os indicadores </w:t>
      </w:r>
      <w:r w:rsidRPr="00FA7FDE">
        <w:rPr>
          <w:i/>
          <w:iCs/>
        </w:rPr>
        <w:t xml:space="preserve">14.5 -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g</m:t>
            </m:r>
          </m:sub>
        </m:sSub>
      </m:oMath>
      <w:r w:rsidRPr="00FA7FDE">
        <w:rPr>
          <w:i/>
          <w:iCs/>
        </w:rPr>
        <w:t xml:space="preserve"> – Consumo relativo de álcool e gasolina</w:t>
      </w:r>
      <w:r w:rsidRPr="00FA7FDE">
        <w:t xml:space="preserve"> e </w:t>
      </w:r>
      <w:r w:rsidRPr="00FA7FDE">
        <w:rPr>
          <w:i/>
          <w:iCs/>
        </w:rPr>
        <w:t xml:space="preserve">14.6 -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FA7FDE">
        <w:rPr>
          <w:i/>
          <w:iCs/>
        </w:rPr>
        <w:t xml:space="preserve"> – Consumo relativo de diesel</w:t>
      </w:r>
      <w:r w:rsidRPr="00FA7FDE">
        <w:t xml:space="preserve">. Não será apresentado o indicador </w:t>
      </w:r>
      <w:r w:rsidRPr="00FA7FDE">
        <w:rPr>
          <w:i/>
          <w:iCs/>
        </w:rPr>
        <w:t xml:space="preserve">14.7 -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gn</m:t>
            </m:r>
          </m:sub>
        </m:sSub>
      </m:oMath>
      <w:r w:rsidRPr="00FA7FDE">
        <w:rPr>
          <w:i/>
          <w:iCs/>
        </w:rPr>
        <w:t xml:space="preserve"> – Consumo relativo de gás natural</w:t>
      </w:r>
      <w:r w:rsidRPr="00FA7FDE">
        <w:t>, pois o Tribunal não disp</w:t>
      </w:r>
      <w:r w:rsidRPr="00FA7FDE">
        <w:t xml:space="preserve">õe de veículos movido com esse combustível. Os valores relativos ao consumo com combustível e quantidade de veículos são mensurados pela </w:t>
      </w:r>
      <w:r w:rsidRPr="00FA7FDE">
        <w:rPr>
          <w:b/>
          <w:bCs/>
        </w:rPr>
        <w:t>SGS</w:t>
      </w:r>
      <w:r w:rsidRPr="00FA7FDE">
        <w:t>.</w:t>
      </w:r>
    </w:p>
    <w:p w14:paraId="236B36C7" w14:textId="77777777" w:rsidR="00BE19B2" w:rsidRPr="00FA7FDE" w:rsidRDefault="00DA0956">
      <w:pPr>
        <w:pStyle w:val="Ttulo2"/>
      </w:pPr>
      <w:bookmarkStart w:id="57" w:name="X961c11af6501585496dfed3c7aacac26afdc1d6"/>
      <w:bookmarkStart w:id="58" w:name="_Toc89440706"/>
      <w:r w:rsidRPr="00FA7FDE">
        <w:t>7.1</w:t>
      </w:r>
      <w:r w:rsidRPr="00FA7FDE">
        <w:tab/>
        <w:t xml:space="preserve">Consumo relativo de álcool e gasolina - </w:t>
      </w:r>
      <m:oMath>
        <m:r>
          <m:rPr>
            <m:sty m:val="bi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ag</m:t>
            </m:r>
          </m:sub>
        </m:sSub>
      </m:oMath>
      <w:bookmarkEnd w:id="58"/>
    </w:p>
    <w:p w14:paraId="63214842" w14:textId="77777777" w:rsidR="00BE19B2" w:rsidRPr="00FA7FDE" w:rsidRDefault="00DA0956">
      <w:pPr>
        <w:pStyle w:val="FirstParagraph"/>
      </w:pPr>
      <w:r w:rsidRPr="00FA7FDE">
        <w:rPr>
          <w:i/>
          <w:iCs/>
        </w:rPr>
        <w:t>Definição</w:t>
      </w:r>
      <w:r w:rsidRPr="00FA7FDE">
        <w:t>: quantidade relativa de litros de álcool e gasolina</w:t>
      </w:r>
      <w:r w:rsidRPr="00FA7FDE">
        <w:t xml:space="preserve"> consumidos por cada veículo.</w:t>
      </w:r>
    </w:p>
    <w:p w14:paraId="0EDDFAC3" w14:textId="77777777" w:rsidR="00BE19B2" w:rsidRPr="00FA7FDE" w:rsidRDefault="00DA0956">
      <w:pPr>
        <w:pStyle w:val="Corpodetexto"/>
      </w:pPr>
      <w:r w:rsidRPr="00FA7FDE">
        <w:t>Unidade de medida: litro (l) / veículo</w:t>
      </w:r>
    </w:p>
    <w:p w14:paraId="74E9C07C" w14:textId="77777777" w:rsidR="00BE19B2" w:rsidRPr="00FA7FDE" w:rsidRDefault="00DA0956">
      <w:pPr>
        <w:pStyle w:val="Corpodetexto"/>
      </w:pPr>
      <w:r w:rsidRPr="00FA7FDE">
        <w:t>Fórmula:</w:t>
      </w:r>
    </w:p>
    <w:p w14:paraId="468A5759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C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V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H</m:t>
              </m:r>
            </m:den>
          </m:f>
        </m:oMath>
      </m:oMathPara>
    </w:p>
    <w:p w14:paraId="4445C660" w14:textId="77777777" w:rsidR="00BE19B2" w:rsidRPr="00FA7FDE" w:rsidRDefault="00DA0956">
      <w:pPr>
        <w:pStyle w:val="FirstParagraph"/>
      </w:pPr>
      <w:r w:rsidRPr="00FA7FDE">
        <w:t>onde:</w:t>
      </w:r>
    </w:p>
    <w:p w14:paraId="43D830EF" w14:textId="77777777" w:rsidR="00BE19B2" w:rsidRPr="00FA7FDE" w:rsidRDefault="00DA0956">
      <w:pPr>
        <w:pStyle w:val="Compact"/>
        <w:numPr>
          <w:ilvl w:val="0"/>
          <w:numId w:val="47"/>
        </w:numPr>
      </w:pPr>
      <m:oMath>
        <m:r>
          <w:rPr>
            <w:rFonts w:ascii="Cambria Math" w:hAnsi="Cambria Math"/>
          </w:rPr>
          <m:t>CG</m:t>
        </m:r>
      </m:oMath>
      <w:r w:rsidRPr="00FA7FDE">
        <w:t>: consumo de gasolina;</w:t>
      </w:r>
    </w:p>
    <w:p w14:paraId="57DA156B" w14:textId="77777777" w:rsidR="00BE19B2" w:rsidRPr="00FA7FDE" w:rsidRDefault="00DA0956">
      <w:pPr>
        <w:pStyle w:val="Compact"/>
        <w:numPr>
          <w:ilvl w:val="0"/>
          <w:numId w:val="47"/>
        </w:numPr>
      </w:pP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FA7FDE">
        <w:t>: consumo de etanol;</w:t>
      </w:r>
    </w:p>
    <w:p w14:paraId="6474867B" w14:textId="77777777" w:rsidR="00BE19B2" w:rsidRPr="00FA7FDE" w:rsidRDefault="00DA0956">
      <w:pPr>
        <w:pStyle w:val="Compact"/>
        <w:numPr>
          <w:ilvl w:val="0"/>
          <w:numId w:val="47"/>
        </w:numPr>
      </w:pPr>
      <m:oMath>
        <m:r>
          <w:rPr>
            <w:rFonts w:ascii="Cambria Math" w:hAnsi="Cambria Math"/>
          </w:rPr>
          <m:t>VG</m:t>
        </m:r>
      </m:oMath>
      <w:r w:rsidRPr="00FA7FDE">
        <w:t>: veículos a gasolina;</w:t>
      </w:r>
    </w:p>
    <w:p w14:paraId="65580A01" w14:textId="77777777" w:rsidR="00BE19B2" w:rsidRPr="00FA7FDE" w:rsidRDefault="00DA0956">
      <w:pPr>
        <w:pStyle w:val="Compact"/>
        <w:numPr>
          <w:ilvl w:val="0"/>
          <w:numId w:val="47"/>
        </w:numPr>
      </w:pPr>
      <m:oMath>
        <m:r>
          <w:rPr>
            <w:rFonts w:ascii="Cambria Math" w:hAnsi="Cambria Math"/>
          </w:rPr>
          <m:t>V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FA7FDE">
        <w:t>: veículos a etanol;</w:t>
      </w:r>
    </w:p>
    <w:p w14:paraId="7D84A2B9" w14:textId="77777777" w:rsidR="00BE19B2" w:rsidRPr="00FA7FDE" w:rsidRDefault="00DA0956">
      <w:pPr>
        <w:pStyle w:val="Compact"/>
        <w:numPr>
          <w:ilvl w:val="0"/>
          <w:numId w:val="47"/>
        </w:numPr>
      </w:pPr>
      <m:oMath>
        <m:r>
          <w:rPr>
            <w:rFonts w:ascii="Cambria Math" w:hAnsi="Cambria Math"/>
          </w:rPr>
          <m:t>VF</m:t>
        </m:r>
      </m:oMath>
      <w:r w:rsidRPr="00FA7FDE">
        <w:t xml:space="preserve">: veículos </w:t>
      </w:r>
      <w:proofErr w:type="spellStart"/>
      <w:r w:rsidRPr="00FA7FDE">
        <w:rPr>
          <w:i/>
          <w:iCs/>
        </w:rPr>
        <w:t>flex</w:t>
      </w:r>
      <w:proofErr w:type="spellEnd"/>
      <w:r w:rsidRPr="00FA7FDE">
        <w:t xml:space="preserve"> e;</w:t>
      </w:r>
    </w:p>
    <w:p w14:paraId="646395A8" w14:textId="77777777" w:rsidR="00BE19B2" w:rsidRPr="00FA7FDE" w:rsidRDefault="00DA0956">
      <w:pPr>
        <w:pStyle w:val="Compact"/>
        <w:numPr>
          <w:ilvl w:val="0"/>
          <w:numId w:val="47"/>
        </w:numPr>
      </w:pPr>
      <m:oMath>
        <m:r>
          <w:rPr>
            <w:rFonts w:ascii="Cambria Math" w:hAnsi="Cambria Math"/>
          </w:rPr>
          <m:t>VH</m:t>
        </m:r>
      </m:oMath>
      <w:r w:rsidRPr="00FA7FDE">
        <w:t>: veículos híbridos.</w:t>
      </w:r>
    </w:p>
    <w:p w14:paraId="5B713103" w14:textId="77777777" w:rsidR="00BE19B2" w:rsidRPr="00FA7FDE" w:rsidRDefault="00DA0956">
      <w:pPr>
        <w:pStyle w:val="FirstParagraph"/>
      </w:pPr>
      <w:r w:rsidRPr="00FA7FDE">
        <w:lastRenderedPageBreak/>
        <w:t xml:space="preserve">      Dentre os veículos movidos a gasolina, etanol e </w:t>
      </w:r>
      <w:proofErr w:type="spellStart"/>
      <w:r w:rsidRPr="00FA7FDE">
        <w:rPr>
          <w:i/>
          <w:iCs/>
        </w:rPr>
        <w:t>flex</w:t>
      </w:r>
      <w:proofErr w:type="spellEnd"/>
      <w:r w:rsidRPr="00FA7FDE">
        <w:t xml:space="preserve">, o TRE dispõe de </w:t>
      </w:r>
      <w:r w:rsidRPr="00FA7FDE">
        <w:rPr>
          <w:b/>
          <w:bCs/>
        </w:rPr>
        <w:t>67 unidades em 2019 e 2021</w:t>
      </w:r>
      <w:r w:rsidRPr="00FA7FDE">
        <w:t xml:space="preserve"> (dados relativos ao Justiça em Números 2021), como indicado na tabela 7.1.</w:t>
      </w:r>
    </w:p>
    <w:p w14:paraId="207217E8" w14:textId="4B09A761" w:rsidR="00BE19B2" w:rsidRPr="00FA7FDE" w:rsidRDefault="00732438">
      <w:pPr>
        <w:pStyle w:val="TableCaption"/>
      </w:pPr>
      <w:r>
        <w:t>Tabela</w:t>
      </w:r>
      <w:r w:rsidR="00DA0956" w:rsidRPr="00FA7FDE">
        <w:t xml:space="preserve"> 7.1: </w:t>
      </w:r>
      <w:bookmarkStart w:id="59" w:name="tab:tabveic"/>
      <w:r w:rsidR="00DA0956" w:rsidRPr="00FA7FDE">
        <w:t xml:space="preserve">Quantidade de veículos </w:t>
      </w:r>
      <w:r w:rsidR="00DA0956" w:rsidRPr="00FA7FDE">
        <w:t>a álcool e/ou gasolina - TRE/SP</w:t>
      </w:r>
      <w:bookmarkEnd w:id="59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11"/>
        <w:gridCol w:w="671"/>
        <w:gridCol w:w="711"/>
        <w:gridCol w:w="641"/>
        <w:gridCol w:w="661"/>
      </w:tblGrid>
      <w:tr w:rsidR="00BE19B2" w:rsidRPr="00FA7FDE" w14:paraId="317EAC52" w14:textId="77777777">
        <w:trPr>
          <w:cantSplit/>
          <w:tblHeader/>
          <w:jc w:val="center"/>
        </w:trPr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BF4A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Ano</w:t>
            </w:r>
          </w:p>
        </w:tc>
        <w:tc>
          <w:tcPr>
            <w:tcW w:w="67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473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VG</w:t>
            </w:r>
          </w:p>
        </w:tc>
        <w:tc>
          <w:tcPr>
            <w:tcW w:w="7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737C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VEt</w:t>
            </w:r>
            <w:proofErr w:type="spellEnd"/>
          </w:p>
        </w:tc>
        <w:tc>
          <w:tcPr>
            <w:tcW w:w="6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3850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VF</w:t>
            </w:r>
          </w:p>
        </w:tc>
        <w:tc>
          <w:tcPr>
            <w:tcW w:w="6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3AFD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VH</w:t>
            </w:r>
          </w:p>
        </w:tc>
      </w:tr>
      <w:tr w:rsidR="00BE19B2" w:rsidRPr="00FA7FDE" w14:paraId="16C122CC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5830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6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A69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BD0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6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744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6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093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</w:tr>
      <w:tr w:rsidR="00BE19B2" w:rsidRPr="00FA7FDE" w14:paraId="689CF16C" w14:textId="77777777">
        <w:trPr>
          <w:cantSplit/>
          <w:jc w:val="center"/>
        </w:trPr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0B3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1</w:t>
            </w:r>
          </w:p>
        </w:tc>
        <w:tc>
          <w:tcPr>
            <w:tcW w:w="67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4EBF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7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19E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6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C0A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6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0C68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67E6A7E7" w14:textId="77777777" w:rsidR="00BE19B2" w:rsidRPr="00FA7FDE" w:rsidRDefault="00BE19B2">
      <w:pPr>
        <w:pStyle w:val="Corpodetexto"/>
      </w:pPr>
    </w:p>
    <w:p w14:paraId="16C449CC" w14:textId="77777777" w:rsidR="00BE19B2" w:rsidRPr="00FA7FDE" w:rsidRDefault="00DA0956">
      <w:pPr>
        <w:pStyle w:val="Corpodetexto"/>
      </w:pPr>
      <w:r w:rsidRPr="00FA7FDE">
        <w:t>      O cálculo do Consumo relativo de álcool e gasolina é apresentado na tabela 7.2.</w:t>
      </w:r>
    </w:p>
    <w:p w14:paraId="034FDAC6" w14:textId="2BF24024" w:rsidR="00BE19B2" w:rsidRPr="00FA7FDE" w:rsidRDefault="00732438">
      <w:pPr>
        <w:pStyle w:val="TableCaption"/>
      </w:pPr>
      <w:r>
        <w:t>Tabela</w:t>
      </w:r>
      <w:r w:rsidR="00DA0956" w:rsidRPr="00FA7FDE">
        <w:t xml:space="preserve"> 7.2: </w:t>
      </w:r>
      <w:bookmarkStart w:id="60" w:name="tab:tabCrag"/>
      <w:r w:rsidR="00DA0956" w:rsidRPr="00FA7FDE">
        <w:t xml:space="preserve">Indicador 14.5 - Consumo relativo de álcool e gasolina - </w:t>
      </w:r>
      <w:proofErr w:type="spellStart"/>
      <w:r w:rsidR="00DA0956" w:rsidRPr="00FA7FDE">
        <w:t>CRag</w:t>
      </w:r>
      <w:proofErr w:type="spellEnd"/>
      <w:r w:rsidR="00DA0956" w:rsidRPr="00FA7FDE">
        <w:t xml:space="preserve"> (l/veículo)</w:t>
      </w:r>
      <w:bookmarkEnd w:id="60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61"/>
        <w:gridCol w:w="811"/>
        <w:gridCol w:w="811"/>
        <w:gridCol w:w="811"/>
        <w:gridCol w:w="811"/>
        <w:gridCol w:w="811"/>
        <w:gridCol w:w="811"/>
      </w:tblGrid>
      <w:tr w:rsidR="00BE19B2" w:rsidRPr="00FA7FDE" w14:paraId="55F2B4BD" w14:textId="77777777">
        <w:trPr>
          <w:cantSplit/>
          <w:tblHeader/>
          <w:jc w:val="center"/>
        </w:trPr>
        <w:tc>
          <w:tcPr>
            <w:tcW w:w="7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923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EB30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235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33D3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0F9F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26A6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939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55604EAC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C88E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DFD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0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8BA6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9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699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3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4CEE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3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55F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5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5552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,6</w:t>
            </w:r>
          </w:p>
        </w:tc>
      </w:tr>
      <w:tr w:rsidR="00BE19B2" w:rsidRPr="00FA7FDE" w14:paraId="2DDC9157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6FB5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372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3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1F1B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2E0C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72B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1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3567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7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83A9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8,3</w:t>
            </w:r>
          </w:p>
        </w:tc>
      </w:tr>
      <w:tr w:rsidR="00BE19B2" w:rsidRPr="00FA7FDE" w14:paraId="775A2A23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0925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A1F5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0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1B3C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881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4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0417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1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CD9D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DAB8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,1</w:t>
            </w:r>
          </w:p>
        </w:tc>
      </w:tr>
      <w:tr w:rsidR="00BE19B2" w:rsidRPr="00FA7FDE" w14:paraId="21F443B6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F879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15D8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5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E14A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3A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4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FB6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3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A25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35D0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,5</w:t>
            </w:r>
          </w:p>
        </w:tc>
      </w:tr>
      <w:tr w:rsidR="00BE19B2" w:rsidRPr="00FA7FDE" w14:paraId="68A32F6C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66E4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i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0F5A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9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DD8E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3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79ED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8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668E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0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3B0A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DA4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,8</w:t>
            </w:r>
          </w:p>
        </w:tc>
      </w:tr>
      <w:tr w:rsidR="00BE19B2" w:rsidRPr="00FA7FDE" w14:paraId="22836309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F2BF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63B2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1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84F9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9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30B0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9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B195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4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6B8A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6A70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,4</w:t>
            </w:r>
          </w:p>
        </w:tc>
      </w:tr>
      <w:tr w:rsidR="00BE19B2" w:rsidRPr="00FA7FDE" w14:paraId="0DCA8053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B046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566E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5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939D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3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584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8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188C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5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8BEA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3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619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,6</w:t>
            </w:r>
          </w:p>
        </w:tc>
      </w:tr>
      <w:tr w:rsidR="00BE19B2" w:rsidRPr="00FA7FDE" w14:paraId="3C3D1EC6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9B8E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84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2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05C3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5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F2F5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8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798F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9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2E67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0FED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9,4</w:t>
            </w:r>
          </w:p>
        </w:tc>
      </w:tr>
      <w:tr w:rsidR="00BE19B2" w:rsidRPr="00FA7FDE" w14:paraId="57145BE0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2734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CA94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0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F89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3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992B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7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AE6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4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890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9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3ADE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,0</w:t>
            </w:r>
          </w:p>
        </w:tc>
      </w:tr>
      <w:tr w:rsidR="00BE19B2" w:rsidRPr="00FA7FDE" w14:paraId="42B8C5BB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5871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CCB6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1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4424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71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798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83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9EA1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8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571E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FA20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,8</w:t>
            </w:r>
          </w:p>
        </w:tc>
      </w:tr>
      <w:tr w:rsidR="00BE19B2" w:rsidRPr="00FA7FDE" w14:paraId="1FBA70E3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67E2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3B67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1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B50C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5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633C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3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CA16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2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8C9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6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473B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7627EA91" w14:textId="77777777">
        <w:trPr>
          <w:cantSplit/>
          <w:jc w:val="center"/>
        </w:trPr>
        <w:tc>
          <w:tcPr>
            <w:tcW w:w="7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985C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66C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8,3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BB69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0,6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83C0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2,7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2F64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3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02FE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,3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9BC41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</w:tbl>
    <w:p w14:paraId="745EBE86" w14:textId="77777777" w:rsidR="00BE19B2" w:rsidRPr="00FA7FDE" w:rsidRDefault="00BE19B2">
      <w:pPr>
        <w:pStyle w:val="Corpodetexto"/>
      </w:pPr>
    </w:p>
    <w:p w14:paraId="71C012A3" w14:textId="77777777" w:rsidR="00BE19B2" w:rsidRPr="00FA7FDE" w:rsidRDefault="00DA0956">
      <w:pPr>
        <w:pStyle w:val="Corpodetexto"/>
      </w:pPr>
      <w:r w:rsidRPr="00FA7FDE">
        <w:lastRenderedPageBreak/>
        <w:t xml:space="preserve">      A pandemia afetou muito o consumo médio de gasolina e álcool em 2020 e continuou assim em 2021. O resultado </w:t>
      </w:r>
      <w:r w:rsidRPr="00FA7FDE">
        <w:rPr>
          <w:b/>
          <w:bCs/>
        </w:rPr>
        <w:t>médio</w:t>
      </w:r>
      <w:r w:rsidRPr="00FA7FDE">
        <w:t xml:space="preserve"> expresso em l por veículo foi de 60,2 l/veículo considerando janeiro a outubro de 2019 e 10,0 l/veículo para o mesmo período de </w:t>
      </w:r>
      <w:r w:rsidRPr="00FA7FDE">
        <w:t>2021. Comparado os períodos em análise, houve redução de -83,3% no consumo médio de álcool e gasolina.</w:t>
      </w:r>
    </w:p>
    <w:p w14:paraId="7097F012" w14:textId="77777777" w:rsidR="00BE19B2" w:rsidRPr="00FA7FDE" w:rsidRDefault="00DA0956">
      <w:pPr>
        <w:pStyle w:val="Corpodetexto"/>
      </w:pPr>
      <w:r w:rsidRPr="00FA7FDE">
        <w:t>      A evolução mensal desse indicador é apresentada na figura 7.1 a seguir para os anos de 2019 e 2021.</w:t>
      </w:r>
    </w:p>
    <w:p w14:paraId="0FE1E24C" w14:textId="77777777" w:rsidR="00BE19B2" w:rsidRPr="00FA7FDE" w:rsidRDefault="00DA0956">
      <w:pPr>
        <w:pStyle w:val="CaptionedFigure"/>
      </w:pPr>
      <w:r w:rsidRPr="00FA7FDE">
        <w:rPr>
          <w:noProof/>
        </w:rPr>
        <w:drawing>
          <wp:inline distT="0" distB="0" distL="0" distR="0" wp14:anchorId="2E53A91E" wp14:editId="5A8BBE09">
            <wp:extent cx="5600700" cy="3633787"/>
            <wp:effectExtent l="0" t="0" r="0" b="0"/>
            <wp:docPr id="24" name="Picture" descr="Figure 7.1: CR_{ag} - 2019 e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Crag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3258B" w14:textId="5CF540E2" w:rsidR="00BE19B2" w:rsidRPr="00FA7FDE" w:rsidRDefault="00732438">
      <w:pPr>
        <w:pStyle w:val="ImageCaption"/>
      </w:pPr>
      <w:r>
        <w:t>Figura</w:t>
      </w:r>
      <w:r w:rsidR="00DA0956" w:rsidRPr="00FA7FDE">
        <w:t xml:space="preserve"> 7.1: </w:t>
      </w:r>
      <m:oMath>
        <m:r>
          <m:rPr>
            <m:sty m:val="bi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ag</m:t>
            </m:r>
          </m:sub>
        </m:sSub>
      </m:oMath>
      <w:r w:rsidR="00DA0956" w:rsidRPr="00FA7FDE">
        <w:t xml:space="preserve"> - 2019 e 2021</w:t>
      </w:r>
    </w:p>
    <w:p w14:paraId="5EB43E94" w14:textId="77777777" w:rsidR="00BE19B2" w:rsidRPr="00FA7FDE" w:rsidRDefault="00DA0956">
      <w:pPr>
        <w:pStyle w:val="Ttulo2"/>
      </w:pPr>
      <w:bookmarkStart w:id="61" w:name="consumo-relativo-de-diesel---cr_d"/>
      <w:bookmarkStart w:id="62" w:name="_Toc89440707"/>
      <w:bookmarkEnd w:id="57"/>
      <w:r w:rsidRPr="00FA7FDE">
        <w:t>7.2</w:t>
      </w:r>
      <w:r w:rsidRPr="00FA7FDE">
        <w:tab/>
        <w:t>Consum</w:t>
      </w:r>
      <w:r w:rsidRPr="00FA7FDE">
        <w:t xml:space="preserve">o relativo de diesel - </w:t>
      </w:r>
      <m:oMath>
        <m:r>
          <m:rPr>
            <m:sty m:val="bi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sub>
        </m:sSub>
      </m:oMath>
      <w:bookmarkEnd w:id="62"/>
    </w:p>
    <w:p w14:paraId="43D1A1FC" w14:textId="77777777" w:rsidR="00BE19B2" w:rsidRPr="00FA7FDE" w:rsidRDefault="00DA0956">
      <w:pPr>
        <w:pStyle w:val="FirstParagraph"/>
      </w:pPr>
      <w:r w:rsidRPr="00FA7FDE">
        <w:rPr>
          <w:i/>
          <w:iCs/>
        </w:rPr>
        <w:t>Definição</w:t>
      </w:r>
      <w:r w:rsidRPr="00FA7FDE">
        <w:t>: quantidade relativa de litros de diesel consumidos por cada veículo.</w:t>
      </w:r>
    </w:p>
    <w:p w14:paraId="5C4021CD" w14:textId="77777777" w:rsidR="00BE19B2" w:rsidRPr="00FA7FDE" w:rsidRDefault="00DA0956">
      <w:pPr>
        <w:pStyle w:val="Corpodetexto"/>
      </w:pPr>
      <w:r w:rsidRPr="00FA7FDE">
        <w:lastRenderedPageBreak/>
        <w:t>Unidade de medida: litro (l) / veículo</w:t>
      </w:r>
    </w:p>
    <w:p w14:paraId="235DACD6" w14:textId="77777777" w:rsidR="00BE19B2" w:rsidRPr="00FA7FDE" w:rsidRDefault="00DA0956">
      <w:pPr>
        <w:pStyle w:val="Corpodetexto"/>
      </w:pPr>
      <w:r w:rsidRPr="00FA7FDE">
        <w:t>Fórmula:</w:t>
      </w:r>
    </w:p>
    <w:p w14:paraId="5BBC4EC7" w14:textId="77777777" w:rsidR="00BE19B2" w:rsidRPr="00FA7FDE" w:rsidRDefault="00DA095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D</m:t>
              </m:r>
            </m:num>
            <m:den>
              <m:r>
                <w:rPr>
                  <w:rFonts w:ascii="Cambria Math" w:hAnsi="Cambria Math"/>
                </w:rPr>
                <m:t>VD</m:t>
              </m:r>
            </m:den>
          </m:f>
        </m:oMath>
      </m:oMathPara>
    </w:p>
    <w:p w14:paraId="62271B9B" w14:textId="77777777" w:rsidR="00BE19B2" w:rsidRPr="00FA7FDE" w:rsidRDefault="00DA0956">
      <w:pPr>
        <w:pStyle w:val="FirstParagraph"/>
      </w:pPr>
      <w:r w:rsidRPr="00FA7FDE">
        <w:t>onde:</w:t>
      </w:r>
    </w:p>
    <w:p w14:paraId="115AF80E" w14:textId="77777777" w:rsidR="00BE19B2" w:rsidRPr="00FA7FDE" w:rsidRDefault="00DA0956">
      <w:pPr>
        <w:numPr>
          <w:ilvl w:val="0"/>
          <w:numId w:val="48"/>
        </w:numPr>
      </w:pPr>
      <m:oMath>
        <m:r>
          <w:rPr>
            <w:rFonts w:ascii="Cambria Math" w:hAnsi="Cambria Math"/>
          </w:rPr>
          <m:t>CD</m:t>
        </m:r>
      </m:oMath>
      <w:r w:rsidRPr="00FA7FDE">
        <w:t>: consumo de diesel e;</w:t>
      </w:r>
    </w:p>
    <w:p w14:paraId="69EAF664" w14:textId="77777777" w:rsidR="00BE19B2" w:rsidRPr="00FA7FDE" w:rsidRDefault="00DA0956">
      <w:pPr>
        <w:numPr>
          <w:ilvl w:val="0"/>
          <w:numId w:val="48"/>
        </w:numPr>
      </w:pPr>
      <m:oMath>
        <m:r>
          <w:rPr>
            <w:rFonts w:ascii="Cambria Math" w:hAnsi="Cambria Math"/>
          </w:rPr>
          <m:t>VD</m:t>
        </m:r>
      </m:oMath>
      <w:r w:rsidRPr="00FA7FDE">
        <w:t>: veículos a diesel.</w:t>
      </w:r>
    </w:p>
    <w:p w14:paraId="75FB5B34" w14:textId="77777777" w:rsidR="00BE19B2" w:rsidRPr="00FA7FDE" w:rsidRDefault="00DA0956">
      <w:pPr>
        <w:pStyle w:val="FirstParagraph"/>
      </w:pPr>
      <w:r w:rsidRPr="00FA7FDE">
        <w:t xml:space="preserve">      O TRE dispunha de </w:t>
      </w:r>
      <w:r w:rsidRPr="00FA7FDE">
        <w:rPr>
          <w:b/>
          <w:bCs/>
        </w:rPr>
        <w:t>10 veículos a diesel em 2019</w:t>
      </w:r>
      <w:r w:rsidRPr="00FA7FDE">
        <w:t xml:space="preserve"> e essa quantidade persiste até outubro de 2021, conforme pode ser visto na tabela 7.3.</w:t>
      </w:r>
    </w:p>
    <w:p w14:paraId="46E6C3EA" w14:textId="77777777" w:rsidR="00BE19B2" w:rsidRPr="00FA7FDE" w:rsidRDefault="00BE19B2">
      <w:pPr>
        <w:pStyle w:val="Corpodetexto"/>
      </w:pPr>
    </w:p>
    <w:p w14:paraId="1DF6C2C0" w14:textId="201B25FB" w:rsidR="00BE19B2" w:rsidRPr="00FA7FDE" w:rsidRDefault="00732438">
      <w:pPr>
        <w:pStyle w:val="TableCaption"/>
      </w:pPr>
      <w:r>
        <w:t>Tabela</w:t>
      </w:r>
      <w:r w:rsidR="00DA0956" w:rsidRPr="00FA7FDE">
        <w:t xml:space="preserve"> 7.3: </w:t>
      </w:r>
      <w:bookmarkStart w:id="63" w:name="tab:tabveicd"/>
      <w:r w:rsidR="00DA0956" w:rsidRPr="00FA7FDE">
        <w:t>Quantidade de veículos a diesel - TRE/SP</w:t>
      </w:r>
      <w:bookmarkEnd w:id="6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11"/>
        <w:gridCol w:w="661"/>
      </w:tblGrid>
      <w:tr w:rsidR="00BE19B2" w:rsidRPr="00FA7FDE" w14:paraId="4CDF4F45" w14:textId="77777777">
        <w:trPr>
          <w:cantSplit/>
          <w:tblHeader/>
          <w:jc w:val="center"/>
        </w:trPr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9F1F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Ano</w:t>
            </w:r>
          </w:p>
        </w:tc>
        <w:tc>
          <w:tcPr>
            <w:tcW w:w="6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3EBF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VD</w:t>
            </w:r>
          </w:p>
        </w:tc>
      </w:tr>
      <w:tr w:rsidR="00BE19B2" w:rsidRPr="00FA7FDE" w14:paraId="7D224849" w14:textId="77777777">
        <w:trPr>
          <w:cantSplit/>
          <w:jc w:val="center"/>
        </w:trPr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F84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6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1E9C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</w:t>
            </w:r>
          </w:p>
        </w:tc>
      </w:tr>
      <w:tr w:rsidR="00BE19B2" w:rsidRPr="00FA7FDE" w14:paraId="09146957" w14:textId="77777777">
        <w:trPr>
          <w:cantSplit/>
          <w:jc w:val="center"/>
        </w:trPr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264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21</w:t>
            </w:r>
          </w:p>
        </w:tc>
        <w:tc>
          <w:tcPr>
            <w:tcW w:w="6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58B7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0</w:t>
            </w:r>
          </w:p>
        </w:tc>
      </w:tr>
    </w:tbl>
    <w:p w14:paraId="6F19F3E9" w14:textId="77777777" w:rsidR="00BE19B2" w:rsidRPr="00FA7FDE" w:rsidRDefault="00BE19B2">
      <w:pPr>
        <w:pStyle w:val="Corpodetexto"/>
      </w:pPr>
    </w:p>
    <w:p w14:paraId="51AF3285" w14:textId="77777777" w:rsidR="00BE19B2" w:rsidRPr="00FA7FDE" w:rsidRDefault="00DA0956">
      <w:pPr>
        <w:pStyle w:val="Corpodetexto"/>
      </w:pPr>
      <w:r w:rsidRPr="00FA7FDE">
        <w:t>      O cálculo do Consumo relativo de diesel é apresentado na tabela 7.4.</w:t>
      </w:r>
    </w:p>
    <w:p w14:paraId="49320257" w14:textId="503BB310" w:rsidR="00BE19B2" w:rsidRPr="00FA7FDE" w:rsidRDefault="00732438">
      <w:pPr>
        <w:pStyle w:val="TableCaption"/>
      </w:pPr>
      <w:r>
        <w:t>Tabela</w:t>
      </w:r>
      <w:r w:rsidR="00DA0956" w:rsidRPr="00FA7FDE">
        <w:t xml:space="preserve"> 7.4: </w:t>
      </w:r>
      <w:bookmarkStart w:id="64" w:name="tab:tabCRd"/>
      <w:r w:rsidR="00DA0956" w:rsidRPr="00FA7FDE">
        <w:t xml:space="preserve">Indicador 14.5 - Consumo relativo de diesel- </w:t>
      </w:r>
      <w:proofErr w:type="spellStart"/>
      <w:r w:rsidR="00DA0956" w:rsidRPr="00FA7FDE">
        <w:t>CRd</w:t>
      </w:r>
      <w:proofErr w:type="spellEnd"/>
      <w:r w:rsidR="00DA0956" w:rsidRPr="00FA7FDE">
        <w:t xml:space="preserve"> (l/veículo)</w:t>
      </w:r>
      <w:bookmarkEnd w:id="64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61"/>
        <w:gridCol w:w="811"/>
        <w:gridCol w:w="811"/>
        <w:gridCol w:w="811"/>
        <w:gridCol w:w="811"/>
        <w:gridCol w:w="811"/>
        <w:gridCol w:w="861"/>
      </w:tblGrid>
      <w:tr w:rsidR="00BE19B2" w:rsidRPr="00FA7FDE" w14:paraId="310FB3EA" w14:textId="77777777">
        <w:trPr>
          <w:cantSplit/>
          <w:tblHeader/>
          <w:jc w:val="center"/>
        </w:trPr>
        <w:tc>
          <w:tcPr>
            <w:tcW w:w="7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09E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Mês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8EA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6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1E22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7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ED10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8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6F7D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19</w:t>
            </w:r>
          </w:p>
        </w:tc>
        <w:tc>
          <w:tcPr>
            <w:tcW w:w="81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4F8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86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4A1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b/>
                <w:color w:val="000000"/>
                <w:sz w:val="18"/>
                <w:szCs w:val="18"/>
              </w:rPr>
              <w:t>2021</w:t>
            </w:r>
          </w:p>
        </w:tc>
      </w:tr>
      <w:tr w:rsidR="00BE19B2" w:rsidRPr="00FA7FDE" w14:paraId="19E7DF99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5D8E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an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EAE9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BE7A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295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4E9F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5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12F3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,7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C2B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9,17</w:t>
            </w:r>
          </w:p>
        </w:tc>
      </w:tr>
      <w:tr w:rsidR="00BE19B2" w:rsidRPr="00FA7FDE" w14:paraId="5F4A29CB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9ABB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Fev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CD7E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3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4A08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2,7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E1C9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4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179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4835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,6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CD7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3,08</w:t>
            </w:r>
          </w:p>
        </w:tc>
      </w:tr>
      <w:tr w:rsidR="00BE19B2" w:rsidRPr="00FA7FDE" w14:paraId="3A17CD2C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2293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Mar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4D07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9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489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9CE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4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C488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0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6D58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8E1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0</w:t>
            </w:r>
          </w:p>
        </w:tc>
      </w:tr>
      <w:tr w:rsidR="00BE19B2" w:rsidRPr="00FA7FDE" w14:paraId="68AA3BDC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6D4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br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394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7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327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3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5CB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6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7AFE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5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A38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785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0</w:t>
            </w:r>
          </w:p>
        </w:tc>
      </w:tr>
      <w:tr w:rsidR="00BE19B2" w:rsidRPr="00FA7FDE" w14:paraId="60991025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749F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lastRenderedPageBreak/>
              <w:t>Mai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DDA9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0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83D8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5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605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7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61D5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5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122E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4882E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0,00</w:t>
            </w:r>
          </w:p>
        </w:tc>
      </w:tr>
      <w:tr w:rsidR="00BE19B2" w:rsidRPr="00FA7FDE" w14:paraId="03D4F2BC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479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3D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1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E77E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9B74D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,8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C02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5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DF82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1,1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4E0E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,56</w:t>
            </w:r>
          </w:p>
        </w:tc>
      </w:tr>
      <w:tr w:rsidR="00BE19B2" w:rsidRPr="00FA7FDE" w14:paraId="300A2C86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0D09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Jul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F16D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,0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BCB6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65EE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2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41E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8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1F1C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7,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5EAB6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,73</w:t>
            </w:r>
          </w:p>
        </w:tc>
      </w:tr>
      <w:tr w:rsidR="00BE19B2" w:rsidRPr="00FA7FDE" w14:paraId="156E28BF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AD37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Ago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E69D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E79F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8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39B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7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2AA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E3EF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9,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1CFC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4,10</w:t>
            </w:r>
          </w:p>
        </w:tc>
      </w:tr>
      <w:tr w:rsidR="00BE19B2" w:rsidRPr="00FA7FDE" w14:paraId="1D504D32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D4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Set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52D5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9270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A981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1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8DFA8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1,5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8DFE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8,1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2CA1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4,44</w:t>
            </w:r>
          </w:p>
        </w:tc>
      </w:tr>
      <w:tr w:rsidR="00BE19B2" w:rsidRPr="00FA7FDE" w14:paraId="7A68BEB8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336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Out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7068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7,2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16804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7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04389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4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BAFC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2,4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D99A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45,4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2DC42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6,03</w:t>
            </w:r>
          </w:p>
        </w:tc>
      </w:tr>
      <w:tr w:rsidR="00BE19B2" w:rsidRPr="00FA7FDE" w14:paraId="1A24FA7D" w14:textId="77777777">
        <w:trPr>
          <w:cantSplit/>
          <w:jc w:val="center"/>
        </w:trPr>
        <w:tc>
          <w:tcPr>
            <w:tcW w:w="7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9848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proofErr w:type="spellStart"/>
            <w:r w:rsidRPr="00FA7FDE">
              <w:rPr>
                <w:rFonts w:eastAsia="Arial" w:cs="Arial"/>
                <w:color w:val="000000"/>
                <w:sz w:val="18"/>
                <w:szCs w:val="18"/>
              </w:rPr>
              <w:t>Nov</w:t>
            </w:r>
            <w:proofErr w:type="spellEnd"/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D968B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5,6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51D20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,9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B2B2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5,1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3E297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3,3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8B01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16,9</w:t>
            </w:r>
          </w:p>
        </w:tc>
        <w:tc>
          <w:tcPr>
            <w:tcW w:w="8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95314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  <w:tr w:rsidR="00BE19B2" w:rsidRPr="00FA7FDE" w14:paraId="4CA59A3C" w14:textId="77777777">
        <w:trPr>
          <w:cantSplit/>
          <w:jc w:val="center"/>
        </w:trPr>
        <w:tc>
          <w:tcPr>
            <w:tcW w:w="7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472F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Dez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98B4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68,7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0D4EC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2,3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52925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39,2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827E3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54,9</w:t>
            </w:r>
          </w:p>
        </w:tc>
        <w:tc>
          <w:tcPr>
            <w:tcW w:w="81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F1931" w14:textId="77777777" w:rsidR="00BE19B2" w:rsidRPr="00FA7FDE" w:rsidRDefault="00DA0956">
            <w:pPr>
              <w:spacing w:before="100" w:after="100" w:line="240" w:lineRule="auto"/>
              <w:ind w:left="100" w:right="100"/>
              <w:jc w:val="center"/>
            </w:pPr>
            <w:r w:rsidRPr="00FA7FDE">
              <w:rPr>
                <w:rFonts w:eastAsia="Arial" w:cs="Arial"/>
                <w:color w:val="000000"/>
                <w:sz w:val="18"/>
                <w:szCs w:val="18"/>
              </w:rPr>
              <w:t>22,2</w:t>
            </w:r>
          </w:p>
        </w:tc>
        <w:tc>
          <w:tcPr>
            <w:tcW w:w="8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4298" w14:textId="77777777" w:rsidR="00BE19B2" w:rsidRPr="00FA7FDE" w:rsidRDefault="00BE19B2">
            <w:pPr>
              <w:spacing w:before="100" w:after="100" w:line="240" w:lineRule="auto"/>
              <w:ind w:left="100" w:right="100"/>
              <w:jc w:val="center"/>
            </w:pPr>
          </w:p>
        </w:tc>
      </w:tr>
    </w:tbl>
    <w:p w14:paraId="081AC18C" w14:textId="77777777" w:rsidR="00BE19B2" w:rsidRPr="00FA7FDE" w:rsidRDefault="00BE19B2">
      <w:pPr>
        <w:pStyle w:val="Corpodetexto"/>
      </w:pPr>
    </w:p>
    <w:p w14:paraId="057FD1DC" w14:textId="77777777" w:rsidR="00BE19B2" w:rsidRPr="00FA7FDE" w:rsidRDefault="00DA0956">
      <w:pPr>
        <w:pStyle w:val="Corpodetexto"/>
      </w:pPr>
      <w:r w:rsidRPr="00FA7FDE">
        <w:t xml:space="preserve">      O resultado </w:t>
      </w:r>
      <w:r w:rsidRPr="00FA7FDE">
        <w:rPr>
          <w:b/>
          <w:bCs/>
        </w:rPr>
        <w:t>médio</w:t>
      </w:r>
      <w:r w:rsidRPr="00FA7FDE">
        <w:t xml:space="preserve"> </w:t>
      </w:r>
      <w:r w:rsidRPr="00FA7FDE">
        <w:t>expresso em l por veículo apurado no período de janeiro a outubro de 2019 e 2021 foi de 40,0 l/veículo e 10,5 l/veículo para os anos de 2019 e 2021, respectivamente. Nesse período houve redução de -73,8% no consumo médio de álcool e gasolina. A pandemia co</w:t>
      </w:r>
      <w:r w:rsidRPr="00FA7FDE">
        <w:t xml:space="preserve">ntinuou afetando, também, o indicador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FA7FDE">
        <w:t xml:space="preserve">, tal como visto no indicador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g</m:t>
            </m:r>
          </m:sub>
        </m:sSub>
      </m:oMath>
      <w:r w:rsidRPr="00FA7FDE">
        <w:t xml:space="preserve">. a partir do mês de agosto há uma tendência no aumento do consumo relativo. A figura </w:t>
      </w:r>
      <w:proofErr w:type="gramStart"/>
      <w:r w:rsidRPr="00FA7FDE">
        <w:t>7.2 mostra</w:t>
      </w:r>
      <w:proofErr w:type="gramEnd"/>
      <w:r w:rsidRPr="00FA7FDE">
        <w:t xml:space="preserve"> visualmente os resultados.</w:t>
      </w:r>
    </w:p>
    <w:p w14:paraId="13A288AA" w14:textId="77777777" w:rsidR="00BE19B2" w:rsidRPr="00FA7FDE" w:rsidRDefault="00DA0956">
      <w:pPr>
        <w:pStyle w:val="CaptionedFigure"/>
      </w:pPr>
      <w:r w:rsidRPr="00FA7FDE">
        <w:rPr>
          <w:noProof/>
        </w:rPr>
        <w:lastRenderedPageBreak/>
        <w:drawing>
          <wp:inline distT="0" distB="0" distL="0" distR="0" wp14:anchorId="3E064CD1" wp14:editId="12BDB6D6">
            <wp:extent cx="5600700" cy="3633787"/>
            <wp:effectExtent l="0" t="0" r="0" b="0"/>
            <wp:docPr id="25" name="Picture" descr="Figure 7.2: CR_{d} 2019 a 2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PLS-2021_files/figure-docx/gCR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1ADE2" w14:textId="407AFA4D" w:rsidR="00BE19B2" w:rsidRPr="00FA7FDE" w:rsidRDefault="00732438">
      <w:pPr>
        <w:pStyle w:val="ImageCaption"/>
      </w:pPr>
      <w:r>
        <w:t>Figura</w:t>
      </w:r>
      <w:r w:rsidR="00DA0956" w:rsidRPr="00FA7FDE">
        <w:t xml:space="preserve"> 7.2: </w:t>
      </w:r>
      <m:oMath>
        <m:r>
          <m:rPr>
            <m:sty m:val="bi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sub>
        </m:sSub>
      </m:oMath>
      <w:r w:rsidR="00DA0956" w:rsidRPr="00FA7FDE">
        <w:t xml:space="preserve"> 2019 a 2021</w:t>
      </w:r>
      <w:bookmarkEnd w:id="55"/>
      <w:bookmarkEnd w:id="61"/>
    </w:p>
    <w:sectPr w:rsidR="00BE19B2" w:rsidRPr="00FA7FDE">
      <w:headerReference w:type="default" r:id="rId31"/>
      <w:footerReference w:type="default" r:id="rId32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9EFE8" w14:textId="77777777" w:rsidR="00DA0956" w:rsidRDefault="00DA0956">
      <w:pPr>
        <w:spacing w:after="0" w:line="240" w:lineRule="auto"/>
      </w:pPr>
      <w:r>
        <w:separator/>
      </w:r>
    </w:p>
  </w:endnote>
  <w:endnote w:type="continuationSeparator" w:id="0">
    <w:p w14:paraId="55789DDB" w14:textId="77777777" w:rsidR="00DA0956" w:rsidRDefault="00DA0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3052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10"/>
      <w:gridCol w:w="342"/>
    </w:tblGrid>
    <w:tr w:rsidR="00CC258F" w14:paraId="260610C0" w14:textId="77777777" w:rsidTr="00CC258F">
      <w:trPr>
        <w:trHeight w:val="416"/>
        <w:jc w:val="center"/>
      </w:trPr>
      <w:tc>
        <w:tcPr>
          <w:tcW w:w="2710" w:type="dxa"/>
          <w:vAlign w:val="center"/>
        </w:tcPr>
        <w:p w14:paraId="5EC8DEDC" w14:textId="77777777" w:rsidR="00CC258F" w:rsidRDefault="00DA0956" w:rsidP="00CC258F">
          <w:pPr>
            <w:pStyle w:val="Rodap"/>
            <w:jc w:val="center"/>
          </w:pPr>
          <w:r>
            <w:rPr>
              <w:noProof/>
            </w:rPr>
            <w:drawing>
              <wp:inline distT="0" distB="0" distL="0" distR="0" wp14:anchorId="3B8CC61B" wp14:editId="2298BB73">
                <wp:extent cx="591185" cy="189230"/>
                <wp:effectExtent l="0" t="0" r="0" b="1270"/>
                <wp:docPr id="26" name="Imagem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1185" cy="1892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2" w:type="dxa"/>
          <w:vAlign w:val="center"/>
        </w:tcPr>
        <w:p w14:paraId="5B1A9655" w14:textId="77777777" w:rsidR="00CC258F" w:rsidRPr="008D3212" w:rsidRDefault="00DA0956" w:rsidP="00CC258F">
          <w:pPr>
            <w:pStyle w:val="Rodap"/>
            <w:jc w:val="center"/>
            <w:rPr>
              <w:sz w:val="20"/>
              <w:szCs w:val="20"/>
            </w:rPr>
          </w:pPr>
          <w:r w:rsidRPr="008D3212">
            <w:rPr>
              <w:sz w:val="20"/>
              <w:szCs w:val="20"/>
            </w:rPr>
            <w:fldChar w:fldCharType="begin"/>
          </w:r>
          <w:r w:rsidRPr="008D3212">
            <w:rPr>
              <w:sz w:val="20"/>
              <w:szCs w:val="20"/>
            </w:rPr>
            <w:instrText>PAGE   \* MERGEFORMAT</w:instrText>
          </w:r>
          <w:r w:rsidRPr="008D3212">
            <w:rPr>
              <w:sz w:val="20"/>
              <w:szCs w:val="20"/>
            </w:rPr>
            <w:fldChar w:fldCharType="separate"/>
          </w:r>
          <w:r w:rsidRPr="008D3212">
            <w:rPr>
              <w:sz w:val="20"/>
              <w:szCs w:val="20"/>
            </w:rPr>
            <w:t>1</w:t>
          </w:r>
          <w:r w:rsidRPr="008D3212">
            <w:rPr>
              <w:sz w:val="20"/>
              <w:szCs w:val="20"/>
            </w:rPr>
            <w:fldChar w:fldCharType="end"/>
          </w:r>
        </w:p>
      </w:tc>
    </w:tr>
  </w:tbl>
  <w:p w14:paraId="51BD4F5E" w14:textId="77777777" w:rsidR="00CC258F" w:rsidRDefault="00DA095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A20EF" w14:textId="77777777" w:rsidR="00DA0956" w:rsidRDefault="00DA0956">
      <w:r>
        <w:separator/>
      </w:r>
    </w:p>
  </w:footnote>
  <w:footnote w:type="continuationSeparator" w:id="0">
    <w:p w14:paraId="03C4CE15" w14:textId="77777777" w:rsidR="00DA0956" w:rsidRDefault="00DA09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6D2F0" w14:textId="77777777" w:rsidR="00CC258F" w:rsidRDefault="00DA0956" w:rsidP="00CC258F">
    <w:pPr>
      <w:pStyle w:val="Cabealho"/>
      <w:jc w:val="center"/>
    </w:pPr>
    <w:r>
      <w:rPr>
        <w:noProof/>
      </w:rPr>
      <w:drawing>
        <wp:inline distT="0" distB="0" distL="0" distR="0" wp14:anchorId="7154AA5B" wp14:editId="5818694E">
          <wp:extent cx="1657985" cy="944880"/>
          <wp:effectExtent l="0" t="0" r="0" b="0"/>
          <wp:docPr id="8" name="Imagem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985" cy="944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1972B23" w14:textId="77777777" w:rsidR="00CC258F" w:rsidRDefault="00DA0956" w:rsidP="00CC258F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A264B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FA6A6A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712CA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D8A66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FD820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4B034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A804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73CD4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9FE7E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F72D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C5C7C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D92E32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0"/>
  </w:num>
  <w:num w:numId="14">
    <w:abstractNumId w:val="0"/>
  </w:num>
  <w:num w:numId="15">
    <w:abstractNumId w:val="11"/>
  </w:num>
  <w:num w:numId="16">
    <w:abstractNumId w:val="0"/>
  </w:num>
  <w:num w:numId="17">
    <w:abstractNumId w:val="0"/>
  </w:num>
  <w:num w:numId="18">
    <w:abstractNumId w:val="11"/>
  </w:num>
  <w:num w:numId="19">
    <w:abstractNumId w:val="0"/>
  </w:num>
  <w:num w:numId="20">
    <w:abstractNumId w:val="0"/>
  </w:num>
  <w:num w:numId="21">
    <w:abstractNumId w:val="11"/>
  </w:num>
  <w:num w:numId="22">
    <w:abstractNumId w:val="0"/>
  </w:num>
  <w:num w:numId="23">
    <w:abstractNumId w:val="0"/>
  </w:num>
  <w:num w:numId="24">
    <w:abstractNumId w:val="11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11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711B"/>
    <w:rsid w:val="004E29B3"/>
    <w:rsid w:val="00590D07"/>
    <w:rsid w:val="00732438"/>
    <w:rsid w:val="00784D58"/>
    <w:rsid w:val="008D6863"/>
    <w:rsid w:val="00B86B75"/>
    <w:rsid w:val="00BC48D5"/>
    <w:rsid w:val="00BE19B2"/>
    <w:rsid w:val="00C36279"/>
    <w:rsid w:val="00DA0956"/>
    <w:rsid w:val="00E315A3"/>
    <w:rsid w:val="00FA7F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16AD86"/>
  <w15:docId w15:val="{6216B405-0E27-4D52-A91D-4EE2486BD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258F"/>
    <w:pPr>
      <w:spacing w:line="360" w:lineRule="auto"/>
      <w:jc w:val="both"/>
    </w:pPr>
    <w:rPr>
      <w:rFonts w:ascii="Arial" w:hAnsi="Arial"/>
      <w:lang w:val="pt-BR"/>
    </w:rPr>
  </w:style>
  <w:style w:type="paragraph" w:styleId="Ttulo1">
    <w:name w:val="heading 1"/>
    <w:basedOn w:val="Normal"/>
    <w:next w:val="Corpodetexto"/>
    <w:uiPriority w:val="9"/>
    <w:qFormat/>
    <w:rsid w:val="001E6D61"/>
    <w:pPr>
      <w:keepNext/>
      <w:keepLines/>
      <w:pageBreakBefore/>
      <w:spacing w:before="480" w:after="0"/>
      <w:jc w:val="left"/>
      <w:outlineLvl w:val="0"/>
    </w:pPr>
    <w:rPr>
      <w:rFonts w:eastAsiaTheme="majorEastAsia" w:cstheme="majorBidi"/>
      <w:b/>
      <w:bCs/>
      <w:color w:val="284194"/>
      <w:sz w:val="28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AB4FA3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color w:val="284194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9B3285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8633A6"/>
    <w:pPr>
      <w:ind w:firstLine="720"/>
    </w:pPr>
  </w:style>
  <w:style w:type="paragraph" w:customStyle="1" w:styleId="Compact">
    <w:name w:val="Compact"/>
    <w:basedOn w:val="Corpodetexto"/>
    <w:qFormat/>
    <w:rsid w:val="00405591"/>
    <w:pPr>
      <w:spacing w:before="36" w:after="36"/>
    </w:pPr>
  </w:style>
  <w:style w:type="paragraph" w:styleId="Ttulo">
    <w:name w:val="Title"/>
    <w:basedOn w:val="Normal"/>
    <w:next w:val="Corpodetexto"/>
    <w:qFormat/>
    <w:rsid w:val="00AB4FA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284194"/>
      <w:sz w:val="32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AB4FA3"/>
    <w:pPr>
      <w:keepNext/>
      <w:keepLines/>
      <w:spacing w:line="360" w:lineRule="auto"/>
      <w:jc w:val="center"/>
    </w:pPr>
    <w:rPr>
      <w:rFonts w:ascii="Arial" w:hAnsi="Arial"/>
      <w:b/>
      <w:i/>
      <w:sz w:val="26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rsid w:val="00AB4FA3"/>
    <w:pPr>
      <w:keepNext/>
      <w:jc w:val="center"/>
    </w:pPr>
    <w:rPr>
      <w:b/>
      <w:sz w:val="20"/>
    </w:rPr>
  </w:style>
  <w:style w:type="paragraph" w:customStyle="1" w:styleId="ImageCaption">
    <w:name w:val="Image Caption"/>
    <w:basedOn w:val="Legenda"/>
    <w:rsid w:val="00AB4FA3"/>
    <w:pPr>
      <w:jc w:val="center"/>
    </w:pPr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CC258F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CC258F"/>
  </w:style>
  <w:style w:type="paragraph" w:styleId="Rodap">
    <w:name w:val="footer"/>
    <w:basedOn w:val="Normal"/>
    <w:link w:val="RodapChar"/>
    <w:uiPriority w:val="99"/>
    <w:unhideWhenUsed/>
    <w:rsid w:val="00CC258F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CC258F"/>
  </w:style>
  <w:style w:type="table" w:styleId="Tabelacomgrade">
    <w:name w:val="Table Grid"/>
    <w:basedOn w:val="Tabelanormal"/>
    <w:uiPriority w:val="39"/>
    <w:rsid w:val="00CC258F"/>
    <w:pPr>
      <w:spacing w:after="0"/>
    </w:pPr>
    <w:rPr>
      <w:sz w:val="22"/>
      <w:szCs w:val="22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rpodetextoChar">
    <w:name w:val="Corpo de texto Char"/>
    <w:basedOn w:val="Fontepargpadro"/>
    <w:link w:val="Corpodetexto"/>
    <w:rsid w:val="009B3285"/>
    <w:rPr>
      <w:rFonts w:ascii="Arial" w:hAnsi="Arial"/>
    </w:rPr>
  </w:style>
  <w:style w:type="table" w:customStyle="1" w:styleId="Estilo1">
    <w:name w:val="Estilo1"/>
    <w:basedOn w:val="Table"/>
    <w:uiPriority w:val="99"/>
    <w:rsid w:val="009F7BE4"/>
    <w:pPr>
      <w:spacing w:after="0"/>
      <w:jc w:val="center"/>
    </w:pPr>
    <w:rPr>
      <w:rFonts w:ascii="Arial" w:hAnsi="Arial"/>
      <w:sz w:val="20"/>
    </w:rPr>
    <w:tblPr>
      <w:jc w:val="center"/>
    </w:tblPr>
    <w:trPr>
      <w:tblHeader/>
      <w:jc w:val="center"/>
    </w:trPr>
    <w:tcPr>
      <w:vAlign w:val="center"/>
    </w:tcPr>
    <w:tblStylePr w:type="firstRow">
      <w:rPr>
        <w:rFonts w:ascii="Arial" w:hAnsi="Arial"/>
        <w:b/>
        <w:sz w:val="20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eladeGradeClara">
    <w:name w:val="Grid Table Light"/>
    <w:basedOn w:val="Tabelanormal"/>
    <w:rsid w:val="009F7BE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mrio1">
    <w:name w:val="toc 1"/>
    <w:basedOn w:val="Normal"/>
    <w:next w:val="Normal"/>
    <w:autoRedefine/>
    <w:uiPriority w:val="39"/>
    <w:unhideWhenUsed/>
    <w:rsid w:val="0023711B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2371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7D3B6-B141-42C8-9378-E13BA3C8F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9</Pages>
  <Words>4806</Words>
  <Characters>25956</Characters>
  <Application>Microsoft Office Word</Application>
  <DocSecurity>0</DocSecurity>
  <Lines>216</Lines>
  <Paragraphs>6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valiação dos Indicadores do PLS Resolução CNJ Nº 201/2015 Consolidação dos dados mensais até outubro/2021</vt:lpstr>
    </vt:vector>
  </TitlesOfParts>
  <Company/>
  <LinksUpToDate>false</LinksUpToDate>
  <CharactersWithSpaces>30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dos Indicadores do PLS Resolução CNJ Nº 201/2015 Consolidação dos dados mensais até outubro/2021</dc:title>
  <dc:creator>Núcleo de Estatística da Gestão Estratégica</dc:creator>
  <cp:keywords/>
  <cp:lastModifiedBy>Olympio Teixeira Neto</cp:lastModifiedBy>
  <cp:revision>3</cp:revision>
  <dcterms:created xsi:type="dcterms:W3CDTF">2021-12-03T19:13:00Z</dcterms:created>
  <dcterms:modified xsi:type="dcterms:W3CDTF">2021-12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ookdown::word_document2">
    <vt:lpwstr/>
  </property>
  <property fmtid="{D5CDD505-2E9C-101B-9397-08002B2CF9AE}" pid="4" name="date">
    <vt:lpwstr>Compilado em 03 de dezembro de 2021</vt:lpwstr>
  </property>
  <property fmtid="{D5CDD505-2E9C-101B-9397-08002B2CF9AE}" pid="5" name="language">
    <vt:lpwstr/>
  </property>
  <property fmtid="{D5CDD505-2E9C-101B-9397-08002B2CF9AE}" pid="6" name="output">
    <vt:lpwstr/>
  </property>
</Properties>
</file>